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2BB2" w:rsidRPr="00E64398" w:rsidRDefault="00E64398">
      <w:pPr>
        <w:rPr>
          <w:rFonts w:ascii="Arial" w:hAnsi="Arial" w:cs="Arial"/>
          <w:b/>
          <w:sz w:val="28"/>
          <w:szCs w:val="28"/>
        </w:rPr>
      </w:pPr>
      <w:r w:rsidRPr="00E64398">
        <w:rPr>
          <w:rFonts w:ascii="Arial" w:hAnsi="Arial" w:cs="Arial"/>
          <w:b/>
          <w:sz w:val="28"/>
          <w:szCs w:val="28"/>
        </w:rPr>
        <w:t>PTSD</w:t>
      </w:r>
    </w:p>
    <w:p w:rsidR="00CE4366" w:rsidRPr="00E64398" w:rsidRDefault="00E64398" w:rsidP="00E64398">
      <w:pPr>
        <w:numPr>
          <w:ilvl w:val="0"/>
          <w:numId w:val="1"/>
        </w:numPr>
        <w:spacing w:line="240" w:lineRule="auto"/>
        <w:ind w:left="714" w:hanging="357"/>
        <w:rPr>
          <w:rFonts w:ascii="Arial" w:hAnsi="Arial" w:cs="Arial"/>
          <w:sz w:val="28"/>
          <w:szCs w:val="28"/>
        </w:rPr>
      </w:pPr>
      <w:r w:rsidRPr="00E64398">
        <w:rPr>
          <w:rFonts w:ascii="Arial" w:hAnsi="Arial" w:cs="Arial"/>
          <w:sz w:val="28"/>
          <w:szCs w:val="28"/>
        </w:rPr>
        <w:t>Follows a traumatic event/s that are perceived to be potentially life threatening</w:t>
      </w:r>
    </w:p>
    <w:p w:rsidR="00CE4366" w:rsidRPr="00E64398" w:rsidRDefault="00E64398" w:rsidP="00E64398">
      <w:pPr>
        <w:numPr>
          <w:ilvl w:val="0"/>
          <w:numId w:val="1"/>
        </w:numPr>
        <w:spacing w:line="240" w:lineRule="auto"/>
        <w:ind w:left="714" w:hanging="357"/>
        <w:rPr>
          <w:rFonts w:ascii="Arial" w:hAnsi="Arial" w:cs="Arial"/>
          <w:sz w:val="28"/>
          <w:szCs w:val="28"/>
        </w:rPr>
      </w:pPr>
      <w:r w:rsidRPr="00E64398">
        <w:rPr>
          <w:rFonts w:ascii="Arial" w:hAnsi="Arial" w:cs="Arial"/>
          <w:sz w:val="28"/>
          <w:szCs w:val="28"/>
        </w:rPr>
        <w:t>Recurrent intrusive traumatic memories (flashbacks)</w:t>
      </w:r>
    </w:p>
    <w:p w:rsidR="00CE4366" w:rsidRPr="00E64398" w:rsidRDefault="00E64398" w:rsidP="00E64398">
      <w:pPr>
        <w:numPr>
          <w:ilvl w:val="0"/>
          <w:numId w:val="1"/>
        </w:numPr>
        <w:spacing w:line="240" w:lineRule="auto"/>
        <w:ind w:left="714" w:hanging="357"/>
        <w:rPr>
          <w:rFonts w:ascii="Arial" w:hAnsi="Arial" w:cs="Arial"/>
          <w:sz w:val="28"/>
          <w:szCs w:val="28"/>
        </w:rPr>
      </w:pPr>
      <w:r w:rsidRPr="00E64398">
        <w:rPr>
          <w:rFonts w:ascii="Arial" w:hAnsi="Arial" w:cs="Arial"/>
          <w:sz w:val="28"/>
          <w:szCs w:val="28"/>
        </w:rPr>
        <w:t>Sensory cues/triggers</w:t>
      </w:r>
    </w:p>
    <w:p w:rsidR="00CE4366" w:rsidRPr="00E64398" w:rsidRDefault="00E64398" w:rsidP="00E64398">
      <w:pPr>
        <w:numPr>
          <w:ilvl w:val="0"/>
          <w:numId w:val="1"/>
        </w:numPr>
        <w:spacing w:line="240" w:lineRule="auto"/>
        <w:ind w:left="714" w:hanging="357"/>
        <w:rPr>
          <w:rFonts w:ascii="Arial" w:hAnsi="Arial" w:cs="Arial"/>
          <w:sz w:val="28"/>
          <w:szCs w:val="28"/>
        </w:rPr>
      </w:pPr>
      <w:r w:rsidRPr="00E64398">
        <w:rPr>
          <w:rFonts w:ascii="Arial" w:hAnsi="Arial" w:cs="Arial"/>
          <w:sz w:val="28"/>
          <w:szCs w:val="28"/>
        </w:rPr>
        <w:t>Intense anxiety</w:t>
      </w:r>
    </w:p>
    <w:p w:rsidR="00CE4366" w:rsidRPr="00E64398" w:rsidRDefault="00E64398" w:rsidP="00E64398">
      <w:pPr>
        <w:numPr>
          <w:ilvl w:val="0"/>
          <w:numId w:val="1"/>
        </w:numPr>
        <w:spacing w:line="240" w:lineRule="auto"/>
        <w:ind w:left="714" w:hanging="357"/>
        <w:rPr>
          <w:rFonts w:ascii="Arial" w:hAnsi="Arial" w:cs="Arial"/>
          <w:sz w:val="28"/>
          <w:szCs w:val="28"/>
        </w:rPr>
      </w:pPr>
      <w:r w:rsidRPr="00E64398">
        <w:rPr>
          <w:rFonts w:ascii="Arial" w:hAnsi="Arial" w:cs="Arial"/>
          <w:sz w:val="28"/>
          <w:szCs w:val="28"/>
        </w:rPr>
        <w:t xml:space="preserve">Attempts to avoid triggers </w:t>
      </w:r>
    </w:p>
    <w:p w:rsidR="00CE4366" w:rsidRDefault="00E64398" w:rsidP="00E64398">
      <w:pPr>
        <w:numPr>
          <w:ilvl w:val="0"/>
          <w:numId w:val="1"/>
        </w:numPr>
        <w:spacing w:line="240" w:lineRule="auto"/>
        <w:ind w:left="714" w:hanging="357"/>
        <w:rPr>
          <w:rFonts w:ascii="Arial" w:hAnsi="Arial" w:cs="Arial"/>
          <w:sz w:val="28"/>
          <w:szCs w:val="28"/>
        </w:rPr>
      </w:pPr>
      <w:r w:rsidRPr="00E64398">
        <w:rPr>
          <w:rFonts w:ascii="Arial" w:hAnsi="Arial" w:cs="Arial"/>
          <w:sz w:val="28"/>
          <w:szCs w:val="28"/>
        </w:rPr>
        <w:t xml:space="preserve">Hyper arousal  and/or disassociation </w:t>
      </w:r>
    </w:p>
    <w:p w:rsidR="00E64398" w:rsidRDefault="00E64398" w:rsidP="00E64398">
      <w:pPr>
        <w:spacing w:line="240" w:lineRule="auto"/>
        <w:rPr>
          <w:rFonts w:ascii="Arial" w:hAnsi="Arial" w:cs="Arial"/>
          <w:sz w:val="28"/>
          <w:szCs w:val="28"/>
        </w:rPr>
      </w:pPr>
    </w:p>
    <w:p w:rsidR="00E64398" w:rsidRPr="00E64398" w:rsidRDefault="00E64398" w:rsidP="00E64398">
      <w:pPr>
        <w:spacing w:line="240" w:lineRule="auto"/>
        <w:rPr>
          <w:rFonts w:ascii="Arial" w:hAnsi="Arial" w:cs="Arial"/>
          <w:b/>
          <w:sz w:val="28"/>
          <w:szCs w:val="28"/>
        </w:rPr>
      </w:pPr>
      <w:r w:rsidRPr="00E64398">
        <w:rPr>
          <w:rFonts w:ascii="Arial" w:hAnsi="Arial" w:cs="Arial"/>
          <w:b/>
          <w:sz w:val="28"/>
          <w:szCs w:val="28"/>
        </w:rPr>
        <w:t>Avoidance and exposure</w:t>
      </w:r>
    </w:p>
    <w:p w:rsidR="00E64398" w:rsidRDefault="00E64398" w:rsidP="00E64398">
      <w:pPr>
        <w:spacing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eastAsia="en-GB"/>
        </w:rPr>
        <w:drawing>
          <wp:inline distT="0" distB="0" distL="0" distR="0">
            <wp:extent cx="3024505" cy="1808480"/>
            <wp:effectExtent l="19050" t="0" r="4445" b="0"/>
            <wp:docPr id="1" name="Kép 1" descr="C:\Users\noname\Desktop\Kép1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oname\Desktop\Kép1.gi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505" cy="1808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8"/>
          <w:szCs w:val="28"/>
          <w:lang w:eastAsia="en-GB"/>
        </w:rPr>
        <w:drawing>
          <wp:inline distT="0" distB="0" distL="0" distR="0">
            <wp:extent cx="3014345" cy="1808480"/>
            <wp:effectExtent l="19050" t="0" r="0" b="0"/>
            <wp:docPr id="2" name="Kép 2" descr="C:\Users\noname\Desktop\Kép2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oname\Desktop\Kép2.gi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4345" cy="1808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4398" w:rsidRDefault="00E64398" w:rsidP="00E64398">
      <w:pPr>
        <w:spacing w:line="240" w:lineRule="auto"/>
        <w:rPr>
          <w:rFonts w:ascii="Arial" w:hAnsi="Arial" w:cs="Arial"/>
          <w:sz w:val="28"/>
          <w:szCs w:val="28"/>
        </w:rPr>
      </w:pPr>
    </w:p>
    <w:p w:rsidR="00E64398" w:rsidRPr="00E64398" w:rsidRDefault="00E64398" w:rsidP="00E64398">
      <w:pPr>
        <w:spacing w:line="240" w:lineRule="auto"/>
        <w:rPr>
          <w:rFonts w:ascii="Arial" w:hAnsi="Arial" w:cs="Arial"/>
          <w:sz w:val="28"/>
          <w:szCs w:val="28"/>
        </w:rPr>
      </w:pPr>
      <w:r w:rsidRPr="00E64398">
        <w:rPr>
          <w:rFonts w:ascii="Arial" w:hAnsi="Arial" w:cs="Arial"/>
          <w:sz w:val="28"/>
          <w:szCs w:val="28"/>
        </w:rPr>
        <w:t>Graded exposure</w:t>
      </w:r>
    </w:p>
    <w:p w:rsidR="00E64398" w:rsidRDefault="00E64398" w:rsidP="00E64398">
      <w:pPr>
        <w:spacing w:line="240" w:lineRule="auto"/>
        <w:rPr>
          <w:rFonts w:ascii="Arial" w:hAnsi="Arial" w:cs="Arial"/>
          <w:sz w:val="28"/>
          <w:szCs w:val="28"/>
        </w:rPr>
      </w:pPr>
      <w:r w:rsidRPr="00E64398">
        <w:rPr>
          <w:rFonts w:ascii="Arial" w:hAnsi="Arial" w:cs="Arial"/>
          <w:sz w:val="28"/>
          <w:szCs w:val="28"/>
        </w:rPr>
        <w:t>Cognitive Behavioural Therapy</w:t>
      </w:r>
    </w:p>
    <w:p w:rsidR="00E64398" w:rsidRDefault="00E64398" w:rsidP="00E64398">
      <w:pPr>
        <w:spacing w:line="240" w:lineRule="auto"/>
        <w:rPr>
          <w:rFonts w:ascii="Arial" w:hAnsi="Arial" w:cs="Arial"/>
          <w:sz w:val="28"/>
          <w:szCs w:val="28"/>
        </w:rPr>
      </w:pPr>
    </w:p>
    <w:p w:rsidR="00E64398" w:rsidRDefault="00E64398" w:rsidP="00E64398">
      <w:pPr>
        <w:spacing w:line="240" w:lineRule="auto"/>
        <w:rPr>
          <w:rFonts w:ascii="Arial" w:hAnsi="Arial" w:cs="Arial"/>
          <w:b/>
          <w:sz w:val="28"/>
          <w:szCs w:val="28"/>
        </w:rPr>
      </w:pPr>
      <w:r w:rsidRPr="00E64398">
        <w:rPr>
          <w:rFonts w:ascii="Arial" w:hAnsi="Arial" w:cs="Arial"/>
          <w:b/>
          <w:sz w:val="28"/>
          <w:szCs w:val="28"/>
        </w:rPr>
        <w:t>Trauma therapies</w:t>
      </w:r>
    </w:p>
    <w:p w:rsidR="00E64398" w:rsidRDefault="00E64398" w:rsidP="00E64398">
      <w:pPr>
        <w:spacing w:line="240" w:lineRule="auto"/>
        <w:rPr>
          <w:rFonts w:ascii="Arial" w:hAnsi="Arial" w:cs="Arial"/>
          <w:b/>
          <w:sz w:val="28"/>
          <w:szCs w:val="28"/>
        </w:rPr>
      </w:pPr>
    </w:p>
    <w:p w:rsidR="00CE4366" w:rsidRPr="00E64398" w:rsidRDefault="00E64398" w:rsidP="00E64398">
      <w:pPr>
        <w:numPr>
          <w:ilvl w:val="0"/>
          <w:numId w:val="2"/>
        </w:numPr>
        <w:spacing w:line="240" w:lineRule="auto"/>
        <w:rPr>
          <w:rFonts w:ascii="Arial" w:hAnsi="Arial" w:cs="Arial"/>
          <w:sz w:val="28"/>
          <w:szCs w:val="28"/>
        </w:rPr>
      </w:pPr>
      <w:r w:rsidRPr="00E64398">
        <w:rPr>
          <w:rFonts w:ascii="Arial" w:hAnsi="Arial" w:cs="Arial"/>
          <w:sz w:val="28"/>
          <w:szCs w:val="28"/>
        </w:rPr>
        <w:t>First phase is stability and therapies that assist function or coping (</w:t>
      </w:r>
      <w:proofErr w:type="spellStart"/>
      <w:r w:rsidRPr="00E64398">
        <w:rPr>
          <w:rFonts w:ascii="Arial" w:hAnsi="Arial" w:cs="Arial"/>
          <w:sz w:val="28"/>
          <w:szCs w:val="28"/>
        </w:rPr>
        <w:t>eg</w:t>
      </w:r>
      <w:proofErr w:type="spellEnd"/>
      <w:r w:rsidRPr="00E64398">
        <w:rPr>
          <w:rFonts w:ascii="Arial" w:hAnsi="Arial" w:cs="Arial"/>
          <w:sz w:val="28"/>
          <w:szCs w:val="28"/>
        </w:rPr>
        <w:t xml:space="preserve"> CBT)</w:t>
      </w:r>
    </w:p>
    <w:p w:rsidR="00CE4366" w:rsidRPr="00E64398" w:rsidRDefault="00E64398" w:rsidP="00E64398">
      <w:pPr>
        <w:numPr>
          <w:ilvl w:val="0"/>
          <w:numId w:val="2"/>
        </w:numPr>
        <w:spacing w:line="240" w:lineRule="auto"/>
        <w:rPr>
          <w:rFonts w:ascii="Arial" w:hAnsi="Arial" w:cs="Arial"/>
          <w:sz w:val="28"/>
          <w:szCs w:val="28"/>
        </w:rPr>
      </w:pPr>
      <w:r w:rsidRPr="00E64398">
        <w:rPr>
          <w:rFonts w:ascii="Arial" w:hAnsi="Arial" w:cs="Arial"/>
          <w:sz w:val="28"/>
          <w:szCs w:val="28"/>
        </w:rPr>
        <w:t>Trauma–focussed therapies address the source of trauma (</w:t>
      </w:r>
      <w:proofErr w:type="spellStart"/>
      <w:r w:rsidRPr="00E64398">
        <w:rPr>
          <w:rFonts w:ascii="Arial" w:hAnsi="Arial" w:cs="Arial"/>
          <w:sz w:val="28"/>
          <w:szCs w:val="28"/>
        </w:rPr>
        <w:t>eg</w:t>
      </w:r>
      <w:proofErr w:type="spellEnd"/>
      <w:r w:rsidRPr="00E64398">
        <w:rPr>
          <w:rFonts w:ascii="Arial" w:hAnsi="Arial" w:cs="Arial"/>
          <w:sz w:val="28"/>
          <w:szCs w:val="28"/>
        </w:rPr>
        <w:t xml:space="preserve"> EMDR, psychotherapy or non-verbal therapies.</w:t>
      </w:r>
    </w:p>
    <w:p w:rsidR="00CE4366" w:rsidRPr="00E64398" w:rsidRDefault="00E64398" w:rsidP="00E64398">
      <w:pPr>
        <w:numPr>
          <w:ilvl w:val="0"/>
          <w:numId w:val="2"/>
        </w:numPr>
        <w:spacing w:line="240" w:lineRule="auto"/>
        <w:rPr>
          <w:rFonts w:ascii="Arial" w:hAnsi="Arial" w:cs="Arial"/>
          <w:sz w:val="28"/>
          <w:szCs w:val="28"/>
        </w:rPr>
      </w:pPr>
      <w:r w:rsidRPr="00E64398">
        <w:rPr>
          <w:rFonts w:ascii="Arial" w:hAnsi="Arial" w:cs="Arial"/>
          <w:sz w:val="28"/>
          <w:szCs w:val="28"/>
        </w:rPr>
        <w:t>Trauma needs to be released in safe, measured ways or re-traumatisation occurs (</w:t>
      </w:r>
      <w:proofErr w:type="spellStart"/>
      <w:r w:rsidRPr="00E64398">
        <w:rPr>
          <w:rFonts w:ascii="Arial" w:hAnsi="Arial" w:cs="Arial"/>
          <w:sz w:val="28"/>
          <w:szCs w:val="28"/>
        </w:rPr>
        <w:t>Babette</w:t>
      </w:r>
      <w:proofErr w:type="spellEnd"/>
      <w:r w:rsidRPr="00E64398">
        <w:rPr>
          <w:rFonts w:ascii="Arial" w:hAnsi="Arial" w:cs="Arial"/>
          <w:sz w:val="28"/>
          <w:szCs w:val="28"/>
        </w:rPr>
        <w:t xml:space="preserve"> Rothschild)</w:t>
      </w:r>
    </w:p>
    <w:p w:rsidR="00CE4366" w:rsidRPr="00E64398" w:rsidRDefault="00E64398" w:rsidP="00E64398">
      <w:pPr>
        <w:numPr>
          <w:ilvl w:val="0"/>
          <w:numId w:val="2"/>
        </w:numPr>
        <w:spacing w:line="240" w:lineRule="auto"/>
        <w:rPr>
          <w:rFonts w:ascii="Arial" w:hAnsi="Arial" w:cs="Arial"/>
          <w:sz w:val="28"/>
          <w:szCs w:val="28"/>
        </w:rPr>
      </w:pPr>
      <w:r w:rsidRPr="00E64398">
        <w:rPr>
          <w:rFonts w:ascii="Arial" w:hAnsi="Arial" w:cs="Arial"/>
          <w:sz w:val="28"/>
          <w:szCs w:val="28"/>
        </w:rPr>
        <w:t>Trauma therapies are ineffective (or even dangerous) while the person is still exposed to the trauma</w:t>
      </w:r>
    </w:p>
    <w:p w:rsidR="00E64398" w:rsidRDefault="00E64398" w:rsidP="00E64398">
      <w:pPr>
        <w:spacing w:line="240" w:lineRule="auto"/>
        <w:rPr>
          <w:rFonts w:ascii="Arial" w:hAnsi="Arial" w:cs="Arial"/>
          <w:b/>
          <w:sz w:val="28"/>
          <w:szCs w:val="28"/>
        </w:rPr>
      </w:pPr>
    </w:p>
    <w:p w:rsidR="00E64398" w:rsidRDefault="00E64398" w:rsidP="00E64398">
      <w:pPr>
        <w:spacing w:line="240" w:lineRule="auto"/>
        <w:rPr>
          <w:rFonts w:ascii="Arial" w:hAnsi="Arial" w:cs="Arial"/>
          <w:b/>
          <w:sz w:val="28"/>
          <w:szCs w:val="28"/>
        </w:rPr>
      </w:pPr>
      <w:r w:rsidRPr="00E64398">
        <w:rPr>
          <w:rFonts w:ascii="Arial" w:hAnsi="Arial" w:cs="Arial"/>
          <w:b/>
          <w:sz w:val="28"/>
          <w:szCs w:val="28"/>
        </w:rPr>
        <w:t>Art Therapy</w:t>
      </w:r>
    </w:p>
    <w:p w:rsidR="00E64398" w:rsidRPr="00E64398" w:rsidRDefault="00E64398" w:rsidP="00E64398">
      <w:pPr>
        <w:spacing w:line="240" w:lineRule="auto"/>
        <w:rPr>
          <w:rFonts w:ascii="Arial" w:hAnsi="Arial" w:cs="Arial"/>
          <w:b/>
          <w:sz w:val="28"/>
          <w:szCs w:val="28"/>
        </w:rPr>
      </w:pPr>
    </w:p>
    <w:p w:rsidR="00CE4366" w:rsidRPr="00E64398" w:rsidRDefault="00E64398" w:rsidP="00E64398">
      <w:pPr>
        <w:numPr>
          <w:ilvl w:val="0"/>
          <w:numId w:val="2"/>
        </w:numPr>
        <w:spacing w:line="240" w:lineRule="auto"/>
        <w:rPr>
          <w:rFonts w:ascii="Arial" w:hAnsi="Arial" w:cs="Arial"/>
          <w:sz w:val="28"/>
          <w:szCs w:val="28"/>
        </w:rPr>
      </w:pPr>
      <w:r w:rsidRPr="00E64398">
        <w:rPr>
          <w:rFonts w:ascii="Arial" w:hAnsi="Arial" w:cs="Arial"/>
          <w:sz w:val="28"/>
          <w:szCs w:val="28"/>
        </w:rPr>
        <w:t>Connects ‘logical’ left bra</w:t>
      </w:r>
      <w:r>
        <w:rPr>
          <w:rFonts w:ascii="Arial" w:hAnsi="Arial" w:cs="Arial"/>
          <w:sz w:val="28"/>
          <w:szCs w:val="28"/>
        </w:rPr>
        <w:t>in with ‘emotional’ right brain</w:t>
      </w:r>
    </w:p>
    <w:p w:rsidR="00F65AA3" w:rsidRDefault="00F65AA3" w:rsidP="00F65AA3">
      <w:pPr>
        <w:spacing w:line="240" w:lineRule="auto"/>
        <w:rPr>
          <w:rFonts w:ascii="Arial" w:hAnsi="Arial" w:cs="Arial"/>
          <w:sz w:val="24"/>
          <w:szCs w:val="24"/>
        </w:rPr>
      </w:pPr>
    </w:p>
    <w:p w:rsidR="00F65AA3" w:rsidRDefault="00F65AA3" w:rsidP="00F65AA3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ldhood PTSD diagnosis is complicated as there are constant changes in the individual. Many childhood traumas are not included in DSM -5 (like developmental trauma disorder). This may lead to misdiagnosis and mistreatment. Also they are co-morbidity issues (</w:t>
      </w:r>
      <w:proofErr w:type="spellStart"/>
      <w:r>
        <w:rPr>
          <w:rFonts w:ascii="Arial" w:hAnsi="Arial" w:cs="Arial"/>
          <w:sz w:val="24"/>
          <w:szCs w:val="24"/>
        </w:rPr>
        <w:t>Shmid</w:t>
      </w:r>
      <w:proofErr w:type="spellEnd"/>
      <w:r>
        <w:rPr>
          <w:rFonts w:ascii="Arial" w:hAnsi="Arial" w:cs="Arial"/>
          <w:sz w:val="24"/>
          <w:szCs w:val="24"/>
        </w:rPr>
        <w:t xml:space="preserve"> et al., 2013).</w:t>
      </w:r>
    </w:p>
    <w:p w:rsidR="00F65AA3" w:rsidRDefault="00F65AA3" w:rsidP="00F65AA3">
      <w:pPr>
        <w:spacing w:line="240" w:lineRule="auto"/>
        <w:rPr>
          <w:rFonts w:ascii="Arial" w:hAnsi="Arial" w:cs="Arial"/>
          <w:sz w:val="24"/>
          <w:szCs w:val="24"/>
        </w:rPr>
      </w:pPr>
    </w:p>
    <w:p w:rsidR="00F65AA3" w:rsidRDefault="00F65AA3" w:rsidP="00F65AA3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uma symptoms include re-experiencing past symptoms. Multisensory mindfulness offer skills to remain in the present. It can help emotion regulation and anxiety symptoms (</w:t>
      </w:r>
      <w:proofErr w:type="spellStart"/>
      <w:r>
        <w:rPr>
          <w:rFonts w:ascii="Arial" w:hAnsi="Arial" w:cs="Arial"/>
          <w:sz w:val="24"/>
          <w:szCs w:val="24"/>
        </w:rPr>
        <w:t>Vujanovic</w:t>
      </w:r>
      <w:proofErr w:type="spellEnd"/>
      <w:r>
        <w:rPr>
          <w:rFonts w:ascii="Arial" w:hAnsi="Arial" w:cs="Arial"/>
          <w:sz w:val="24"/>
          <w:szCs w:val="24"/>
        </w:rPr>
        <w:t xml:space="preserve"> et al. 2009).</w:t>
      </w:r>
    </w:p>
    <w:p w:rsidR="00F65AA3" w:rsidRPr="00E64398" w:rsidRDefault="00F65AA3" w:rsidP="00E64398">
      <w:pPr>
        <w:spacing w:line="240" w:lineRule="auto"/>
        <w:rPr>
          <w:rFonts w:ascii="Arial" w:hAnsi="Arial" w:cs="Arial"/>
          <w:b/>
          <w:sz w:val="28"/>
          <w:szCs w:val="28"/>
        </w:rPr>
      </w:pPr>
    </w:p>
    <w:p w:rsidR="00E64398" w:rsidRPr="00E64398" w:rsidRDefault="00E64398" w:rsidP="00E64398">
      <w:pPr>
        <w:spacing w:line="240" w:lineRule="auto"/>
        <w:rPr>
          <w:rFonts w:ascii="Arial" w:hAnsi="Arial" w:cs="Arial"/>
          <w:sz w:val="28"/>
          <w:szCs w:val="28"/>
        </w:rPr>
      </w:pPr>
    </w:p>
    <w:p w:rsidR="00E64398" w:rsidRPr="00E64398" w:rsidRDefault="00E64398">
      <w:pPr>
        <w:rPr>
          <w:rFonts w:ascii="Arial" w:hAnsi="Arial" w:cs="Arial"/>
          <w:sz w:val="28"/>
          <w:szCs w:val="28"/>
        </w:rPr>
      </w:pPr>
    </w:p>
    <w:sectPr w:rsidR="00E64398" w:rsidRPr="00E64398" w:rsidSect="000A02F0">
      <w:pgSz w:w="13440" w:h="17040"/>
      <w:pgMar w:top="1400" w:right="900" w:bottom="0" w:left="900" w:header="720" w:footer="720" w:gutter="0"/>
      <w:cols w:space="708"/>
      <w:noEndnote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BCD0EC4"/>
    <w:multiLevelType w:val="hybridMultilevel"/>
    <w:tmpl w:val="2BDE5BAC"/>
    <w:lvl w:ilvl="0" w:tplc="47A056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6029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5628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2145D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A638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FC1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54D5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A0BE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CC0C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69896E7D"/>
    <w:multiLevelType w:val="hybridMultilevel"/>
    <w:tmpl w:val="F2CE526C"/>
    <w:lvl w:ilvl="0" w:tplc="4EB605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EDE7C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D8B8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84F2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6C70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22EF1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B426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B0DB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98A0D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6F4C0BA2"/>
    <w:multiLevelType w:val="hybridMultilevel"/>
    <w:tmpl w:val="99108208"/>
    <w:lvl w:ilvl="0" w:tplc="DF6A71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74FB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7A99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2E60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3361C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380A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F1245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380E9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E68D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hideSpellingErrors/>
  <w:hideGrammaticalErrors/>
  <w:proofState w:spelling="clean"/>
  <w:defaultTabStop w:val="720"/>
  <w:drawingGridHorizontalSpacing w:val="110"/>
  <w:drawingGridVerticalSpacing w:val="299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wNDS0sLAwNDQ2NrcwMzRV0lEKTi0uzszPAykwqgUAw4A/fSwAAAA="/>
  </w:docVars>
  <w:rsids>
    <w:rsidRoot w:val="00E64398"/>
    <w:rsid w:val="00000311"/>
    <w:rsid w:val="0000049B"/>
    <w:rsid w:val="0000074E"/>
    <w:rsid w:val="0000198D"/>
    <w:rsid w:val="00002146"/>
    <w:rsid w:val="00002633"/>
    <w:rsid w:val="00002C70"/>
    <w:rsid w:val="00002ED6"/>
    <w:rsid w:val="00003FCA"/>
    <w:rsid w:val="0000448F"/>
    <w:rsid w:val="00004756"/>
    <w:rsid w:val="00006B75"/>
    <w:rsid w:val="000071AE"/>
    <w:rsid w:val="000076B2"/>
    <w:rsid w:val="00010636"/>
    <w:rsid w:val="00011A78"/>
    <w:rsid w:val="00011B24"/>
    <w:rsid w:val="00011F19"/>
    <w:rsid w:val="00012869"/>
    <w:rsid w:val="00013465"/>
    <w:rsid w:val="00013A34"/>
    <w:rsid w:val="000146A4"/>
    <w:rsid w:val="00014892"/>
    <w:rsid w:val="00016BF7"/>
    <w:rsid w:val="00016C44"/>
    <w:rsid w:val="0001719C"/>
    <w:rsid w:val="000172C2"/>
    <w:rsid w:val="0002041A"/>
    <w:rsid w:val="000212DC"/>
    <w:rsid w:val="00021DA8"/>
    <w:rsid w:val="00022707"/>
    <w:rsid w:val="00022DFE"/>
    <w:rsid w:val="00022F36"/>
    <w:rsid w:val="00023A98"/>
    <w:rsid w:val="00023B6E"/>
    <w:rsid w:val="00023C80"/>
    <w:rsid w:val="00023C8E"/>
    <w:rsid w:val="00023CA1"/>
    <w:rsid w:val="0002420D"/>
    <w:rsid w:val="000246B3"/>
    <w:rsid w:val="00025033"/>
    <w:rsid w:val="00025F43"/>
    <w:rsid w:val="000263BA"/>
    <w:rsid w:val="00026629"/>
    <w:rsid w:val="00026D33"/>
    <w:rsid w:val="00027BE4"/>
    <w:rsid w:val="00027D2C"/>
    <w:rsid w:val="0003042C"/>
    <w:rsid w:val="00030C30"/>
    <w:rsid w:val="00030D56"/>
    <w:rsid w:val="00030D68"/>
    <w:rsid w:val="00031C2F"/>
    <w:rsid w:val="000335E3"/>
    <w:rsid w:val="000348D7"/>
    <w:rsid w:val="00034CBE"/>
    <w:rsid w:val="00034E48"/>
    <w:rsid w:val="0003515E"/>
    <w:rsid w:val="000357FE"/>
    <w:rsid w:val="00035C5D"/>
    <w:rsid w:val="00035C70"/>
    <w:rsid w:val="000362F4"/>
    <w:rsid w:val="00036580"/>
    <w:rsid w:val="00036F6B"/>
    <w:rsid w:val="000375AC"/>
    <w:rsid w:val="000377C8"/>
    <w:rsid w:val="000401F1"/>
    <w:rsid w:val="000418CD"/>
    <w:rsid w:val="00041A8A"/>
    <w:rsid w:val="00042018"/>
    <w:rsid w:val="000421B5"/>
    <w:rsid w:val="00042EFB"/>
    <w:rsid w:val="00043591"/>
    <w:rsid w:val="0004402A"/>
    <w:rsid w:val="00044B84"/>
    <w:rsid w:val="0004575D"/>
    <w:rsid w:val="00045DC9"/>
    <w:rsid w:val="000475AE"/>
    <w:rsid w:val="000475BD"/>
    <w:rsid w:val="00047EA1"/>
    <w:rsid w:val="000509B1"/>
    <w:rsid w:val="00050C1D"/>
    <w:rsid w:val="00050F05"/>
    <w:rsid w:val="000517E1"/>
    <w:rsid w:val="00052177"/>
    <w:rsid w:val="000523F3"/>
    <w:rsid w:val="00052BEC"/>
    <w:rsid w:val="000539E1"/>
    <w:rsid w:val="00053CDB"/>
    <w:rsid w:val="00053FE0"/>
    <w:rsid w:val="000561ED"/>
    <w:rsid w:val="000562C5"/>
    <w:rsid w:val="00057996"/>
    <w:rsid w:val="00057F73"/>
    <w:rsid w:val="00060449"/>
    <w:rsid w:val="00060E1A"/>
    <w:rsid w:val="0006153A"/>
    <w:rsid w:val="000616A5"/>
    <w:rsid w:val="00062038"/>
    <w:rsid w:val="0006255C"/>
    <w:rsid w:val="0006280F"/>
    <w:rsid w:val="000638D2"/>
    <w:rsid w:val="00063DE0"/>
    <w:rsid w:val="000642EC"/>
    <w:rsid w:val="00065F40"/>
    <w:rsid w:val="0006615F"/>
    <w:rsid w:val="00066F37"/>
    <w:rsid w:val="00067D59"/>
    <w:rsid w:val="000709BA"/>
    <w:rsid w:val="00071A9A"/>
    <w:rsid w:val="00072DBC"/>
    <w:rsid w:val="0007321B"/>
    <w:rsid w:val="000735FE"/>
    <w:rsid w:val="0007360C"/>
    <w:rsid w:val="00073D7A"/>
    <w:rsid w:val="00074179"/>
    <w:rsid w:val="00075E35"/>
    <w:rsid w:val="000770FD"/>
    <w:rsid w:val="00077341"/>
    <w:rsid w:val="00080281"/>
    <w:rsid w:val="00080AD5"/>
    <w:rsid w:val="00080B90"/>
    <w:rsid w:val="00080BDC"/>
    <w:rsid w:val="00080E4D"/>
    <w:rsid w:val="0008249F"/>
    <w:rsid w:val="0008258F"/>
    <w:rsid w:val="00082800"/>
    <w:rsid w:val="00082DC6"/>
    <w:rsid w:val="00083A64"/>
    <w:rsid w:val="0008443C"/>
    <w:rsid w:val="00084E47"/>
    <w:rsid w:val="00084EB6"/>
    <w:rsid w:val="00085159"/>
    <w:rsid w:val="00085F90"/>
    <w:rsid w:val="00090111"/>
    <w:rsid w:val="0009113D"/>
    <w:rsid w:val="00091562"/>
    <w:rsid w:val="00091697"/>
    <w:rsid w:val="00091FBE"/>
    <w:rsid w:val="000927E7"/>
    <w:rsid w:val="00092939"/>
    <w:rsid w:val="000930DD"/>
    <w:rsid w:val="000937E9"/>
    <w:rsid w:val="00094BA5"/>
    <w:rsid w:val="00094FAF"/>
    <w:rsid w:val="00095216"/>
    <w:rsid w:val="000957E1"/>
    <w:rsid w:val="00095F4F"/>
    <w:rsid w:val="00096022"/>
    <w:rsid w:val="000A0101"/>
    <w:rsid w:val="000A0190"/>
    <w:rsid w:val="000A02F0"/>
    <w:rsid w:val="000A094B"/>
    <w:rsid w:val="000A0F64"/>
    <w:rsid w:val="000A23DA"/>
    <w:rsid w:val="000A242E"/>
    <w:rsid w:val="000A24EB"/>
    <w:rsid w:val="000A25D9"/>
    <w:rsid w:val="000A2810"/>
    <w:rsid w:val="000A32A7"/>
    <w:rsid w:val="000A3983"/>
    <w:rsid w:val="000A3DC8"/>
    <w:rsid w:val="000A4A5E"/>
    <w:rsid w:val="000A518C"/>
    <w:rsid w:val="000A552D"/>
    <w:rsid w:val="000A56E5"/>
    <w:rsid w:val="000A5A5B"/>
    <w:rsid w:val="000A5C79"/>
    <w:rsid w:val="000A6177"/>
    <w:rsid w:val="000A6A09"/>
    <w:rsid w:val="000B04AE"/>
    <w:rsid w:val="000B0FA9"/>
    <w:rsid w:val="000B2A97"/>
    <w:rsid w:val="000B3193"/>
    <w:rsid w:val="000B44C3"/>
    <w:rsid w:val="000B4647"/>
    <w:rsid w:val="000B52A6"/>
    <w:rsid w:val="000B59DF"/>
    <w:rsid w:val="000B6784"/>
    <w:rsid w:val="000B738D"/>
    <w:rsid w:val="000B772E"/>
    <w:rsid w:val="000C0434"/>
    <w:rsid w:val="000C04C8"/>
    <w:rsid w:val="000C0969"/>
    <w:rsid w:val="000C0B5E"/>
    <w:rsid w:val="000C0B82"/>
    <w:rsid w:val="000C0D5E"/>
    <w:rsid w:val="000C0FC6"/>
    <w:rsid w:val="000C1AF7"/>
    <w:rsid w:val="000C201F"/>
    <w:rsid w:val="000C29C7"/>
    <w:rsid w:val="000C2EB7"/>
    <w:rsid w:val="000C33A9"/>
    <w:rsid w:val="000C360E"/>
    <w:rsid w:val="000C3CED"/>
    <w:rsid w:val="000C6CAE"/>
    <w:rsid w:val="000C6E17"/>
    <w:rsid w:val="000C7F99"/>
    <w:rsid w:val="000D0F0C"/>
    <w:rsid w:val="000D31E8"/>
    <w:rsid w:val="000D3600"/>
    <w:rsid w:val="000D3A95"/>
    <w:rsid w:val="000D40BA"/>
    <w:rsid w:val="000D4B48"/>
    <w:rsid w:val="000D546B"/>
    <w:rsid w:val="000D565F"/>
    <w:rsid w:val="000D6192"/>
    <w:rsid w:val="000D6295"/>
    <w:rsid w:val="000D6402"/>
    <w:rsid w:val="000D682C"/>
    <w:rsid w:val="000D7055"/>
    <w:rsid w:val="000D7D98"/>
    <w:rsid w:val="000E05D2"/>
    <w:rsid w:val="000E07C5"/>
    <w:rsid w:val="000E0B2A"/>
    <w:rsid w:val="000E11B4"/>
    <w:rsid w:val="000E1589"/>
    <w:rsid w:val="000E1D5F"/>
    <w:rsid w:val="000E1EDF"/>
    <w:rsid w:val="000E21F8"/>
    <w:rsid w:val="000E2B23"/>
    <w:rsid w:val="000E2D6A"/>
    <w:rsid w:val="000E3309"/>
    <w:rsid w:val="000E44CC"/>
    <w:rsid w:val="000E5D66"/>
    <w:rsid w:val="000E5DAC"/>
    <w:rsid w:val="000E6284"/>
    <w:rsid w:val="000E67EA"/>
    <w:rsid w:val="000E6A8E"/>
    <w:rsid w:val="000E7506"/>
    <w:rsid w:val="000E7995"/>
    <w:rsid w:val="000E7AA6"/>
    <w:rsid w:val="000F0830"/>
    <w:rsid w:val="000F0F78"/>
    <w:rsid w:val="000F12B4"/>
    <w:rsid w:val="000F18F5"/>
    <w:rsid w:val="000F1C86"/>
    <w:rsid w:val="000F2248"/>
    <w:rsid w:val="000F272C"/>
    <w:rsid w:val="000F2C85"/>
    <w:rsid w:val="000F3086"/>
    <w:rsid w:val="000F31D4"/>
    <w:rsid w:val="000F3F32"/>
    <w:rsid w:val="000F411A"/>
    <w:rsid w:val="000F49B1"/>
    <w:rsid w:val="000F6AD3"/>
    <w:rsid w:val="000F70E8"/>
    <w:rsid w:val="000F7EEE"/>
    <w:rsid w:val="001002BB"/>
    <w:rsid w:val="0010048A"/>
    <w:rsid w:val="00101465"/>
    <w:rsid w:val="0010149E"/>
    <w:rsid w:val="001019BD"/>
    <w:rsid w:val="001021F3"/>
    <w:rsid w:val="001025B0"/>
    <w:rsid w:val="00103460"/>
    <w:rsid w:val="00103529"/>
    <w:rsid w:val="00104906"/>
    <w:rsid w:val="00104D12"/>
    <w:rsid w:val="00105DF0"/>
    <w:rsid w:val="00105DF3"/>
    <w:rsid w:val="00106B67"/>
    <w:rsid w:val="001071C2"/>
    <w:rsid w:val="0010729A"/>
    <w:rsid w:val="00107AAB"/>
    <w:rsid w:val="001107E2"/>
    <w:rsid w:val="0011101D"/>
    <w:rsid w:val="0011102E"/>
    <w:rsid w:val="00111732"/>
    <w:rsid w:val="00112261"/>
    <w:rsid w:val="00112C96"/>
    <w:rsid w:val="00112CAF"/>
    <w:rsid w:val="00113C29"/>
    <w:rsid w:val="001146C7"/>
    <w:rsid w:val="00115F74"/>
    <w:rsid w:val="00116122"/>
    <w:rsid w:val="00116856"/>
    <w:rsid w:val="00116870"/>
    <w:rsid w:val="00116C52"/>
    <w:rsid w:val="0011716C"/>
    <w:rsid w:val="001173CE"/>
    <w:rsid w:val="00117993"/>
    <w:rsid w:val="00117A0C"/>
    <w:rsid w:val="0012150C"/>
    <w:rsid w:val="001221AE"/>
    <w:rsid w:val="00122243"/>
    <w:rsid w:val="00123365"/>
    <w:rsid w:val="001238CF"/>
    <w:rsid w:val="00123928"/>
    <w:rsid w:val="00123E6D"/>
    <w:rsid w:val="00125502"/>
    <w:rsid w:val="00125589"/>
    <w:rsid w:val="00125A10"/>
    <w:rsid w:val="001263C9"/>
    <w:rsid w:val="00126439"/>
    <w:rsid w:val="00126ED2"/>
    <w:rsid w:val="001278C9"/>
    <w:rsid w:val="00131807"/>
    <w:rsid w:val="00131FEB"/>
    <w:rsid w:val="001323A7"/>
    <w:rsid w:val="0013254B"/>
    <w:rsid w:val="00132DB2"/>
    <w:rsid w:val="00133736"/>
    <w:rsid w:val="001351A6"/>
    <w:rsid w:val="00136086"/>
    <w:rsid w:val="00136C26"/>
    <w:rsid w:val="00137C3C"/>
    <w:rsid w:val="001404A2"/>
    <w:rsid w:val="00140CA9"/>
    <w:rsid w:val="001412E3"/>
    <w:rsid w:val="001418E6"/>
    <w:rsid w:val="00141DAD"/>
    <w:rsid w:val="0014266F"/>
    <w:rsid w:val="00142E12"/>
    <w:rsid w:val="00143586"/>
    <w:rsid w:val="00143597"/>
    <w:rsid w:val="00143926"/>
    <w:rsid w:val="00143F22"/>
    <w:rsid w:val="00144AE8"/>
    <w:rsid w:val="001455A0"/>
    <w:rsid w:val="00145CCA"/>
    <w:rsid w:val="00145E4E"/>
    <w:rsid w:val="00147A5C"/>
    <w:rsid w:val="00150554"/>
    <w:rsid w:val="00150BA8"/>
    <w:rsid w:val="00150DDB"/>
    <w:rsid w:val="00152033"/>
    <w:rsid w:val="00152EF0"/>
    <w:rsid w:val="0015306F"/>
    <w:rsid w:val="00153DB9"/>
    <w:rsid w:val="001542CF"/>
    <w:rsid w:val="00154662"/>
    <w:rsid w:val="0015477E"/>
    <w:rsid w:val="00155203"/>
    <w:rsid w:val="00155470"/>
    <w:rsid w:val="00155A02"/>
    <w:rsid w:val="00155FF4"/>
    <w:rsid w:val="001560F5"/>
    <w:rsid w:val="001561F7"/>
    <w:rsid w:val="00156D69"/>
    <w:rsid w:val="00156E40"/>
    <w:rsid w:val="00157435"/>
    <w:rsid w:val="001604E8"/>
    <w:rsid w:val="00160533"/>
    <w:rsid w:val="001613D2"/>
    <w:rsid w:val="00161AD5"/>
    <w:rsid w:val="0016274C"/>
    <w:rsid w:val="00163722"/>
    <w:rsid w:val="0016400A"/>
    <w:rsid w:val="00164A02"/>
    <w:rsid w:val="001650F5"/>
    <w:rsid w:val="00165B59"/>
    <w:rsid w:val="001675C5"/>
    <w:rsid w:val="001675D9"/>
    <w:rsid w:val="001679D4"/>
    <w:rsid w:val="00167AAC"/>
    <w:rsid w:val="00167AB8"/>
    <w:rsid w:val="00170651"/>
    <w:rsid w:val="00170FA6"/>
    <w:rsid w:val="00171526"/>
    <w:rsid w:val="00171671"/>
    <w:rsid w:val="00171825"/>
    <w:rsid w:val="00171C32"/>
    <w:rsid w:val="0017209B"/>
    <w:rsid w:val="00173857"/>
    <w:rsid w:val="00173F48"/>
    <w:rsid w:val="0017469A"/>
    <w:rsid w:val="00175FAB"/>
    <w:rsid w:val="00176058"/>
    <w:rsid w:val="001769C5"/>
    <w:rsid w:val="00176E65"/>
    <w:rsid w:val="00177350"/>
    <w:rsid w:val="00177EF1"/>
    <w:rsid w:val="00180019"/>
    <w:rsid w:val="00180F89"/>
    <w:rsid w:val="0018191B"/>
    <w:rsid w:val="00181EC7"/>
    <w:rsid w:val="001820FC"/>
    <w:rsid w:val="00182A6B"/>
    <w:rsid w:val="00182CCC"/>
    <w:rsid w:val="00183C92"/>
    <w:rsid w:val="001840B1"/>
    <w:rsid w:val="001850E8"/>
    <w:rsid w:val="00185529"/>
    <w:rsid w:val="0018587A"/>
    <w:rsid w:val="00185ABF"/>
    <w:rsid w:val="00185D11"/>
    <w:rsid w:val="0018652A"/>
    <w:rsid w:val="00187189"/>
    <w:rsid w:val="00190142"/>
    <w:rsid w:val="00190E46"/>
    <w:rsid w:val="00191D54"/>
    <w:rsid w:val="001928F9"/>
    <w:rsid w:val="00193543"/>
    <w:rsid w:val="001937DF"/>
    <w:rsid w:val="00193D39"/>
    <w:rsid w:val="00194545"/>
    <w:rsid w:val="0019520A"/>
    <w:rsid w:val="00196CD9"/>
    <w:rsid w:val="0019712D"/>
    <w:rsid w:val="001971A0"/>
    <w:rsid w:val="001A0321"/>
    <w:rsid w:val="001A1B28"/>
    <w:rsid w:val="001A39E3"/>
    <w:rsid w:val="001A437F"/>
    <w:rsid w:val="001A50D2"/>
    <w:rsid w:val="001A58AB"/>
    <w:rsid w:val="001A6058"/>
    <w:rsid w:val="001A7C07"/>
    <w:rsid w:val="001B0C62"/>
    <w:rsid w:val="001B1575"/>
    <w:rsid w:val="001B1D61"/>
    <w:rsid w:val="001B2611"/>
    <w:rsid w:val="001B28F7"/>
    <w:rsid w:val="001B38C4"/>
    <w:rsid w:val="001B44C2"/>
    <w:rsid w:val="001B4556"/>
    <w:rsid w:val="001B4FB2"/>
    <w:rsid w:val="001B57CD"/>
    <w:rsid w:val="001B5ADB"/>
    <w:rsid w:val="001B5B67"/>
    <w:rsid w:val="001B6058"/>
    <w:rsid w:val="001B640A"/>
    <w:rsid w:val="001B6D83"/>
    <w:rsid w:val="001B6E28"/>
    <w:rsid w:val="001C0C36"/>
    <w:rsid w:val="001C214B"/>
    <w:rsid w:val="001C2BE8"/>
    <w:rsid w:val="001C2F37"/>
    <w:rsid w:val="001C3FD4"/>
    <w:rsid w:val="001C44EA"/>
    <w:rsid w:val="001C4BF8"/>
    <w:rsid w:val="001C5F00"/>
    <w:rsid w:val="001C63D7"/>
    <w:rsid w:val="001C6E6E"/>
    <w:rsid w:val="001C7B08"/>
    <w:rsid w:val="001C7F7D"/>
    <w:rsid w:val="001C7FF0"/>
    <w:rsid w:val="001D0183"/>
    <w:rsid w:val="001D0792"/>
    <w:rsid w:val="001D09CB"/>
    <w:rsid w:val="001D1147"/>
    <w:rsid w:val="001D2456"/>
    <w:rsid w:val="001D3D7C"/>
    <w:rsid w:val="001D3DA1"/>
    <w:rsid w:val="001D4415"/>
    <w:rsid w:val="001D444B"/>
    <w:rsid w:val="001D531E"/>
    <w:rsid w:val="001D536C"/>
    <w:rsid w:val="001D5B4A"/>
    <w:rsid w:val="001D73CF"/>
    <w:rsid w:val="001D73F6"/>
    <w:rsid w:val="001D7D3B"/>
    <w:rsid w:val="001E0958"/>
    <w:rsid w:val="001E0A35"/>
    <w:rsid w:val="001E0AF2"/>
    <w:rsid w:val="001E0B58"/>
    <w:rsid w:val="001E1537"/>
    <w:rsid w:val="001E167A"/>
    <w:rsid w:val="001E2EC8"/>
    <w:rsid w:val="001E2EE8"/>
    <w:rsid w:val="001E39E4"/>
    <w:rsid w:val="001E4B2E"/>
    <w:rsid w:val="001E655E"/>
    <w:rsid w:val="001E66BA"/>
    <w:rsid w:val="001E69FE"/>
    <w:rsid w:val="001E722D"/>
    <w:rsid w:val="001E7DE7"/>
    <w:rsid w:val="001E7FC2"/>
    <w:rsid w:val="001F0015"/>
    <w:rsid w:val="001F0856"/>
    <w:rsid w:val="001F240A"/>
    <w:rsid w:val="001F261F"/>
    <w:rsid w:val="001F289B"/>
    <w:rsid w:val="001F29A7"/>
    <w:rsid w:val="001F3466"/>
    <w:rsid w:val="001F38B0"/>
    <w:rsid w:val="001F3B2B"/>
    <w:rsid w:val="001F3CD7"/>
    <w:rsid w:val="001F4D2C"/>
    <w:rsid w:val="001F5313"/>
    <w:rsid w:val="001F5BE1"/>
    <w:rsid w:val="001F6046"/>
    <w:rsid w:val="001F6F14"/>
    <w:rsid w:val="001F73B7"/>
    <w:rsid w:val="001F7812"/>
    <w:rsid w:val="001F78F2"/>
    <w:rsid w:val="001F7C3B"/>
    <w:rsid w:val="002001B4"/>
    <w:rsid w:val="00200BEC"/>
    <w:rsid w:val="0020198F"/>
    <w:rsid w:val="00201B4B"/>
    <w:rsid w:val="00202BED"/>
    <w:rsid w:val="002030F0"/>
    <w:rsid w:val="0020346D"/>
    <w:rsid w:val="00203757"/>
    <w:rsid w:val="00203F43"/>
    <w:rsid w:val="00204482"/>
    <w:rsid w:val="00205A0A"/>
    <w:rsid w:val="002061E8"/>
    <w:rsid w:val="00206F97"/>
    <w:rsid w:val="00207316"/>
    <w:rsid w:val="002076C9"/>
    <w:rsid w:val="002111E2"/>
    <w:rsid w:val="00211770"/>
    <w:rsid w:val="00211BED"/>
    <w:rsid w:val="00212652"/>
    <w:rsid w:val="00212726"/>
    <w:rsid w:val="00212ABF"/>
    <w:rsid w:val="00212ACA"/>
    <w:rsid w:val="00212DD3"/>
    <w:rsid w:val="0021325E"/>
    <w:rsid w:val="002137CC"/>
    <w:rsid w:val="002139B5"/>
    <w:rsid w:val="00214446"/>
    <w:rsid w:val="00214AF5"/>
    <w:rsid w:val="002155CE"/>
    <w:rsid w:val="0021646D"/>
    <w:rsid w:val="0021669D"/>
    <w:rsid w:val="00216CA8"/>
    <w:rsid w:val="00216FAF"/>
    <w:rsid w:val="0021720D"/>
    <w:rsid w:val="0021798E"/>
    <w:rsid w:val="0022057E"/>
    <w:rsid w:val="00220586"/>
    <w:rsid w:val="00220721"/>
    <w:rsid w:val="00220AD1"/>
    <w:rsid w:val="00220EE5"/>
    <w:rsid w:val="00221130"/>
    <w:rsid w:val="00221D3D"/>
    <w:rsid w:val="00222C73"/>
    <w:rsid w:val="0022363C"/>
    <w:rsid w:val="00223FFF"/>
    <w:rsid w:val="002247B5"/>
    <w:rsid w:val="00225C26"/>
    <w:rsid w:val="00226301"/>
    <w:rsid w:val="002263C4"/>
    <w:rsid w:val="0022658E"/>
    <w:rsid w:val="00227069"/>
    <w:rsid w:val="00227989"/>
    <w:rsid w:val="00227A6F"/>
    <w:rsid w:val="00230BCB"/>
    <w:rsid w:val="00230E9E"/>
    <w:rsid w:val="0023140A"/>
    <w:rsid w:val="0023207F"/>
    <w:rsid w:val="0023241E"/>
    <w:rsid w:val="002325FD"/>
    <w:rsid w:val="00233E4E"/>
    <w:rsid w:val="00234027"/>
    <w:rsid w:val="0023482F"/>
    <w:rsid w:val="0023493E"/>
    <w:rsid w:val="0023527C"/>
    <w:rsid w:val="0023586E"/>
    <w:rsid w:val="00235C9D"/>
    <w:rsid w:val="002374FD"/>
    <w:rsid w:val="002409D5"/>
    <w:rsid w:val="002424C4"/>
    <w:rsid w:val="002428CA"/>
    <w:rsid w:val="00242D2B"/>
    <w:rsid w:val="0024330A"/>
    <w:rsid w:val="0024337E"/>
    <w:rsid w:val="002433C7"/>
    <w:rsid w:val="00243E7A"/>
    <w:rsid w:val="00244672"/>
    <w:rsid w:val="00244AD8"/>
    <w:rsid w:val="00245E8B"/>
    <w:rsid w:val="00246609"/>
    <w:rsid w:val="00246854"/>
    <w:rsid w:val="00247012"/>
    <w:rsid w:val="00247A3E"/>
    <w:rsid w:val="00247ABF"/>
    <w:rsid w:val="00247D49"/>
    <w:rsid w:val="00251057"/>
    <w:rsid w:val="00251A04"/>
    <w:rsid w:val="00251E2B"/>
    <w:rsid w:val="00252F1A"/>
    <w:rsid w:val="00252F81"/>
    <w:rsid w:val="00253401"/>
    <w:rsid w:val="0025371B"/>
    <w:rsid w:val="00253992"/>
    <w:rsid w:val="00253C1C"/>
    <w:rsid w:val="00253FF8"/>
    <w:rsid w:val="00254E04"/>
    <w:rsid w:val="00255067"/>
    <w:rsid w:val="00255362"/>
    <w:rsid w:val="002555BA"/>
    <w:rsid w:val="00255662"/>
    <w:rsid w:val="00255FF6"/>
    <w:rsid w:val="002569C5"/>
    <w:rsid w:val="002574F9"/>
    <w:rsid w:val="00257DB7"/>
    <w:rsid w:val="002606E8"/>
    <w:rsid w:val="002612B0"/>
    <w:rsid w:val="002614AF"/>
    <w:rsid w:val="0026171D"/>
    <w:rsid w:val="00261BC8"/>
    <w:rsid w:val="002622AF"/>
    <w:rsid w:val="00264C55"/>
    <w:rsid w:val="00264D9D"/>
    <w:rsid w:val="00265623"/>
    <w:rsid w:val="00265DB7"/>
    <w:rsid w:val="00266B60"/>
    <w:rsid w:val="00267358"/>
    <w:rsid w:val="002703D5"/>
    <w:rsid w:val="00270419"/>
    <w:rsid w:val="002711DF"/>
    <w:rsid w:val="00271E38"/>
    <w:rsid w:val="00272612"/>
    <w:rsid w:val="00272CD9"/>
    <w:rsid w:val="00273835"/>
    <w:rsid w:val="00274213"/>
    <w:rsid w:val="002751DF"/>
    <w:rsid w:val="00275546"/>
    <w:rsid w:val="00275D27"/>
    <w:rsid w:val="00275E9E"/>
    <w:rsid w:val="00277A44"/>
    <w:rsid w:val="00280198"/>
    <w:rsid w:val="00280776"/>
    <w:rsid w:val="00281468"/>
    <w:rsid w:val="00281A63"/>
    <w:rsid w:val="00282777"/>
    <w:rsid w:val="00284752"/>
    <w:rsid w:val="0028519F"/>
    <w:rsid w:val="0028599B"/>
    <w:rsid w:val="00286240"/>
    <w:rsid w:val="00286FF9"/>
    <w:rsid w:val="0028738D"/>
    <w:rsid w:val="002876A7"/>
    <w:rsid w:val="00287FCF"/>
    <w:rsid w:val="00290980"/>
    <w:rsid w:val="00290A50"/>
    <w:rsid w:val="00290B24"/>
    <w:rsid w:val="00290FCE"/>
    <w:rsid w:val="0029163A"/>
    <w:rsid w:val="00291C37"/>
    <w:rsid w:val="00292166"/>
    <w:rsid w:val="0029301F"/>
    <w:rsid w:val="00293170"/>
    <w:rsid w:val="00293874"/>
    <w:rsid w:val="00293DED"/>
    <w:rsid w:val="002942C4"/>
    <w:rsid w:val="00294B6E"/>
    <w:rsid w:val="00294E25"/>
    <w:rsid w:val="002950C4"/>
    <w:rsid w:val="002A0458"/>
    <w:rsid w:val="002A0A65"/>
    <w:rsid w:val="002A1E4B"/>
    <w:rsid w:val="002A1FA8"/>
    <w:rsid w:val="002A24F4"/>
    <w:rsid w:val="002A2942"/>
    <w:rsid w:val="002A3B62"/>
    <w:rsid w:val="002A4265"/>
    <w:rsid w:val="002A51D7"/>
    <w:rsid w:val="002A53BD"/>
    <w:rsid w:val="002A5E02"/>
    <w:rsid w:val="002A628B"/>
    <w:rsid w:val="002A6331"/>
    <w:rsid w:val="002A67C9"/>
    <w:rsid w:val="002A6AA0"/>
    <w:rsid w:val="002A7509"/>
    <w:rsid w:val="002A77A2"/>
    <w:rsid w:val="002B01F5"/>
    <w:rsid w:val="002B0DA0"/>
    <w:rsid w:val="002B11C0"/>
    <w:rsid w:val="002B164C"/>
    <w:rsid w:val="002B16B9"/>
    <w:rsid w:val="002B1E26"/>
    <w:rsid w:val="002B1F10"/>
    <w:rsid w:val="002B2218"/>
    <w:rsid w:val="002B3291"/>
    <w:rsid w:val="002B37B6"/>
    <w:rsid w:val="002B55DF"/>
    <w:rsid w:val="002B5A1D"/>
    <w:rsid w:val="002B7189"/>
    <w:rsid w:val="002B79D0"/>
    <w:rsid w:val="002B7AB1"/>
    <w:rsid w:val="002C0F42"/>
    <w:rsid w:val="002C14DA"/>
    <w:rsid w:val="002C1874"/>
    <w:rsid w:val="002C1F43"/>
    <w:rsid w:val="002C2B2D"/>
    <w:rsid w:val="002C2E65"/>
    <w:rsid w:val="002C376C"/>
    <w:rsid w:val="002C3CCC"/>
    <w:rsid w:val="002C4B76"/>
    <w:rsid w:val="002C5030"/>
    <w:rsid w:val="002C5961"/>
    <w:rsid w:val="002C5AA0"/>
    <w:rsid w:val="002C623B"/>
    <w:rsid w:val="002C66BC"/>
    <w:rsid w:val="002C6D52"/>
    <w:rsid w:val="002C70A7"/>
    <w:rsid w:val="002C7E40"/>
    <w:rsid w:val="002C7F01"/>
    <w:rsid w:val="002D051E"/>
    <w:rsid w:val="002D0B25"/>
    <w:rsid w:val="002D112C"/>
    <w:rsid w:val="002D16D6"/>
    <w:rsid w:val="002D1E0A"/>
    <w:rsid w:val="002D2552"/>
    <w:rsid w:val="002D2854"/>
    <w:rsid w:val="002D2A87"/>
    <w:rsid w:val="002D2CD3"/>
    <w:rsid w:val="002D3DBF"/>
    <w:rsid w:val="002D46D4"/>
    <w:rsid w:val="002D48FB"/>
    <w:rsid w:val="002D4AB1"/>
    <w:rsid w:val="002D6510"/>
    <w:rsid w:val="002D67FD"/>
    <w:rsid w:val="002D6897"/>
    <w:rsid w:val="002D75B3"/>
    <w:rsid w:val="002D7B6C"/>
    <w:rsid w:val="002E003C"/>
    <w:rsid w:val="002E0D7C"/>
    <w:rsid w:val="002E1BC8"/>
    <w:rsid w:val="002E1EEE"/>
    <w:rsid w:val="002E229F"/>
    <w:rsid w:val="002E267B"/>
    <w:rsid w:val="002E2803"/>
    <w:rsid w:val="002E3093"/>
    <w:rsid w:val="002E329C"/>
    <w:rsid w:val="002E33BF"/>
    <w:rsid w:val="002E3BE8"/>
    <w:rsid w:val="002E3E81"/>
    <w:rsid w:val="002E41B2"/>
    <w:rsid w:val="002E4322"/>
    <w:rsid w:val="002E4881"/>
    <w:rsid w:val="002E4BE0"/>
    <w:rsid w:val="002E648A"/>
    <w:rsid w:val="002E72E4"/>
    <w:rsid w:val="002E7EA0"/>
    <w:rsid w:val="002F0059"/>
    <w:rsid w:val="002F00D8"/>
    <w:rsid w:val="002F05BE"/>
    <w:rsid w:val="002F276B"/>
    <w:rsid w:val="002F382C"/>
    <w:rsid w:val="002F3C40"/>
    <w:rsid w:val="002F4446"/>
    <w:rsid w:val="002F4AC5"/>
    <w:rsid w:val="002F5CE9"/>
    <w:rsid w:val="002F6314"/>
    <w:rsid w:val="002F6CC0"/>
    <w:rsid w:val="002F6F32"/>
    <w:rsid w:val="002F6F9B"/>
    <w:rsid w:val="002F7039"/>
    <w:rsid w:val="002F73E5"/>
    <w:rsid w:val="002F7693"/>
    <w:rsid w:val="002F77D6"/>
    <w:rsid w:val="002F7832"/>
    <w:rsid w:val="00300398"/>
    <w:rsid w:val="003014EE"/>
    <w:rsid w:val="0030187E"/>
    <w:rsid w:val="00301CE3"/>
    <w:rsid w:val="00302369"/>
    <w:rsid w:val="00302601"/>
    <w:rsid w:val="00302DA8"/>
    <w:rsid w:val="00303197"/>
    <w:rsid w:val="003032EC"/>
    <w:rsid w:val="00303D49"/>
    <w:rsid w:val="003052A9"/>
    <w:rsid w:val="00305310"/>
    <w:rsid w:val="003054AE"/>
    <w:rsid w:val="00306041"/>
    <w:rsid w:val="003063B1"/>
    <w:rsid w:val="00306F30"/>
    <w:rsid w:val="00307690"/>
    <w:rsid w:val="003107CB"/>
    <w:rsid w:val="003114CD"/>
    <w:rsid w:val="00311AD1"/>
    <w:rsid w:val="00311E41"/>
    <w:rsid w:val="00311ED1"/>
    <w:rsid w:val="00311EEA"/>
    <w:rsid w:val="00313E89"/>
    <w:rsid w:val="003147E0"/>
    <w:rsid w:val="0031518E"/>
    <w:rsid w:val="00316A50"/>
    <w:rsid w:val="0031710C"/>
    <w:rsid w:val="00317BE7"/>
    <w:rsid w:val="00317F7D"/>
    <w:rsid w:val="00320016"/>
    <w:rsid w:val="003205E5"/>
    <w:rsid w:val="003209B6"/>
    <w:rsid w:val="00320F86"/>
    <w:rsid w:val="003213F3"/>
    <w:rsid w:val="003215C0"/>
    <w:rsid w:val="003216EE"/>
    <w:rsid w:val="00321826"/>
    <w:rsid w:val="00321DB0"/>
    <w:rsid w:val="003233FD"/>
    <w:rsid w:val="00323602"/>
    <w:rsid w:val="00324126"/>
    <w:rsid w:val="00324128"/>
    <w:rsid w:val="00324238"/>
    <w:rsid w:val="00324732"/>
    <w:rsid w:val="00324CCD"/>
    <w:rsid w:val="00325660"/>
    <w:rsid w:val="0032757D"/>
    <w:rsid w:val="00327818"/>
    <w:rsid w:val="003279E4"/>
    <w:rsid w:val="0033016B"/>
    <w:rsid w:val="00330F82"/>
    <w:rsid w:val="003311AA"/>
    <w:rsid w:val="0033153B"/>
    <w:rsid w:val="00331A4C"/>
    <w:rsid w:val="00331B1B"/>
    <w:rsid w:val="00332433"/>
    <w:rsid w:val="00332B95"/>
    <w:rsid w:val="00332EED"/>
    <w:rsid w:val="0033341B"/>
    <w:rsid w:val="00334527"/>
    <w:rsid w:val="0033498F"/>
    <w:rsid w:val="00334C66"/>
    <w:rsid w:val="00334CC7"/>
    <w:rsid w:val="0033522C"/>
    <w:rsid w:val="00335B11"/>
    <w:rsid w:val="003360C6"/>
    <w:rsid w:val="003364BB"/>
    <w:rsid w:val="0033651A"/>
    <w:rsid w:val="00337FDA"/>
    <w:rsid w:val="0034027D"/>
    <w:rsid w:val="003406FD"/>
    <w:rsid w:val="003408BD"/>
    <w:rsid w:val="00340C27"/>
    <w:rsid w:val="00341D1F"/>
    <w:rsid w:val="00342156"/>
    <w:rsid w:val="00342305"/>
    <w:rsid w:val="00342369"/>
    <w:rsid w:val="0034403D"/>
    <w:rsid w:val="00344343"/>
    <w:rsid w:val="00345070"/>
    <w:rsid w:val="003455DA"/>
    <w:rsid w:val="00346BD1"/>
    <w:rsid w:val="00347780"/>
    <w:rsid w:val="00347CDE"/>
    <w:rsid w:val="00351045"/>
    <w:rsid w:val="0035105D"/>
    <w:rsid w:val="00351514"/>
    <w:rsid w:val="00351C45"/>
    <w:rsid w:val="00351EAE"/>
    <w:rsid w:val="003535F1"/>
    <w:rsid w:val="003548CC"/>
    <w:rsid w:val="003549D3"/>
    <w:rsid w:val="00354B11"/>
    <w:rsid w:val="00355CCE"/>
    <w:rsid w:val="00355D5A"/>
    <w:rsid w:val="00356F8C"/>
    <w:rsid w:val="003574D0"/>
    <w:rsid w:val="003576B6"/>
    <w:rsid w:val="003602FC"/>
    <w:rsid w:val="003603EA"/>
    <w:rsid w:val="00360BDC"/>
    <w:rsid w:val="00360C18"/>
    <w:rsid w:val="003615C7"/>
    <w:rsid w:val="0036168B"/>
    <w:rsid w:val="00362236"/>
    <w:rsid w:val="00362473"/>
    <w:rsid w:val="00362523"/>
    <w:rsid w:val="00362622"/>
    <w:rsid w:val="00362785"/>
    <w:rsid w:val="00362E53"/>
    <w:rsid w:val="00363C06"/>
    <w:rsid w:val="003641D7"/>
    <w:rsid w:val="003644F4"/>
    <w:rsid w:val="00364996"/>
    <w:rsid w:val="00364FC3"/>
    <w:rsid w:val="0036515E"/>
    <w:rsid w:val="0036557A"/>
    <w:rsid w:val="00365B23"/>
    <w:rsid w:val="00365DD5"/>
    <w:rsid w:val="00366382"/>
    <w:rsid w:val="00366B72"/>
    <w:rsid w:val="003678BA"/>
    <w:rsid w:val="003700A0"/>
    <w:rsid w:val="0037010E"/>
    <w:rsid w:val="003703B0"/>
    <w:rsid w:val="003704B4"/>
    <w:rsid w:val="00371226"/>
    <w:rsid w:val="00371391"/>
    <w:rsid w:val="00371BFC"/>
    <w:rsid w:val="003722F4"/>
    <w:rsid w:val="003726E1"/>
    <w:rsid w:val="00372F84"/>
    <w:rsid w:val="003753A9"/>
    <w:rsid w:val="00375671"/>
    <w:rsid w:val="003759C2"/>
    <w:rsid w:val="00375EBA"/>
    <w:rsid w:val="003763EC"/>
    <w:rsid w:val="00376E9F"/>
    <w:rsid w:val="0037733E"/>
    <w:rsid w:val="00377C82"/>
    <w:rsid w:val="00380112"/>
    <w:rsid w:val="00381C3F"/>
    <w:rsid w:val="0038280B"/>
    <w:rsid w:val="00382BFA"/>
    <w:rsid w:val="00383016"/>
    <w:rsid w:val="003833EF"/>
    <w:rsid w:val="003838E8"/>
    <w:rsid w:val="00383983"/>
    <w:rsid w:val="00383C51"/>
    <w:rsid w:val="00383E69"/>
    <w:rsid w:val="003850A4"/>
    <w:rsid w:val="003859A1"/>
    <w:rsid w:val="003859E1"/>
    <w:rsid w:val="00386018"/>
    <w:rsid w:val="00386422"/>
    <w:rsid w:val="0038645D"/>
    <w:rsid w:val="003868E8"/>
    <w:rsid w:val="003870C0"/>
    <w:rsid w:val="00387149"/>
    <w:rsid w:val="00390AEC"/>
    <w:rsid w:val="00390B5B"/>
    <w:rsid w:val="00390B81"/>
    <w:rsid w:val="00391B91"/>
    <w:rsid w:val="00391F36"/>
    <w:rsid w:val="0039338F"/>
    <w:rsid w:val="00395FD1"/>
    <w:rsid w:val="00396846"/>
    <w:rsid w:val="003972E5"/>
    <w:rsid w:val="003976DD"/>
    <w:rsid w:val="003977A3"/>
    <w:rsid w:val="00397AA4"/>
    <w:rsid w:val="003A040C"/>
    <w:rsid w:val="003A1423"/>
    <w:rsid w:val="003A1BF3"/>
    <w:rsid w:val="003A1D7F"/>
    <w:rsid w:val="003A1DE3"/>
    <w:rsid w:val="003A1EB5"/>
    <w:rsid w:val="003A24DE"/>
    <w:rsid w:val="003A28B0"/>
    <w:rsid w:val="003A30C5"/>
    <w:rsid w:val="003A3780"/>
    <w:rsid w:val="003A3A1F"/>
    <w:rsid w:val="003A4CAB"/>
    <w:rsid w:val="003A593B"/>
    <w:rsid w:val="003A67AE"/>
    <w:rsid w:val="003A6B10"/>
    <w:rsid w:val="003A7293"/>
    <w:rsid w:val="003B0856"/>
    <w:rsid w:val="003B09A7"/>
    <w:rsid w:val="003B1762"/>
    <w:rsid w:val="003B1D37"/>
    <w:rsid w:val="003B2E89"/>
    <w:rsid w:val="003B4060"/>
    <w:rsid w:val="003B4AF2"/>
    <w:rsid w:val="003B4B4F"/>
    <w:rsid w:val="003B4D1C"/>
    <w:rsid w:val="003B5541"/>
    <w:rsid w:val="003B5564"/>
    <w:rsid w:val="003B5ACF"/>
    <w:rsid w:val="003B6F53"/>
    <w:rsid w:val="003B74EE"/>
    <w:rsid w:val="003B7629"/>
    <w:rsid w:val="003B7697"/>
    <w:rsid w:val="003B7ED7"/>
    <w:rsid w:val="003B7F32"/>
    <w:rsid w:val="003B7FAB"/>
    <w:rsid w:val="003C1B96"/>
    <w:rsid w:val="003C2FFE"/>
    <w:rsid w:val="003C31FC"/>
    <w:rsid w:val="003C377B"/>
    <w:rsid w:val="003C460D"/>
    <w:rsid w:val="003C4DB4"/>
    <w:rsid w:val="003C55B8"/>
    <w:rsid w:val="003C5D58"/>
    <w:rsid w:val="003C68C6"/>
    <w:rsid w:val="003C6A73"/>
    <w:rsid w:val="003C6E8F"/>
    <w:rsid w:val="003C7815"/>
    <w:rsid w:val="003C7D78"/>
    <w:rsid w:val="003D048B"/>
    <w:rsid w:val="003D0FF7"/>
    <w:rsid w:val="003D2322"/>
    <w:rsid w:val="003D2B75"/>
    <w:rsid w:val="003D382F"/>
    <w:rsid w:val="003D3D13"/>
    <w:rsid w:val="003D4CD8"/>
    <w:rsid w:val="003E108F"/>
    <w:rsid w:val="003E122D"/>
    <w:rsid w:val="003E15AC"/>
    <w:rsid w:val="003E1755"/>
    <w:rsid w:val="003E28FD"/>
    <w:rsid w:val="003E47E3"/>
    <w:rsid w:val="003E4AAD"/>
    <w:rsid w:val="003E7EA6"/>
    <w:rsid w:val="003E7EB6"/>
    <w:rsid w:val="003F0764"/>
    <w:rsid w:val="003F0846"/>
    <w:rsid w:val="003F11FA"/>
    <w:rsid w:val="003F1456"/>
    <w:rsid w:val="003F1806"/>
    <w:rsid w:val="003F1980"/>
    <w:rsid w:val="003F2125"/>
    <w:rsid w:val="003F2B5F"/>
    <w:rsid w:val="003F3B65"/>
    <w:rsid w:val="003F3E7A"/>
    <w:rsid w:val="003F4164"/>
    <w:rsid w:val="003F43D1"/>
    <w:rsid w:val="003F4762"/>
    <w:rsid w:val="003F4DFF"/>
    <w:rsid w:val="003F5388"/>
    <w:rsid w:val="003F57F9"/>
    <w:rsid w:val="003F582D"/>
    <w:rsid w:val="003F6419"/>
    <w:rsid w:val="003F7063"/>
    <w:rsid w:val="00400977"/>
    <w:rsid w:val="00401092"/>
    <w:rsid w:val="00401FE6"/>
    <w:rsid w:val="00402EDD"/>
    <w:rsid w:val="0040318D"/>
    <w:rsid w:val="004031D4"/>
    <w:rsid w:val="0040381A"/>
    <w:rsid w:val="004039F1"/>
    <w:rsid w:val="0040445F"/>
    <w:rsid w:val="004047C4"/>
    <w:rsid w:val="004049E1"/>
    <w:rsid w:val="00404AE7"/>
    <w:rsid w:val="00404E1D"/>
    <w:rsid w:val="00405D36"/>
    <w:rsid w:val="00406392"/>
    <w:rsid w:val="0040686D"/>
    <w:rsid w:val="0041088F"/>
    <w:rsid w:val="00410B8B"/>
    <w:rsid w:val="004112E0"/>
    <w:rsid w:val="00411935"/>
    <w:rsid w:val="00411D69"/>
    <w:rsid w:val="00412719"/>
    <w:rsid w:val="00413335"/>
    <w:rsid w:val="00414C11"/>
    <w:rsid w:val="00415048"/>
    <w:rsid w:val="00415419"/>
    <w:rsid w:val="00415742"/>
    <w:rsid w:val="0041586C"/>
    <w:rsid w:val="004161F7"/>
    <w:rsid w:val="004163B2"/>
    <w:rsid w:val="00416821"/>
    <w:rsid w:val="00416A2B"/>
    <w:rsid w:val="00416E72"/>
    <w:rsid w:val="00417F03"/>
    <w:rsid w:val="00420956"/>
    <w:rsid w:val="00420C29"/>
    <w:rsid w:val="00420C50"/>
    <w:rsid w:val="004210F9"/>
    <w:rsid w:val="0042157A"/>
    <w:rsid w:val="0042212C"/>
    <w:rsid w:val="00422381"/>
    <w:rsid w:val="0042240D"/>
    <w:rsid w:val="00422464"/>
    <w:rsid w:val="00422E60"/>
    <w:rsid w:val="00423816"/>
    <w:rsid w:val="00424983"/>
    <w:rsid w:val="00425994"/>
    <w:rsid w:val="00425A59"/>
    <w:rsid w:val="00426011"/>
    <w:rsid w:val="004266B6"/>
    <w:rsid w:val="00427322"/>
    <w:rsid w:val="004276F1"/>
    <w:rsid w:val="004277CF"/>
    <w:rsid w:val="0043084C"/>
    <w:rsid w:val="004310D7"/>
    <w:rsid w:val="00432AFD"/>
    <w:rsid w:val="00433548"/>
    <w:rsid w:val="00433613"/>
    <w:rsid w:val="00433916"/>
    <w:rsid w:val="00433965"/>
    <w:rsid w:val="00433ADD"/>
    <w:rsid w:val="00434088"/>
    <w:rsid w:val="004345DB"/>
    <w:rsid w:val="00434605"/>
    <w:rsid w:val="00434ECE"/>
    <w:rsid w:val="00435734"/>
    <w:rsid w:val="00435824"/>
    <w:rsid w:val="00436584"/>
    <w:rsid w:val="00436C15"/>
    <w:rsid w:val="004377D5"/>
    <w:rsid w:val="0043797E"/>
    <w:rsid w:val="00437B67"/>
    <w:rsid w:val="00437DB4"/>
    <w:rsid w:val="004406C3"/>
    <w:rsid w:val="004409A4"/>
    <w:rsid w:val="00440C47"/>
    <w:rsid w:val="004418C3"/>
    <w:rsid w:val="00441C86"/>
    <w:rsid w:val="004427A2"/>
    <w:rsid w:val="0044284E"/>
    <w:rsid w:val="00442E16"/>
    <w:rsid w:val="00442FF0"/>
    <w:rsid w:val="00443330"/>
    <w:rsid w:val="00444907"/>
    <w:rsid w:val="00444F5C"/>
    <w:rsid w:val="0044642A"/>
    <w:rsid w:val="004465BE"/>
    <w:rsid w:val="00446701"/>
    <w:rsid w:val="00446CBA"/>
    <w:rsid w:val="00447F62"/>
    <w:rsid w:val="004500C3"/>
    <w:rsid w:val="00450C49"/>
    <w:rsid w:val="0045286B"/>
    <w:rsid w:val="00452922"/>
    <w:rsid w:val="00452B26"/>
    <w:rsid w:val="00453166"/>
    <w:rsid w:val="00453362"/>
    <w:rsid w:val="004533BA"/>
    <w:rsid w:val="00454E1B"/>
    <w:rsid w:val="00454E31"/>
    <w:rsid w:val="0045541E"/>
    <w:rsid w:val="00455863"/>
    <w:rsid w:val="004565FF"/>
    <w:rsid w:val="00456691"/>
    <w:rsid w:val="00456DA2"/>
    <w:rsid w:val="00457049"/>
    <w:rsid w:val="00460141"/>
    <w:rsid w:val="004603BA"/>
    <w:rsid w:val="004607E7"/>
    <w:rsid w:val="0046085A"/>
    <w:rsid w:val="00460A8F"/>
    <w:rsid w:val="00460CEA"/>
    <w:rsid w:val="004610A7"/>
    <w:rsid w:val="00461137"/>
    <w:rsid w:val="004612A7"/>
    <w:rsid w:val="00461BC1"/>
    <w:rsid w:val="00461F99"/>
    <w:rsid w:val="00461FA0"/>
    <w:rsid w:val="0046213C"/>
    <w:rsid w:val="00462992"/>
    <w:rsid w:val="00464CB6"/>
    <w:rsid w:val="00464CF3"/>
    <w:rsid w:val="00464F7C"/>
    <w:rsid w:val="00466453"/>
    <w:rsid w:val="004665B1"/>
    <w:rsid w:val="004669F2"/>
    <w:rsid w:val="00466AC7"/>
    <w:rsid w:val="004671B9"/>
    <w:rsid w:val="0046775F"/>
    <w:rsid w:val="00467B16"/>
    <w:rsid w:val="00467B3F"/>
    <w:rsid w:val="00467F86"/>
    <w:rsid w:val="00470C37"/>
    <w:rsid w:val="00470DF9"/>
    <w:rsid w:val="0047146C"/>
    <w:rsid w:val="004716DC"/>
    <w:rsid w:val="00471E0E"/>
    <w:rsid w:val="00472E92"/>
    <w:rsid w:val="00472ECA"/>
    <w:rsid w:val="00472FCD"/>
    <w:rsid w:val="00473E73"/>
    <w:rsid w:val="004742FE"/>
    <w:rsid w:val="00474C28"/>
    <w:rsid w:val="0047554D"/>
    <w:rsid w:val="004755D2"/>
    <w:rsid w:val="0047605A"/>
    <w:rsid w:val="004760D0"/>
    <w:rsid w:val="00476669"/>
    <w:rsid w:val="00476716"/>
    <w:rsid w:val="00476AB9"/>
    <w:rsid w:val="00477C27"/>
    <w:rsid w:val="0048164C"/>
    <w:rsid w:val="0048197B"/>
    <w:rsid w:val="00481EAF"/>
    <w:rsid w:val="0048285C"/>
    <w:rsid w:val="00483C21"/>
    <w:rsid w:val="00484745"/>
    <w:rsid w:val="00484B62"/>
    <w:rsid w:val="004856F3"/>
    <w:rsid w:val="00485FC0"/>
    <w:rsid w:val="0048623D"/>
    <w:rsid w:val="004863FE"/>
    <w:rsid w:val="004868A2"/>
    <w:rsid w:val="00486C46"/>
    <w:rsid w:val="00486E74"/>
    <w:rsid w:val="00486F4F"/>
    <w:rsid w:val="00487604"/>
    <w:rsid w:val="0049075B"/>
    <w:rsid w:val="00490802"/>
    <w:rsid w:val="00490BAF"/>
    <w:rsid w:val="004915DA"/>
    <w:rsid w:val="00491951"/>
    <w:rsid w:val="00491F13"/>
    <w:rsid w:val="004922E9"/>
    <w:rsid w:val="00492F0D"/>
    <w:rsid w:val="00492F69"/>
    <w:rsid w:val="0049397F"/>
    <w:rsid w:val="00493FB4"/>
    <w:rsid w:val="004941BA"/>
    <w:rsid w:val="004952FC"/>
    <w:rsid w:val="0049602A"/>
    <w:rsid w:val="004963A4"/>
    <w:rsid w:val="004972DD"/>
    <w:rsid w:val="0049760B"/>
    <w:rsid w:val="004A03EF"/>
    <w:rsid w:val="004A09CE"/>
    <w:rsid w:val="004A1CE1"/>
    <w:rsid w:val="004A1ED3"/>
    <w:rsid w:val="004A20FF"/>
    <w:rsid w:val="004A31B6"/>
    <w:rsid w:val="004A34F8"/>
    <w:rsid w:val="004A3D63"/>
    <w:rsid w:val="004A46AB"/>
    <w:rsid w:val="004A4CB9"/>
    <w:rsid w:val="004A5001"/>
    <w:rsid w:val="004A580B"/>
    <w:rsid w:val="004A61DF"/>
    <w:rsid w:val="004A670C"/>
    <w:rsid w:val="004A6D67"/>
    <w:rsid w:val="004A6ED9"/>
    <w:rsid w:val="004A79D7"/>
    <w:rsid w:val="004B0109"/>
    <w:rsid w:val="004B0388"/>
    <w:rsid w:val="004B0DBF"/>
    <w:rsid w:val="004B1C81"/>
    <w:rsid w:val="004B1F6E"/>
    <w:rsid w:val="004B3992"/>
    <w:rsid w:val="004B4F7A"/>
    <w:rsid w:val="004B5367"/>
    <w:rsid w:val="004B6CD0"/>
    <w:rsid w:val="004B6FC6"/>
    <w:rsid w:val="004B7090"/>
    <w:rsid w:val="004B7A2A"/>
    <w:rsid w:val="004C0A5A"/>
    <w:rsid w:val="004C0D7E"/>
    <w:rsid w:val="004C174C"/>
    <w:rsid w:val="004C1945"/>
    <w:rsid w:val="004C292B"/>
    <w:rsid w:val="004C3502"/>
    <w:rsid w:val="004C35C8"/>
    <w:rsid w:val="004C382A"/>
    <w:rsid w:val="004C3B50"/>
    <w:rsid w:val="004C3CEC"/>
    <w:rsid w:val="004C3D9D"/>
    <w:rsid w:val="004C4588"/>
    <w:rsid w:val="004C4797"/>
    <w:rsid w:val="004C4E9B"/>
    <w:rsid w:val="004C5158"/>
    <w:rsid w:val="004C5BB5"/>
    <w:rsid w:val="004C6C22"/>
    <w:rsid w:val="004C7292"/>
    <w:rsid w:val="004D002C"/>
    <w:rsid w:val="004D03DF"/>
    <w:rsid w:val="004D0972"/>
    <w:rsid w:val="004D0C1A"/>
    <w:rsid w:val="004D16AF"/>
    <w:rsid w:val="004D201D"/>
    <w:rsid w:val="004D20D3"/>
    <w:rsid w:val="004D250A"/>
    <w:rsid w:val="004D2768"/>
    <w:rsid w:val="004D3320"/>
    <w:rsid w:val="004D409B"/>
    <w:rsid w:val="004D5B0F"/>
    <w:rsid w:val="004D5B89"/>
    <w:rsid w:val="004D62BC"/>
    <w:rsid w:val="004D6E04"/>
    <w:rsid w:val="004D7A38"/>
    <w:rsid w:val="004D7B99"/>
    <w:rsid w:val="004E2203"/>
    <w:rsid w:val="004E2205"/>
    <w:rsid w:val="004E2BE0"/>
    <w:rsid w:val="004E3618"/>
    <w:rsid w:val="004E3638"/>
    <w:rsid w:val="004E3B40"/>
    <w:rsid w:val="004E4542"/>
    <w:rsid w:val="004E464C"/>
    <w:rsid w:val="004E4869"/>
    <w:rsid w:val="004E5013"/>
    <w:rsid w:val="004E52BF"/>
    <w:rsid w:val="004E5788"/>
    <w:rsid w:val="004E6044"/>
    <w:rsid w:val="004E7017"/>
    <w:rsid w:val="004E7F8E"/>
    <w:rsid w:val="004F0425"/>
    <w:rsid w:val="004F0912"/>
    <w:rsid w:val="004F150E"/>
    <w:rsid w:val="004F19A8"/>
    <w:rsid w:val="004F2BD1"/>
    <w:rsid w:val="004F4062"/>
    <w:rsid w:val="004F46D2"/>
    <w:rsid w:val="004F477D"/>
    <w:rsid w:val="004F5293"/>
    <w:rsid w:val="004F5367"/>
    <w:rsid w:val="004F53AE"/>
    <w:rsid w:val="004F7245"/>
    <w:rsid w:val="004F7602"/>
    <w:rsid w:val="004F7A35"/>
    <w:rsid w:val="004F7E33"/>
    <w:rsid w:val="005005A3"/>
    <w:rsid w:val="0050065E"/>
    <w:rsid w:val="00500CA6"/>
    <w:rsid w:val="00500E5E"/>
    <w:rsid w:val="00502057"/>
    <w:rsid w:val="00502090"/>
    <w:rsid w:val="005022E7"/>
    <w:rsid w:val="00502922"/>
    <w:rsid w:val="005033CF"/>
    <w:rsid w:val="0050589B"/>
    <w:rsid w:val="005062A4"/>
    <w:rsid w:val="00506321"/>
    <w:rsid w:val="005070F9"/>
    <w:rsid w:val="00507C2B"/>
    <w:rsid w:val="00510F05"/>
    <w:rsid w:val="00510F3C"/>
    <w:rsid w:val="00511472"/>
    <w:rsid w:val="00512481"/>
    <w:rsid w:val="00513075"/>
    <w:rsid w:val="0051535B"/>
    <w:rsid w:val="00515802"/>
    <w:rsid w:val="00515AE3"/>
    <w:rsid w:val="0051698A"/>
    <w:rsid w:val="00516DCF"/>
    <w:rsid w:val="00516F46"/>
    <w:rsid w:val="005170AC"/>
    <w:rsid w:val="005179C5"/>
    <w:rsid w:val="00521210"/>
    <w:rsid w:val="005219D1"/>
    <w:rsid w:val="00521D97"/>
    <w:rsid w:val="00521F41"/>
    <w:rsid w:val="0052266D"/>
    <w:rsid w:val="00522FD6"/>
    <w:rsid w:val="00523B9D"/>
    <w:rsid w:val="00523BDE"/>
    <w:rsid w:val="00523F15"/>
    <w:rsid w:val="00524209"/>
    <w:rsid w:val="0052503F"/>
    <w:rsid w:val="005252D4"/>
    <w:rsid w:val="005259FD"/>
    <w:rsid w:val="00525C8F"/>
    <w:rsid w:val="005262D6"/>
    <w:rsid w:val="005267AB"/>
    <w:rsid w:val="00526C22"/>
    <w:rsid w:val="005277D4"/>
    <w:rsid w:val="00527B39"/>
    <w:rsid w:val="00527DF1"/>
    <w:rsid w:val="00530289"/>
    <w:rsid w:val="00530B0B"/>
    <w:rsid w:val="00530C32"/>
    <w:rsid w:val="00530FE8"/>
    <w:rsid w:val="00531078"/>
    <w:rsid w:val="00531163"/>
    <w:rsid w:val="005312AC"/>
    <w:rsid w:val="0053133A"/>
    <w:rsid w:val="00531D7E"/>
    <w:rsid w:val="00532230"/>
    <w:rsid w:val="00532EC9"/>
    <w:rsid w:val="0053326B"/>
    <w:rsid w:val="00533A00"/>
    <w:rsid w:val="00533B92"/>
    <w:rsid w:val="005348BC"/>
    <w:rsid w:val="00534E8F"/>
    <w:rsid w:val="0053674B"/>
    <w:rsid w:val="00536AD2"/>
    <w:rsid w:val="00536E88"/>
    <w:rsid w:val="005372C9"/>
    <w:rsid w:val="00537B37"/>
    <w:rsid w:val="00540495"/>
    <w:rsid w:val="005408FE"/>
    <w:rsid w:val="0054156D"/>
    <w:rsid w:val="005417D9"/>
    <w:rsid w:val="005421AC"/>
    <w:rsid w:val="005427F8"/>
    <w:rsid w:val="0054356A"/>
    <w:rsid w:val="00543949"/>
    <w:rsid w:val="005446D6"/>
    <w:rsid w:val="005449BF"/>
    <w:rsid w:val="00544B2A"/>
    <w:rsid w:val="00544F6A"/>
    <w:rsid w:val="00546493"/>
    <w:rsid w:val="005469B0"/>
    <w:rsid w:val="00550893"/>
    <w:rsid w:val="00550FD7"/>
    <w:rsid w:val="005510E8"/>
    <w:rsid w:val="0055125E"/>
    <w:rsid w:val="00551D4B"/>
    <w:rsid w:val="005531F1"/>
    <w:rsid w:val="005533C3"/>
    <w:rsid w:val="005536CE"/>
    <w:rsid w:val="00553E74"/>
    <w:rsid w:val="00554190"/>
    <w:rsid w:val="00554718"/>
    <w:rsid w:val="00555C5E"/>
    <w:rsid w:val="00555CDE"/>
    <w:rsid w:val="00555DB7"/>
    <w:rsid w:val="005576BC"/>
    <w:rsid w:val="005577A0"/>
    <w:rsid w:val="00557C03"/>
    <w:rsid w:val="00560138"/>
    <w:rsid w:val="00560987"/>
    <w:rsid w:val="005610CD"/>
    <w:rsid w:val="0056139A"/>
    <w:rsid w:val="0056162B"/>
    <w:rsid w:val="00562380"/>
    <w:rsid w:val="00563299"/>
    <w:rsid w:val="005649FE"/>
    <w:rsid w:val="00564DE4"/>
    <w:rsid w:val="0056572E"/>
    <w:rsid w:val="005663E7"/>
    <w:rsid w:val="00567909"/>
    <w:rsid w:val="00567D11"/>
    <w:rsid w:val="005700D4"/>
    <w:rsid w:val="005706D2"/>
    <w:rsid w:val="00572E93"/>
    <w:rsid w:val="00573976"/>
    <w:rsid w:val="005741D5"/>
    <w:rsid w:val="00574969"/>
    <w:rsid w:val="005755B0"/>
    <w:rsid w:val="00575DF7"/>
    <w:rsid w:val="0057638F"/>
    <w:rsid w:val="005768B9"/>
    <w:rsid w:val="00576AB9"/>
    <w:rsid w:val="005803D9"/>
    <w:rsid w:val="005806BF"/>
    <w:rsid w:val="005808B4"/>
    <w:rsid w:val="00580B3E"/>
    <w:rsid w:val="00581063"/>
    <w:rsid w:val="00581135"/>
    <w:rsid w:val="00581375"/>
    <w:rsid w:val="005824C6"/>
    <w:rsid w:val="005827BF"/>
    <w:rsid w:val="005827E0"/>
    <w:rsid w:val="00582B4A"/>
    <w:rsid w:val="00582D38"/>
    <w:rsid w:val="00583B49"/>
    <w:rsid w:val="005841FF"/>
    <w:rsid w:val="005843C9"/>
    <w:rsid w:val="0058587B"/>
    <w:rsid w:val="00585B0F"/>
    <w:rsid w:val="00586AAC"/>
    <w:rsid w:val="00586DBF"/>
    <w:rsid w:val="005907A7"/>
    <w:rsid w:val="005909C6"/>
    <w:rsid w:val="00591A4F"/>
    <w:rsid w:val="00591DDB"/>
    <w:rsid w:val="00592D79"/>
    <w:rsid w:val="00592D82"/>
    <w:rsid w:val="00592DB8"/>
    <w:rsid w:val="0059401B"/>
    <w:rsid w:val="005941AC"/>
    <w:rsid w:val="005955C9"/>
    <w:rsid w:val="00595717"/>
    <w:rsid w:val="00595E58"/>
    <w:rsid w:val="00596953"/>
    <w:rsid w:val="005972AE"/>
    <w:rsid w:val="00597337"/>
    <w:rsid w:val="00597381"/>
    <w:rsid w:val="00597476"/>
    <w:rsid w:val="00597A03"/>
    <w:rsid w:val="00597FB5"/>
    <w:rsid w:val="005A007C"/>
    <w:rsid w:val="005A0F4F"/>
    <w:rsid w:val="005A1256"/>
    <w:rsid w:val="005A141C"/>
    <w:rsid w:val="005A2113"/>
    <w:rsid w:val="005A27BF"/>
    <w:rsid w:val="005A3AFF"/>
    <w:rsid w:val="005A4137"/>
    <w:rsid w:val="005A4E5F"/>
    <w:rsid w:val="005A6459"/>
    <w:rsid w:val="005A792F"/>
    <w:rsid w:val="005A7BB1"/>
    <w:rsid w:val="005A7FE5"/>
    <w:rsid w:val="005B0C87"/>
    <w:rsid w:val="005B1310"/>
    <w:rsid w:val="005B22BE"/>
    <w:rsid w:val="005B2A13"/>
    <w:rsid w:val="005B3045"/>
    <w:rsid w:val="005B3145"/>
    <w:rsid w:val="005B3808"/>
    <w:rsid w:val="005B3853"/>
    <w:rsid w:val="005B5607"/>
    <w:rsid w:val="005B5BC8"/>
    <w:rsid w:val="005B5F44"/>
    <w:rsid w:val="005B6684"/>
    <w:rsid w:val="005B6C9F"/>
    <w:rsid w:val="005B7AE7"/>
    <w:rsid w:val="005C0DD4"/>
    <w:rsid w:val="005C18C6"/>
    <w:rsid w:val="005C2B34"/>
    <w:rsid w:val="005C37CE"/>
    <w:rsid w:val="005C468F"/>
    <w:rsid w:val="005C4A03"/>
    <w:rsid w:val="005C4AF0"/>
    <w:rsid w:val="005C4D51"/>
    <w:rsid w:val="005C4FAD"/>
    <w:rsid w:val="005C5729"/>
    <w:rsid w:val="005C57EF"/>
    <w:rsid w:val="005C62F9"/>
    <w:rsid w:val="005C6518"/>
    <w:rsid w:val="005C67BC"/>
    <w:rsid w:val="005C73ED"/>
    <w:rsid w:val="005C7831"/>
    <w:rsid w:val="005C7C00"/>
    <w:rsid w:val="005D03E5"/>
    <w:rsid w:val="005D1D67"/>
    <w:rsid w:val="005D2106"/>
    <w:rsid w:val="005D2E79"/>
    <w:rsid w:val="005D2F7C"/>
    <w:rsid w:val="005D47CE"/>
    <w:rsid w:val="005D4B06"/>
    <w:rsid w:val="005D5514"/>
    <w:rsid w:val="005D5E08"/>
    <w:rsid w:val="005D6367"/>
    <w:rsid w:val="005D64DA"/>
    <w:rsid w:val="005D661B"/>
    <w:rsid w:val="005D66CE"/>
    <w:rsid w:val="005D68B8"/>
    <w:rsid w:val="005D6C91"/>
    <w:rsid w:val="005D6CED"/>
    <w:rsid w:val="005D7B55"/>
    <w:rsid w:val="005E0189"/>
    <w:rsid w:val="005E06DC"/>
    <w:rsid w:val="005E1875"/>
    <w:rsid w:val="005E30A5"/>
    <w:rsid w:val="005E35E9"/>
    <w:rsid w:val="005E3BEE"/>
    <w:rsid w:val="005E44E4"/>
    <w:rsid w:val="005E568B"/>
    <w:rsid w:val="005E6AF1"/>
    <w:rsid w:val="005E751F"/>
    <w:rsid w:val="005E75B5"/>
    <w:rsid w:val="005F17B0"/>
    <w:rsid w:val="005F1892"/>
    <w:rsid w:val="005F2786"/>
    <w:rsid w:val="005F2C96"/>
    <w:rsid w:val="005F2F6E"/>
    <w:rsid w:val="005F3023"/>
    <w:rsid w:val="005F3530"/>
    <w:rsid w:val="005F45CA"/>
    <w:rsid w:val="005F45CE"/>
    <w:rsid w:val="005F53CF"/>
    <w:rsid w:val="005F54C1"/>
    <w:rsid w:val="005F5670"/>
    <w:rsid w:val="005F5B82"/>
    <w:rsid w:val="005F5C02"/>
    <w:rsid w:val="005F6295"/>
    <w:rsid w:val="005F6C3B"/>
    <w:rsid w:val="005F6C86"/>
    <w:rsid w:val="005F7220"/>
    <w:rsid w:val="005F7382"/>
    <w:rsid w:val="005F7557"/>
    <w:rsid w:val="005F77EF"/>
    <w:rsid w:val="0060010A"/>
    <w:rsid w:val="00600590"/>
    <w:rsid w:val="00600CFE"/>
    <w:rsid w:val="00600F1F"/>
    <w:rsid w:val="006010F4"/>
    <w:rsid w:val="006021E0"/>
    <w:rsid w:val="006035DC"/>
    <w:rsid w:val="00603660"/>
    <w:rsid w:val="00603C1B"/>
    <w:rsid w:val="00604027"/>
    <w:rsid w:val="00605145"/>
    <w:rsid w:val="006055AD"/>
    <w:rsid w:val="00605687"/>
    <w:rsid w:val="006056B6"/>
    <w:rsid w:val="00605921"/>
    <w:rsid w:val="00610873"/>
    <w:rsid w:val="006113F4"/>
    <w:rsid w:val="00611BCB"/>
    <w:rsid w:val="00611C99"/>
    <w:rsid w:val="00611E7B"/>
    <w:rsid w:val="00611FD9"/>
    <w:rsid w:val="00614F74"/>
    <w:rsid w:val="00615620"/>
    <w:rsid w:val="00616090"/>
    <w:rsid w:val="00616A5A"/>
    <w:rsid w:val="00616AF4"/>
    <w:rsid w:val="00616B2E"/>
    <w:rsid w:val="00616FE9"/>
    <w:rsid w:val="0061728C"/>
    <w:rsid w:val="00617E48"/>
    <w:rsid w:val="00617E8A"/>
    <w:rsid w:val="00620AC2"/>
    <w:rsid w:val="006214BB"/>
    <w:rsid w:val="00621BBC"/>
    <w:rsid w:val="00622196"/>
    <w:rsid w:val="0062335B"/>
    <w:rsid w:val="00623711"/>
    <w:rsid w:val="00623BBC"/>
    <w:rsid w:val="00624124"/>
    <w:rsid w:val="00624A9F"/>
    <w:rsid w:val="00624F94"/>
    <w:rsid w:val="0062503C"/>
    <w:rsid w:val="006250CA"/>
    <w:rsid w:val="006250D9"/>
    <w:rsid w:val="00625276"/>
    <w:rsid w:val="00625ACA"/>
    <w:rsid w:val="006265FC"/>
    <w:rsid w:val="0062758A"/>
    <w:rsid w:val="00627BDF"/>
    <w:rsid w:val="006308DB"/>
    <w:rsid w:val="00634C3A"/>
    <w:rsid w:val="006350A0"/>
    <w:rsid w:val="0063567F"/>
    <w:rsid w:val="00635E6E"/>
    <w:rsid w:val="00636112"/>
    <w:rsid w:val="00636458"/>
    <w:rsid w:val="006364B2"/>
    <w:rsid w:val="00637744"/>
    <w:rsid w:val="00640DF2"/>
    <w:rsid w:val="00641C04"/>
    <w:rsid w:val="00642B1A"/>
    <w:rsid w:val="00642F88"/>
    <w:rsid w:val="006431E7"/>
    <w:rsid w:val="006435E9"/>
    <w:rsid w:val="00643F40"/>
    <w:rsid w:val="0064444A"/>
    <w:rsid w:val="00645632"/>
    <w:rsid w:val="00645DDE"/>
    <w:rsid w:val="0064608F"/>
    <w:rsid w:val="00646155"/>
    <w:rsid w:val="00646745"/>
    <w:rsid w:val="00646A53"/>
    <w:rsid w:val="00647352"/>
    <w:rsid w:val="00647498"/>
    <w:rsid w:val="006479AA"/>
    <w:rsid w:val="00647C38"/>
    <w:rsid w:val="00650095"/>
    <w:rsid w:val="006507E3"/>
    <w:rsid w:val="00650EA6"/>
    <w:rsid w:val="00650EBC"/>
    <w:rsid w:val="0065101A"/>
    <w:rsid w:val="00651299"/>
    <w:rsid w:val="0065323E"/>
    <w:rsid w:val="00653D2D"/>
    <w:rsid w:val="00653D36"/>
    <w:rsid w:val="0065519C"/>
    <w:rsid w:val="00655768"/>
    <w:rsid w:val="006567E3"/>
    <w:rsid w:val="00657304"/>
    <w:rsid w:val="00660801"/>
    <w:rsid w:val="00661347"/>
    <w:rsid w:val="006614D8"/>
    <w:rsid w:val="0066283B"/>
    <w:rsid w:val="006628C4"/>
    <w:rsid w:val="006629C8"/>
    <w:rsid w:val="00662D9A"/>
    <w:rsid w:val="0066442E"/>
    <w:rsid w:val="0066496F"/>
    <w:rsid w:val="00664996"/>
    <w:rsid w:val="006655C6"/>
    <w:rsid w:val="006659A0"/>
    <w:rsid w:val="0066611D"/>
    <w:rsid w:val="00666691"/>
    <w:rsid w:val="00666FD9"/>
    <w:rsid w:val="0066704E"/>
    <w:rsid w:val="00667842"/>
    <w:rsid w:val="00667CC5"/>
    <w:rsid w:val="006704AF"/>
    <w:rsid w:val="00670D34"/>
    <w:rsid w:val="006718AD"/>
    <w:rsid w:val="00672346"/>
    <w:rsid w:val="00673372"/>
    <w:rsid w:val="006738E8"/>
    <w:rsid w:val="00673973"/>
    <w:rsid w:val="00673E9C"/>
    <w:rsid w:val="006753DB"/>
    <w:rsid w:val="00675488"/>
    <w:rsid w:val="006764AA"/>
    <w:rsid w:val="00676AE4"/>
    <w:rsid w:val="0067787A"/>
    <w:rsid w:val="00677ECF"/>
    <w:rsid w:val="0068072D"/>
    <w:rsid w:val="00680A42"/>
    <w:rsid w:val="00680B32"/>
    <w:rsid w:val="00681131"/>
    <w:rsid w:val="0068129F"/>
    <w:rsid w:val="00681780"/>
    <w:rsid w:val="006817BB"/>
    <w:rsid w:val="00681A2A"/>
    <w:rsid w:val="00681C78"/>
    <w:rsid w:val="00681D6A"/>
    <w:rsid w:val="00682B3C"/>
    <w:rsid w:val="00682C05"/>
    <w:rsid w:val="00682F10"/>
    <w:rsid w:val="00683726"/>
    <w:rsid w:val="00683DBC"/>
    <w:rsid w:val="00684CAB"/>
    <w:rsid w:val="0068513B"/>
    <w:rsid w:val="00685615"/>
    <w:rsid w:val="00686073"/>
    <w:rsid w:val="00686590"/>
    <w:rsid w:val="00686DA6"/>
    <w:rsid w:val="00686EA7"/>
    <w:rsid w:val="00687A7C"/>
    <w:rsid w:val="0069038B"/>
    <w:rsid w:val="00690BB5"/>
    <w:rsid w:val="00690E5B"/>
    <w:rsid w:val="00690EB3"/>
    <w:rsid w:val="00691F80"/>
    <w:rsid w:val="0069213C"/>
    <w:rsid w:val="0069317B"/>
    <w:rsid w:val="00693A80"/>
    <w:rsid w:val="00693D30"/>
    <w:rsid w:val="00694139"/>
    <w:rsid w:val="00694471"/>
    <w:rsid w:val="00694C59"/>
    <w:rsid w:val="00694DBE"/>
    <w:rsid w:val="00695A6B"/>
    <w:rsid w:val="00697062"/>
    <w:rsid w:val="00697D7B"/>
    <w:rsid w:val="006A02A5"/>
    <w:rsid w:val="006A04A9"/>
    <w:rsid w:val="006A076B"/>
    <w:rsid w:val="006A07CC"/>
    <w:rsid w:val="006A0F78"/>
    <w:rsid w:val="006A17BF"/>
    <w:rsid w:val="006A1BBB"/>
    <w:rsid w:val="006A1F41"/>
    <w:rsid w:val="006A2838"/>
    <w:rsid w:val="006A3A9A"/>
    <w:rsid w:val="006A4289"/>
    <w:rsid w:val="006A42EA"/>
    <w:rsid w:val="006A4F7F"/>
    <w:rsid w:val="006A5ADC"/>
    <w:rsid w:val="006A66BF"/>
    <w:rsid w:val="006B03DB"/>
    <w:rsid w:val="006B1413"/>
    <w:rsid w:val="006B19A2"/>
    <w:rsid w:val="006B26D9"/>
    <w:rsid w:val="006B2836"/>
    <w:rsid w:val="006B3237"/>
    <w:rsid w:val="006B3605"/>
    <w:rsid w:val="006B42E3"/>
    <w:rsid w:val="006B4945"/>
    <w:rsid w:val="006B580A"/>
    <w:rsid w:val="006B6368"/>
    <w:rsid w:val="006C012D"/>
    <w:rsid w:val="006C1824"/>
    <w:rsid w:val="006C1EF3"/>
    <w:rsid w:val="006C2742"/>
    <w:rsid w:val="006C2962"/>
    <w:rsid w:val="006C2E2E"/>
    <w:rsid w:val="006C3076"/>
    <w:rsid w:val="006C3523"/>
    <w:rsid w:val="006C53C0"/>
    <w:rsid w:val="006C5ADA"/>
    <w:rsid w:val="006C5E1B"/>
    <w:rsid w:val="006C5E7A"/>
    <w:rsid w:val="006C61B8"/>
    <w:rsid w:val="006C6CD3"/>
    <w:rsid w:val="006C7863"/>
    <w:rsid w:val="006C7CD7"/>
    <w:rsid w:val="006C7F8D"/>
    <w:rsid w:val="006D151A"/>
    <w:rsid w:val="006D17BB"/>
    <w:rsid w:val="006D1EBD"/>
    <w:rsid w:val="006D1F28"/>
    <w:rsid w:val="006D21ED"/>
    <w:rsid w:val="006D2676"/>
    <w:rsid w:val="006D2BB5"/>
    <w:rsid w:val="006D2C96"/>
    <w:rsid w:val="006D3E51"/>
    <w:rsid w:val="006D5125"/>
    <w:rsid w:val="006D5263"/>
    <w:rsid w:val="006D6C33"/>
    <w:rsid w:val="006D6D6B"/>
    <w:rsid w:val="006D7B09"/>
    <w:rsid w:val="006E05F6"/>
    <w:rsid w:val="006E213E"/>
    <w:rsid w:val="006E38C6"/>
    <w:rsid w:val="006E397D"/>
    <w:rsid w:val="006E3C77"/>
    <w:rsid w:val="006E3FF4"/>
    <w:rsid w:val="006E5A34"/>
    <w:rsid w:val="006E5B5F"/>
    <w:rsid w:val="006E63CF"/>
    <w:rsid w:val="006E7409"/>
    <w:rsid w:val="006E74BA"/>
    <w:rsid w:val="006E7F86"/>
    <w:rsid w:val="006F0063"/>
    <w:rsid w:val="006F100D"/>
    <w:rsid w:val="006F1720"/>
    <w:rsid w:val="006F1D95"/>
    <w:rsid w:val="006F2392"/>
    <w:rsid w:val="006F24DF"/>
    <w:rsid w:val="006F3E2C"/>
    <w:rsid w:val="006F60FB"/>
    <w:rsid w:val="006F6D56"/>
    <w:rsid w:val="00700068"/>
    <w:rsid w:val="00701DB0"/>
    <w:rsid w:val="00702311"/>
    <w:rsid w:val="00702AC1"/>
    <w:rsid w:val="00702B1B"/>
    <w:rsid w:val="007038BB"/>
    <w:rsid w:val="00703AFC"/>
    <w:rsid w:val="00704FA1"/>
    <w:rsid w:val="0070558E"/>
    <w:rsid w:val="00705CBC"/>
    <w:rsid w:val="007064F5"/>
    <w:rsid w:val="0070678C"/>
    <w:rsid w:val="00707338"/>
    <w:rsid w:val="007105FB"/>
    <w:rsid w:val="0071099B"/>
    <w:rsid w:val="00710A46"/>
    <w:rsid w:val="00710C89"/>
    <w:rsid w:val="0071138D"/>
    <w:rsid w:val="007118B7"/>
    <w:rsid w:val="00711D62"/>
    <w:rsid w:val="00712B39"/>
    <w:rsid w:val="00713560"/>
    <w:rsid w:val="007138F5"/>
    <w:rsid w:val="00713A60"/>
    <w:rsid w:val="00713D5C"/>
    <w:rsid w:val="00713D89"/>
    <w:rsid w:val="00713E96"/>
    <w:rsid w:val="00714BB9"/>
    <w:rsid w:val="00715201"/>
    <w:rsid w:val="007159ED"/>
    <w:rsid w:val="00716FF3"/>
    <w:rsid w:val="007171A4"/>
    <w:rsid w:val="0071788D"/>
    <w:rsid w:val="00717B00"/>
    <w:rsid w:val="00717CB9"/>
    <w:rsid w:val="007209B1"/>
    <w:rsid w:val="007211C6"/>
    <w:rsid w:val="00721915"/>
    <w:rsid w:val="00722616"/>
    <w:rsid w:val="00723620"/>
    <w:rsid w:val="00723C76"/>
    <w:rsid w:val="00724137"/>
    <w:rsid w:val="0072425E"/>
    <w:rsid w:val="00725546"/>
    <w:rsid w:val="0072668F"/>
    <w:rsid w:val="00727929"/>
    <w:rsid w:val="00727D09"/>
    <w:rsid w:val="00727FA6"/>
    <w:rsid w:val="0073000F"/>
    <w:rsid w:val="007302D3"/>
    <w:rsid w:val="007311C8"/>
    <w:rsid w:val="007319A6"/>
    <w:rsid w:val="007319F2"/>
    <w:rsid w:val="00731E5D"/>
    <w:rsid w:val="00732085"/>
    <w:rsid w:val="00732292"/>
    <w:rsid w:val="00732C9C"/>
    <w:rsid w:val="00733FA1"/>
    <w:rsid w:val="007349D2"/>
    <w:rsid w:val="00734A51"/>
    <w:rsid w:val="00735105"/>
    <w:rsid w:val="007353AF"/>
    <w:rsid w:val="007367D1"/>
    <w:rsid w:val="007368ED"/>
    <w:rsid w:val="00741718"/>
    <w:rsid w:val="0074197E"/>
    <w:rsid w:val="00742243"/>
    <w:rsid w:val="0074253B"/>
    <w:rsid w:val="007427DF"/>
    <w:rsid w:val="0074457B"/>
    <w:rsid w:val="0074520D"/>
    <w:rsid w:val="007455E2"/>
    <w:rsid w:val="00745F8D"/>
    <w:rsid w:val="00746777"/>
    <w:rsid w:val="00747C62"/>
    <w:rsid w:val="00750322"/>
    <w:rsid w:val="00751F61"/>
    <w:rsid w:val="0075217D"/>
    <w:rsid w:val="00752E29"/>
    <w:rsid w:val="00752E95"/>
    <w:rsid w:val="0075345E"/>
    <w:rsid w:val="007534BE"/>
    <w:rsid w:val="00754A1B"/>
    <w:rsid w:val="00754F07"/>
    <w:rsid w:val="007555F7"/>
    <w:rsid w:val="00755609"/>
    <w:rsid w:val="00755FFD"/>
    <w:rsid w:val="007561E4"/>
    <w:rsid w:val="00756979"/>
    <w:rsid w:val="00756CF3"/>
    <w:rsid w:val="007573FD"/>
    <w:rsid w:val="00757603"/>
    <w:rsid w:val="007602D1"/>
    <w:rsid w:val="007607FE"/>
    <w:rsid w:val="00761727"/>
    <w:rsid w:val="00762980"/>
    <w:rsid w:val="00764AD8"/>
    <w:rsid w:val="00764E64"/>
    <w:rsid w:val="00766478"/>
    <w:rsid w:val="00766509"/>
    <w:rsid w:val="00766B5C"/>
    <w:rsid w:val="00766E4F"/>
    <w:rsid w:val="0076706F"/>
    <w:rsid w:val="00770412"/>
    <w:rsid w:val="0077145F"/>
    <w:rsid w:val="007714EA"/>
    <w:rsid w:val="00771CFD"/>
    <w:rsid w:val="00772B0F"/>
    <w:rsid w:val="00773646"/>
    <w:rsid w:val="00773BA8"/>
    <w:rsid w:val="0077418D"/>
    <w:rsid w:val="00774A5B"/>
    <w:rsid w:val="007753FA"/>
    <w:rsid w:val="007757F4"/>
    <w:rsid w:val="007765B2"/>
    <w:rsid w:val="0077675D"/>
    <w:rsid w:val="007771B5"/>
    <w:rsid w:val="00777C69"/>
    <w:rsid w:val="00777FA3"/>
    <w:rsid w:val="00781DA8"/>
    <w:rsid w:val="00781E1A"/>
    <w:rsid w:val="00782BC6"/>
    <w:rsid w:val="00782EF6"/>
    <w:rsid w:val="00783F3F"/>
    <w:rsid w:val="007840BD"/>
    <w:rsid w:val="0078413A"/>
    <w:rsid w:val="00784760"/>
    <w:rsid w:val="00784E27"/>
    <w:rsid w:val="00785A78"/>
    <w:rsid w:val="007870CE"/>
    <w:rsid w:val="0078784F"/>
    <w:rsid w:val="0079003C"/>
    <w:rsid w:val="00790251"/>
    <w:rsid w:val="00790C1F"/>
    <w:rsid w:val="007919D9"/>
    <w:rsid w:val="00792314"/>
    <w:rsid w:val="00792D40"/>
    <w:rsid w:val="00792D8B"/>
    <w:rsid w:val="00792F3E"/>
    <w:rsid w:val="007932B3"/>
    <w:rsid w:val="0079410D"/>
    <w:rsid w:val="00794202"/>
    <w:rsid w:val="007953AE"/>
    <w:rsid w:val="00795D2A"/>
    <w:rsid w:val="0079679E"/>
    <w:rsid w:val="0079693E"/>
    <w:rsid w:val="00796B7E"/>
    <w:rsid w:val="00797368"/>
    <w:rsid w:val="00797723"/>
    <w:rsid w:val="007A020C"/>
    <w:rsid w:val="007A0974"/>
    <w:rsid w:val="007A0D04"/>
    <w:rsid w:val="007A1572"/>
    <w:rsid w:val="007A1769"/>
    <w:rsid w:val="007A19EF"/>
    <w:rsid w:val="007A2A6C"/>
    <w:rsid w:val="007A2C8B"/>
    <w:rsid w:val="007A357A"/>
    <w:rsid w:val="007A3786"/>
    <w:rsid w:val="007A399D"/>
    <w:rsid w:val="007A3C1F"/>
    <w:rsid w:val="007A3DBC"/>
    <w:rsid w:val="007A5349"/>
    <w:rsid w:val="007A598E"/>
    <w:rsid w:val="007A6FFA"/>
    <w:rsid w:val="007A77BA"/>
    <w:rsid w:val="007A7A91"/>
    <w:rsid w:val="007B2C5E"/>
    <w:rsid w:val="007B38E3"/>
    <w:rsid w:val="007B392F"/>
    <w:rsid w:val="007B51CC"/>
    <w:rsid w:val="007B5970"/>
    <w:rsid w:val="007B63EB"/>
    <w:rsid w:val="007B6760"/>
    <w:rsid w:val="007B6999"/>
    <w:rsid w:val="007B6CDB"/>
    <w:rsid w:val="007B7534"/>
    <w:rsid w:val="007B7842"/>
    <w:rsid w:val="007B7CF2"/>
    <w:rsid w:val="007B7D90"/>
    <w:rsid w:val="007C0C5A"/>
    <w:rsid w:val="007C1793"/>
    <w:rsid w:val="007C1CFF"/>
    <w:rsid w:val="007C1D5E"/>
    <w:rsid w:val="007C2772"/>
    <w:rsid w:val="007C2B6B"/>
    <w:rsid w:val="007C4093"/>
    <w:rsid w:val="007C48AB"/>
    <w:rsid w:val="007C5570"/>
    <w:rsid w:val="007C59EB"/>
    <w:rsid w:val="007C631D"/>
    <w:rsid w:val="007C6729"/>
    <w:rsid w:val="007C6F2D"/>
    <w:rsid w:val="007C6FF0"/>
    <w:rsid w:val="007C7A96"/>
    <w:rsid w:val="007C7CB1"/>
    <w:rsid w:val="007D0735"/>
    <w:rsid w:val="007D0E5B"/>
    <w:rsid w:val="007D14E6"/>
    <w:rsid w:val="007D15F8"/>
    <w:rsid w:val="007D22A6"/>
    <w:rsid w:val="007D3253"/>
    <w:rsid w:val="007D466F"/>
    <w:rsid w:val="007D4B65"/>
    <w:rsid w:val="007D5514"/>
    <w:rsid w:val="007D6306"/>
    <w:rsid w:val="007D63C3"/>
    <w:rsid w:val="007D644B"/>
    <w:rsid w:val="007D6E13"/>
    <w:rsid w:val="007D774B"/>
    <w:rsid w:val="007D7806"/>
    <w:rsid w:val="007D799B"/>
    <w:rsid w:val="007E053D"/>
    <w:rsid w:val="007E068F"/>
    <w:rsid w:val="007E0E22"/>
    <w:rsid w:val="007E2391"/>
    <w:rsid w:val="007E256C"/>
    <w:rsid w:val="007E2DED"/>
    <w:rsid w:val="007E4677"/>
    <w:rsid w:val="007E4750"/>
    <w:rsid w:val="007E47D1"/>
    <w:rsid w:val="007E4FFA"/>
    <w:rsid w:val="007E5214"/>
    <w:rsid w:val="007E52D4"/>
    <w:rsid w:val="007E5E2A"/>
    <w:rsid w:val="007E5F26"/>
    <w:rsid w:val="007E6BC2"/>
    <w:rsid w:val="007E6C4C"/>
    <w:rsid w:val="007E754F"/>
    <w:rsid w:val="007E79EC"/>
    <w:rsid w:val="007E7C4C"/>
    <w:rsid w:val="007E7CB6"/>
    <w:rsid w:val="007F0044"/>
    <w:rsid w:val="007F03B2"/>
    <w:rsid w:val="007F0793"/>
    <w:rsid w:val="007F1007"/>
    <w:rsid w:val="007F2223"/>
    <w:rsid w:val="007F2FB7"/>
    <w:rsid w:val="007F35F1"/>
    <w:rsid w:val="007F36E0"/>
    <w:rsid w:val="007F3E89"/>
    <w:rsid w:val="007F431A"/>
    <w:rsid w:val="007F4823"/>
    <w:rsid w:val="007F4829"/>
    <w:rsid w:val="007F4BB0"/>
    <w:rsid w:val="007F5065"/>
    <w:rsid w:val="007F5461"/>
    <w:rsid w:val="007F5A80"/>
    <w:rsid w:val="007F5A90"/>
    <w:rsid w:val="007F5B2F"/>
    <w:rsid w:val="007F5D11"/>
    <w:rsid w:val="007F70A6"/>
    <w:rsid w:val="007F7AAE"/>
    <w:rsid w:val="00800857"/>
    <w:rsid w:val="00801042"/>
    <w:rsid w:val="00801E65"/>
    <w:rsid w:val="00802005"/>
    <w:rsid w:val="008023D2"/>
    <w:rsid w:val="00802600"/>
    <w:rsid w:val="008026C3"/>
    <w:rsid w:val="00803167"/>
    <w:rsid w:val="00804164"/>
    <w:rsid w:val="00804251"/>
    <w:rsid w:val="0080427B"/>
    <w:rsid w:val="008046CA"/>
    <w:rsid w:val="008049A4"/>
    <w:rsid w:val="00805322"/>
    <w:rsid w:val="00805C0D"/>
    <w:rsid w:val="00805E0D"/>
    <w:rsid w:val="00806FF3"/>
    <w:rsid w:val="0081043A"/>
    <w:rsid w:val="008107FB"/>
    <w:rsid w:val="0081157A"/>
    <w:rsid w:val="00811AC6"/>
    <w:rsid w:val="00811FB3"/>
    <w:rsid w:val="00812E05"/>
    <w:rsid w:val="00813053"/>
    <w:rsid w:val="0081322A"/>
    <w:rsid w:val="008144D8"/>
    <w:rsid w:val="0081474A"/>
    <w:rsid w:val="00815B2A"/>
    <w:rsid w:val="00815E6A"/>
    <w:rsid w:val="008168BA"/>
    <w:rsid w:val="00816C31"/>
    <w:rsid w:val="00817FDA"/>
    <w:rsid w:val="008207CB"/>
    <w:rsid w:val="00820D28"/>
    <w:rsid w:val="00820E32"/>
    <w:rsid w:val="00821176"/>
    <w:rsid w:val="00821515"/>
    <w:rsid w:val="008215C2"/>
    <w:rsid w:val="00822205"/>
    <w:rsid w:val="0082245B"/>
    <w:rsid w:val="00822727"/>
    <w:rsid w:val="00822B04"/>
    <w:rsid w:val="00822E3B"/>
    <w:rsid w:val="00822F6F"/>
    <w:rsid w:val="008253E4"/>
    <w:rsid w:val="00825E1B"/>
    <w:rsid w:val="008269F6"/>
    <w:rsid w:val="00826DE9"/>
    <w:rsid w:val="00827297"/>
    <w:rsid w:val="008272BA"/>
    <w:rsid w:val="008278FB"/>
    <w:rsid w:val="008279B6"/>
    <w:rsid w:val="00830798"/>
    <w:rsid w:val="00830A0F"/>
    <w:rsid w:val="00832A63"/>
    <w:rsid w:val="00832C12"/>
    <w:rsid w:val="00832E38"/>
    <w:rsid w:val="00832F0C"/>
    <w:rsid w:val="00833103"/>
    <w:rsid w:val="008334EE"/>
    <w:rsid w:val="00833B38"/>
    <w:rsid w:val="00833EE5"/>
    <w:rsid w:val="008342CF"/>
    <w:rsid w:val="008350B7"/>
    <w:rsid w:val="008353F1"/>
    <w:rsid w:val="00835C2A"/>
    <w:rsid w:val="00836BF7"/>
    <w:rsid w:val="0083786C"/>
    <w:rsid w:val="008378B1"/>
    <w:rsid w:val="0083799D"/>
    <w:rsid w:val="00837F88"/>
    <w:rsid w:val="0084002B"/>
    <w:rsid w:val="00840626"/>
    <w:rsid w:val="00840630"/>
    <w:rsid w:val="00840647"/>
    <w:rsid w:val="00840813"/>
    <w:rsid w:val="00840A31"/>
    <w:rsid w:val="00840B71"/>
    <w:rsid w:val="00840E12"/>
    <w:rsid w:val="008418AC"/>
    <w:rsid w:val="0084255B"/>
    <w:rsid w:val="00843339"/>
    <w:rsid w:val="00846035"/>
    <w:rsid w:val="0084646B"/>
    <w:rsid w:val="00846757"/>
    <w:rsid w:val="0084703F"/>
    <w:rsid w:val="0084784C"/>
    <w:rsid w:val="0085011E"/>
    <w:rsid w:val="00850B4B"/>
    <w:rsid w:val="0085116B"/>
    <w:rsid w:val="00851DA2"/>
    <w:rsid w:val="00851DB0"/>
    <w:rsid w:val="00852324"/>
    <w:rsid w:val="00853562"/>
    <w:rsid w:val="00853F60"/>
    <w:rsid w:val="00854DC0"/>
    <w:rsid w:val="00854F34"/>
    <w:rsid w:val="00854F81"/>
    <w:rsid w:val="00855583"/>
    <w:rsid w:val="008559DE"/>
    <w:rsid w:val="008572DA"/>
    <w:rsid w:val="00857759"/>
    <w:rsid w:val="00857D9A"/>
    <w:rsid w:val="00857DFB"/>
    <w:rsid w:val="00860465"/>
    <w:rsid w:val="00860AA0"/>
    <w:rsid w:val="00860F26"/>
    <w:rsid w:val="00860FC9"/>
    <w:rsid w:val="008615D9"/>
    <w:rsid w:val="00861736"/>
    <w:rsid w:val="0086287D"/>
    <w:rsid w:val="008629A7"/>
    <w:rsid w:val="00862FAF"/>
    <w:rsid w:val="00863D00"/>
    <w:rsid w:val="00864A21"/>
    <w:rsid w:val="00864C92"/>
    <w:rsid w:val="00866D0A"/>
    <w:rsid w:val="00866F24"/>
    <w:rsid w:val="00867BC2"/>
    <w:rsid w:val="00867D54"/>
    <w:rsid w:val="008710F8"/>
    <w:rsid w:val="00871885"/>
    <w:rsid w:val="0087280E"/>
    <w:rsid w:val="00873152"/>
    <w:rsid w:val="0087346C"/>
    <w:rsid w:val="00873F5D"/>
    <w:rsid w:val="00874989"/>
    <w:rsid w:val="008761A1"/>
    <w:rsid w:val="00876263"/>
    <w:rsid w:val="00877EDB"/>
    <w:rsid w:val="0088036D"/>
    <w:rsid w:val="00881490"/>
    <w:rsid w:val="008815F2"/>
    <w:rsid w:val="00881948"/>
    <w:rsid w:val="00881AC5"/>
    <w:rsid w:val="00881C41"/>
    <w:rsid w:val="00882AA3"/>
    <w:rsid w:val="00884A45"/>
    <w:rsid w:val="00884C13"/>
    <w:rsid w:val="0088510B"/>
    <w:rsid w:val="00885581"/>
    <w:rsid w:val="0088617A"/>
    <w:rsid w:val="00886980"/>
    <w:rsid w:val="00886C75"/>
    <w:rsid w:val="00886C8C"/>
    <w:rsid w:val="00886E76"/>
    <w:rsid w:val="008871BE"/>
    <w:rsid w:val="00887615"/>
    <w:rsid w:val="00887E56"/>
    <w:rsid w:val="008903D3"/>
    <w:rsid w:val="00890D01"/>
    <w:rsid w:val="00890E7C"/>
    <w:rsid w:val="0089130A"/>
    <w:rsid w:val="0089143F"/>
    <w:rsid w:val="00891BF7"/>
    <w:rsid w:val="00891E7D"/>
    <w:rsid w:val="008922C4"/>
    <w:rsid w:val="00892C9F"/>
    <w:rsid w:val="00894215"/>
    <w:rsid w:val="00894AA7"/>
    <w:rsid w:val="00895B43"/>
    <w:rsid w:val="00895D64"/>
    <w:rsid w:val="008962FC"/>
    <w:rsid w:val="00897724"/>
    <w:rsid w:val="00897A75"/>
    <w:rsid w:val="00897BAD"/>
    <w:rsid w:val="00897D0C"/>
    <w:rsid w:val="008A16A6"/>
    <w:rsid w:val="008A1EB4"/>
    <w:rsid w:val="008A1FE6"/>
    <w:rsid w:val="008A253B"/>
    <w:rsid w:val="008A2C0E"/>
    <w:rsid w:val="008A3800"/>
    <w:rsid w:val="008A50AA"/>
    <w:rsid w:val="008A59FB"/>
    <w:rsid w:val="008A6097"/>
    <w:rsid w:val="008A7457"/>
    <w:rsid w:val="008A76B0"/>
    <w:rsid w:val="008A79E2"/>
    <w:rsid w:val="008B1270"/>
    <w:rsid w:val="008B145F"/>
    <w:rsid w:val="008B1601"/>
    <w:rsid w:val="008B1DAE"/>
    <w:rsid w:val="008B1F01"/>
    <w:rsid w:val="008B3650"/>
    <w:rsid w:val="008B42F9"/>
    <w:rsid w:val="008B46FF"/>
    <w:rsid w:val="008B47E1"/>
    <w:rsid w:val="008B482F"/>
    <w:rsid w:val="008B4A7F"/>
    <w:rsid w:val="008B530E"/>
    <w:rsid w:val="008B539D"/>
    <w:rsid w:val="008B5516"/>
    <w:rsid w:val="008B62D5"/>
    <w:rsid w:val="008B64C5"/>
    <w:rsid w:val="008B781E"/>
    <w:rsid w:val="008C01BD"/>
    <w:rsid w:val="008C0530"/>
    <w:rsid w:val="008C0C5B"/>
    <w:rsid w:val="008C15F2"/>
    <w:rsid w:val="008C224C"/>
    <w:rsid w:val="008C236B"/>
    <w:rsid w:val="008C23F7"/>
    <w:rsid w:val="008C25F2"/>
    <w:rsid w:val="008C29B6"/>
    <w:rsid w:val="008C315E"/>
    <w:rsid w:val="008C358A"/>
    <w:rsid w:val="008C36AF"/>
    <w:rsid w:val="008C37B9"/>
    <w:rsid w:val="008C3BC1"/>
    <w:rsid w:val="008C412B"/>
    <w:rsid w:val="008C415B"/>
    <w:rsid w:val="008C47E8"/>
    <w:rsid w:val="008C580F"/>
    <w:rsid w:val="008C5A89"/>
    <w:rsid w:val="008C63E3"/>
    <w:rsid w:val="008C66AC"/>
    <w:rsid w:val="008C69FE"/>
    <w:rsid w:val="008C73E2"/>
    <w:rsid w:val="008D0A74"/>
    <w:rsid w:val="008D0B82"/>
    <w:rsid w:val="008D1A98"/>
    <w:rsid w:val="008D1CA1"/>
    <w:rsid w:val="008D240B"/>
    <w:rsid w:val="008D2861"/>
    <w:rsid w:val="008D368E"/>
    <w:rsid w:val="008D42C2"/>
    <w:rsid w:val="008D44BA"/>
    <w:rsid w:val="008D4C79"/>
    <w:rsid w:val="008D4F5C"/>
    <w:rsid w:val="008D55BF"/>
    <w:rsid w:val="008D5A5D"/>
    <w:rsid w:val="008D603E"/>
    <w:rsid w:val="008D6065"/>
    <w:rsid w:val="008D61BC"/>
    <w:rsid w:val="008D6708"/>
    <w:rsid w:val="008D6BEF"/>
    <w:rsid w:val="008D7D2B"/>
    <w:rsid w:val="008E05C3"/>
    <w:rsid w:val="008E0830"/>
    <w:rsid w:val="008E0E1B"/>
    <w:rsid w:val="008E1E7F"/>
    <w:rsid w:val="008E311C"/>
    <w:rsid w:val="008E34D6"/>
    <w:rsid w:val="008E3D72"/>
    <w:rsid w:val="008E3F60"/>
    <w:rsid w:val="008E42B2"/>
    <w:rsid w:val="008E471E"/>
    <w:rsid w:val="008E5D39"/>
    <w:rsid w:val="008E5F23"/>
    <w:rsid w:val="008E7994"/>
    <w:rsid w:val="008E7AC4"/>
    <w:rsid w:val="008E7BF4"/>
    <w:rsid w:val="008F08DC"/>
    <w:rsid w:val="008F09A7"/>
    <w:rsid w:val="008F1420"/>
    <w:rsid w:val="008F17AA"/>
    <w:rsid w:val="008F1909"/>
    <w:rsid w:val="008F1AAE"/>
    <w:rsid w:val="008F43C1"/>
    <w:rsid w:val="008F4AC5"/>
    <w:rsid w:val="008F5429"/>
    <w:rsid w:val="008F5CD2"/>
    <w:rsid w:val="008F5E70"/>
    <w:rsid w:val="008F6E72"/>
    <w:rsid w:val="008F6EAA"/>
    <w:rsid w:val="008F7161"/>
    <w:rsid w:val="008F7219"/>
    <w:rsid w:val="008F7801"/>
    <w:rsid w:val="008F7959"/>
    <w:rsid w:val="00901D76"/>
    <w:rsid w:val="0090246C"/>
    <w:rsid w:val="009024E8"/>
    <w:rsid w:val="0090348F"/>
    <w:rsid w:val="00903CF3"/>
    <w:rsid w:val="00904223"/>
    <w:rsid w:val="009048B5"/>
    <w:rsid w:val="009048BB"/>
    <w:rsid w:val="00904C20"/>
    <w:rsid w:val="00904C2D"/>
    <w:rsid w:val="00905389"/>
    <w:rsid w:val="0090573E"/>
    <w:rsid w:val="00905D94"/>
    <w:rsid w:val="0090662F"/>
    <w:rsid w:val="00907272"/>
    <w:rsid w:val="00907574"/>
    <w:rsid w:val="00907696"/>
    <w:rsid w:val="009115F3"/>
    <w:rsid w:val="00911617"/>
    <w:rsid w:val="00911E1E"/>
    <w:rsid w:val="00912580"/>
    <w:rsid w:val="0091277F"/>
    <w:rsid w:val="009128D8"/>
    <w:rsid w:val="00912AA5"/>
    <w:rsid w:val="00913275"/>
    <w:rsid w:val="00913807"/>
    <w:rsid w:val="0091390C"/>
    <w:rsid w:val="00914078"/>
    <w:rsid w:val="009141ED"/>
    <w:rsid w:val="00914BD2"/>
    <w:rsid w:val="00915364"/>
    <w:rsid w:val="00915EF4"/>
    <w:rsid w:val="009166EC"/>
    <w:rsid w:val="00916846"/>
    <w:rsid w:val="009170B8"/>
    <w:rsid w:val="009176DE"/>
    <w:rsid w:val="009177FC"/>
    <w:rsid w:val="0091790D"/>
    <w:rsid w:val="00917A25"/>
    <w:rsid w:val="00917B9E"/>
    <w:rsid w:val="0092203B"/>
    <w:rsid w:val="0092236B"/>
    <w:rsid w:val="00922428"/>
    <w:rsid w:val="00922586"/>
    <w:rsid w:val="00922B09"/>
    <w:rsid w:val="00922CF6"/>
    <w:rsid w:val="009234A5"/>
    <w:rsid w:val="00924278"/>
    <w:rsid w:val="00924907"/>
    <w:rsid w:val="009250CF"/>
    <w:rsid w:val="009256DD"/>
    <w:rsid w:val="00925DBF"/>
    <w:rsid w:val="0092653F"/>
    <w:rsid w:val="00926783"/>
    <w:rsid w:val="0092733D"/>
    <w:rsid w:val="009274FA"/>
    <w:rsid w:val="00930FD8"/>
    <w:rsid w:val="0093113F"/>
    <w:rsid w:val="00931294"/>
    <w:rsid w:val="00931B04"/>
    <w:rsid w:val="0093231B"/>
    <w:rsid w:val="0093248D"/>
    <w:rsid w:val="00932B3C"/>
    <w:rsid w:val="00932BF2"/>
    <w:rsid w:val="00932CA2"/>
    <w:rsid w:val="00932FF5"/>
    <w:rsid w:val="00933B61"/>
    <w:rsid w:val="0093482C"/>
    <w:rsid w:val="00934BF7"/>
    <w:rsid w:val="00935029"/>
    <w:rsid w:val="009360F8"/>
    <w:rsid w:val="00936327"/>
    <w:rsid w:val="0093634D"/>
    <w:rsid w:val="00937454"/>
    <w:rsid w:val="0093759E"/>
    <w:rsid w:val="00940124"/>
    <w:rsid w:val="00940962"/>
    <w:rsid w:val="00940CD7"/>
    <w:rsid w:val="00942D40"/>
    <w:rsid w:val="009436F7"/>
    <w:rsid w:val="00943CF1"/>
    <w:rsid w:val="009444C6"/>
    <w:rsid w:val="009445AB"/>
    <w:rsid w:val="00944EE7"/>
    <w:rsid w:val="00945187"/>
    <w:rsid w:val="0094639B"/>
    <w:rsid w:val="009463C5"/>
    <w:rsid w:val="00946E59"/>
    <w:rsid w:val="0095020A"/>
    <w:rsid w:val="0095057A"/>
    <w:rsid w:val="009507A2"/>
    <w:rsid w:val="009509E6"/>
    <w:rsid w:val="00951C4D"/>
    <w:rsid w:val="00952C27"/>
    <w:rsid w:val="009535AD"/>
    <w:rsid w:val="009536AD"/>
    <w:rsid w:val="00953DDD"/>
    <w:rsid w:val="009540F9"/>
    <w:rsid w:val="00954D9A"/>
    <w:rsid w:val="00957264"/>
    <w:rsid w:val="00957AA9"/>
    <w:rsid w:val="00961BF1"/>
    <w:rsid w:val="00962B2D"/>
    <w:rsid w:val="00962F48"/>
    <w:rsid w:val="0096337E"/>
    <w:rsid w:val="009637AC"/>
    <w:rsid w:val="00963A1E"/>
    <w:rsid w:val="00964F5E"/>
    <w:rsid w:val="0096570E"/>
    <w:rsid w:val="00966E18"/>
    <w:rsid w:val="00966FB1"/>
    <w:rsid w:val="00967EA5"/>
    <w:rsid w:val="00970BD0"/>
    <w:rsid w:val="009721D5"/>
    <w:rsid w:val="00972B9C"/>
    <w:rsid w:val="009731B0"/>
    <w:rsid w:val="0097373A"/>
    <w:rsid w:val="00973D27"/>
    <w:rsid w:val="0097424A"/>
    <w:rsid w:val="0097441C"/>
    <w:rsid w:val="00974E88"/>
    <w:rsid w:val="009757D8"/>
    <w:rsid w:val="009769F3"/>
    <w:rsid w:val="00976A55"/>
    <w:rsid w:val="00977100"/>
    <w:rsid w:val="00977154"/>
    <w:rsid w:val="009777FE"/>
    <w:rsid w:val="00977880"/>
    <w:rsid w:val="00977F3C"/>
    <w:rsid w:val="00980131"/>
    <w:rsid w:val="009808AB"/>
    <w:rsid w:val="00980C57"/>
    <w:rsid w:val="00980D3F"/>
    <w:rsid w:val="00982CEC"/>
    <w:rsid w:val="0098307F"/>
    <w:rsid w:val="00983319"/>
    <w:rsid w:val="0098509A"/>
    <w:rsid w:val="00985AE3"/>
    <w:rsid w:val="00985D19"/>
    <w:rsid w:val="0098676C"/>
    <w:rsid w:val="009875C6"/>
    <w:rsid w:val="00990448"/>
    <w:rsid w:val="00990651"/>
    <w:rsid w:val="00990EE6"/>
    <w:rsid w:val="00992196"/>
    <w:rsid w:val="009927B3"/>
    <w:rsid w:val="009935DB"/>
    <w:rsid w:val="0099362E"/>
    <w:rsid w:val="00993BE8"/>
    <w:rsid w:val="0099419E"/>
    <w:rsid w:val="0099424D"/>
    <w:rsid w:val="009953D0"/>
    <w:rsid w:val="00995C9F"/>
    <w:rsid w:val="00996080"/>
    <w:rsid w:val="00997228"/>
    <w:rsid w:val="0099724B"/>
    <w:rsid w:val="0099733B"/>
    <w:rsid w:val="009A1B3C"/>
    <w:rsid w:val="009A221D"/>
    <w:rsid w:val="009A2D64"/>
    <w:rsid w:val="009A38B4"/>
    <w:rsid w:val="009A462F"/>
    <w:rsid w:val="009A497F"/>
    <w:rsid w:val="009A4EF3"/>
    <w:rsid w:val="009A5174"/>
    <w:rsid w:val="009A534B"/>
    <w:rsid w:val="009A55F2"/>
    <w:rsid w:val="009A5672"/>
    <w:rsid w:val="009A6621"/>
    <w:rsid w:val="009A6A08"/>
    <w:rsid w:val="009A7235"/>
    <w:rsid w:val="009A738B"/>
    <w:rsid w:val="009A783A"/>
    <w:rsid w:val="009A7B8A"/>
    <w:rsid w:val="009B005C"/>
    <w:rsid w:val="009B0588"/>
    <w:rsid w:val="009B05CF"/>
    <w:rsid w:val="009B0C1D"/>
    <w:rsid w:val="009B1662"/>
    <w:rsid w:val="009B1D69"/>
    <w:rsid w:val="009B27B1"/>
    <w:rsid w:val="009B2DB1"/>
    <w:rsid w:val="009B3151"/>
    <w:rsid w:val="009B3D35"/>
    <w:rsid w:val="009B3D86"/>
    <w:rsid w:val="009B3F89"/>
    <w:rsid w:val="009B460B"/>
    <w:rsid w:val="009B4C86"/>
    <w:rsid w:val="009B528A"/>
    <w:rsid w:val="009B567D"/>
    <w:rsid w:val="009B651F"/>
    <w:rsid w:val="009B68CC"/>
    <w:rsid w:val="009C0B9A"/>
    <w:rsid w:val="009C1B3C"/>
    <w:rsid w:val="009C263B"/>
    <w:rsid w:val="009C2E03"/>
    <w:rsid w:val="009C332B"/>
    <w:rsid w:val="009C34A4"/>
    <w:rsid w:val="009C4CF0"/>
    <w:rsid w:val="009C50EA"/>
    <w:rsid w:val="009C5A61"/>
    <w:rsid w:val="009C69D9"/>
    <w:rsid w:val="009C7768"/>
    <w:rsid w:val="009C77D6"/>
    <w:rsid w:val="009C7FB1"/>
    <w:rsid w:val="009D1463"/>
    <w:rsid w:val="009D1A9E"/>
    <w:rsid w:val="009D1CCE"/>
    <w:rsid w:val="009D1E72"/>
    <w:rsid w:val="009D2525"/>
    <w:rsid w:val="009D2ADB"/>
    <w:rsid w:val="009D2F0A"/>
    <w:rsid w:val="009D59BE"/>
    <w:rsid w:val="009D6971"/>
    <w:rsid w:val="009D6D04"/>
    <w:rsid w:val="009D6F8D"/>
    <w:rsid w:val="009D7312"/>
    <w:rsid w:val="009E11A1"/>
    <w:rsid w:val="009E1B4D"/>
    <w:rsid w:val="009E222D"/>
    <w:rsid w:val="009E2826"/>
    <w:rsid w:val="009E2DFD"/>
    <w:rsid w:val="009E4F65"/>
    <w:rsid w:val="009E52A4"/>
    <w:rsid w:val="009E587F"/>
    <w:rsid w:val="009E59C4"/>
    <w:rsid w:val="009E6093"/>
    <w:rsid w:val="009E61E4"/>
    <w:rsid w:val="009E63D0"/>
    <w:rsid w:val="009E6729"/>
    <w:rsid w:val="009E7631"/>
    <w:rsid w:val="009E7A40"/>
    <w:rsid w:val="009E7E0F"/>
    <w:rsid w:val="009F019B"/>
    <w:rsid w:val="009F0837"/>
    <w:rsid w:val="009F122C"/>
    <w:rsid w:val="009F1E57"/>
    <w:rsid w:val="009F1EC7"/>
    <w:rsid w:val="009F2702"/>
    <w:rsid w:val="009F33D8"/>
    <w:rsid w:val="009F47E5"/>
    <w:rsid w:val="009F5657"/>
    <w:rsid w:val="009F6543"/>
    <w:rsid w:val="009F66FD"/>
    <w:rsid w:val="009F6BAB"/>
    <w:rsid w:val="009F6E98"/>
    <w:rsid w:val="009F7625"/>
    <w:rsid w:val="00A00304"/>
    <w:rsid w:val="00A0054A"/>
    <w:rsid w:val="00A007E5"/>
    <w:rsid w:val="00A011F9"/>
    <w:rsid w:val="00A015B6"/>
    <w:rsid w:val="00A01A04"/>
    <w:rsid w:val="00A01B7B"/>
    <w:rsid w:val="00A020C4"/>
    <w:rsid w:val="00A0242A"/>
    <w:rsid w:val="00A026E5"/>
    <w:rsid w:val="00A03992"/>
    <w:rsid w:val="00A03994"/>
    <w:rsid w:val="00A04636"/>
    <w:rsid w:val="00A0563E"/>
    <w:rsid w:val="00A059DE"/>
    <w:rsid w:val="00A07EDB"/>
    <w:rsid w:val="00A109A3"/>
    <w:rsid w:val="00A109ED"/>
    <w:rsid w:val="00A12586"/>
    <w:rsid w:val="00A1259C"/>
    <w:rsid w:val="00A12CD8"/>
    <w:rsid w:val="00A13073"/>
    <w:rsid w:val="00A137EB"/>
    <w:rsid w:val="00A1448B"/>
    <w:rsid w:val="00A14BBC"/>
    <w:rsid w:val="00A14CB4"/>
    <w:rsid w:val="00A14EDD"/>
    <w:rsid w:val="00A15043"/>
    <w:rsid w:val="00A16900"/>
    <w:rsid w:val="00A16AF3"/>
    <w:rsid w:val="00A204A7"/>
    <w:rsid w:val="00A207F5"/>
    <w:rsid w:val="00A20EE4"/>
    <w:rsid w:val="00A21453"/>
    <w:rsid w:val="00A227CE"/>
    <w:rsid w:val="00A231AA"/>
    <w:rsid w:val="00A233D1"/>
    <w:rsid w:val="00A23CD7"/>
    <w:rsid w:val="00A2451A"/>
    <w:rsid w:val="00A24C4D"/>
    <w:rsid w:val="00A2525D"/>
    <w:rsid w:val="00A252CD"/>
    <w:rsid w:val="00A2592B"/>
    <w:rsid w:val="00A26745"/>
    <w:rsid w:val="00A26EF2"/>
    <w:rsid w:val="00A26FF4"/>
    <w:rsid w:val="00A2721A"/>
    <w:rsid w:val="00A27356"/>
    <w:rsid w:val="00A27D77"/>
    <w:rsid w:val="00A27F70"/>
    <w:rsid w:val="00A3014F"/>
    <w:rsid w:val="00A30360"/>
    <w:rsid w:val="00A30963"/>
    <w:rsid w:val="00A30A77"/>
    <w:rsid w:val="00A319F6"/>
    <w:rsid w:val="00A33A5B"/>
    <w:rsid w:val="00A33B0D"/>
    <w:rsid w:val="00A33D0A"/>
    <w:rsid w:val="00A34300"/>
    <w:rsid w:val="00A34604"/>
    <w:rsid w:val="00A34663"/>
    <w:rsid w:val="00A359DE"/>
    <w:rsid w:val="00A362AF"/>
    <w:rsid w:val="00A362DF"/>
    <w:rsid w:val="00A37049"/>
    <w:rsid w:val="00A3712C"/>
    <w:rsid w:val="00A37234"/>
    <w:rsid w:val="00A42BBA"/>
    <w:rsid w:val="00A43005"/>
    <w:rsid w:val="00A442D7"/>
    <w:rsid w:val="00A44848"/>
    <w:rsid w:val="00A452B1"/>
    <w:rsid w:val="00A45909"/>
    <w:rsid w:val="00A46FEA"/>
    <w:rsid w:val="00A47379"/>
    <w:rsid w:val="00A473F7"/>
    <w:rsid w:val="00A5052D"/>
    <w:rsid w:val="00A51FBE"/>
    <w:rsid w:val="00A52E19"/>
    <w:rsid w:val="00A52EEE"/>
    <w:rsid w:val="00A52F9D"/>
    <w:rsid w:val="00A53CDD"/>
    <w:rsid w:val="00A54627"/>
    <w:rsid w:val="00A5492D"/>
    <w:rsid w:val="00A55022"/>
    <w:rsid w:val="00A55635"/>
    <w:rsid w:val="00A55E09"/>
    <w:rsid w:val="00A56133"/>
    <w:rsid w:val="00A5620A"/>
    <w:rsid w:val="00A56245"/>
    <w:rsid w:val="00A572D3"/>
    <w:rsid w:val="00A5774B"/>
    <w:rsid w:val="00A57BE7"/>
    <w:rsid w:val="00A60966"/>
    <w:rsid w:val="00A60AE5"/>
    <w:rsid w:val="00A6203B"/>
    <w:rsid w:val="00A62141"/>
    <w:rsid w:val="00A62344"/>
    <w:rsid w:val="00A62487"/>
    <w:rsid w:val="00A62E33"/>
    <w:rsid w:val="00A62F04"/>
    <w:rsid w:val="00A63F02"/>
    <w:rsid w:val="00A64933"/>
    <w:rsid w:val="00A65676"/>
    <w:rsid w:val="00A6647A"/>
    <w:rsid w:val="00A66815"/>
    <w:rsid w:val="00A66891"/>
    <w:rsid w:val="00A708EF"/>
    <w:rsid w:val="00A70990"/>
    <w:rsid w:val="00A70E06"/>
    <w:rsid w:val="00A71A99"/>
    <w:rsid w:val="00A71BE5"/>
    <w:rsid w:val="00A71E13"/>
    <w:rsid w:val="00A72503"/>
    <w:rsid w:val="00A7250E"/>
    <w:rsid w:val="00A72A4C"/>
    <w:rsid w:val="00A73C50"/>
    <w:rsid w:val="00A73E17"/>
    <w:rsid w:val="00A74031"/>
    <w:rsid w:val="00A74E87"/>
    <w:rsid w:val="00A7503C"/>
    <w:rsid w:val="00A75ACB"/>
    <w:rsid w:val="00A75B7E"/>
    <w:rsid w:val="00A75C57"/>
    <w:rsid w:val="00A7640D"/>
    <w:rsid w:val="00A76BBC"/>
    <w:rsid w:val="00A77826"/>
    <w:rsid w:val="00A77F62"/>
    <w:rsid w:val="00A80B4F"/>
    <w:rsid w:val="00A81854"/>
    <w:rsid w:val="00A81B37"/>
    <w:rsid w:val="00A81F85"/>
    <w:rsid w:val="00A84434"/>
    <w:rsid w:val="00A8533B"/>
    <w:rsid w:val="00A85EED"/>
    <w:rsid w:val="00A8649A"/>
    <w:rsid w:val="00A86E7B"/>
    <w:rsid w:val="00A876E3"/>
    <w:rsid w:val="00A9036E"/>
    <w:rsid w:val="00A903DA"/>
    <w:rsid w:val="00A9084D"/>
    <w:rsid w:val="00A91C03"/>
    <w:rsid w:val="00A9262A"/>
    <w:rsid w:val="00A9284B"/>
    <w:rsid w:val="00A92A33"/>
    <w:rsid w:val="00A92C11"/>
    <w:rsid w:val="00A92C6B"/>
    <w:rsid w:val="00A937DF"/>
    <w:rsid w:val="00A93863"/>
    <w:rsid w:val="00A93915"/>
    <w:rsid w:val="00A93CA2"/>
    <w:rsid w:val="00A94087"/>
    <w:rsid w:val="00A9433E"/>
    <w:rsid w:val="00A946F9"/>
    <w:rsid w:val="00A94F45"/>
    <w:rsid w:val="00A95C68"/>
    <w:rsid w:val="00A9616A"/>
    <w:rsid w:val="00A961A4"/>
    <w:rsid w:val="00A9630D"/>
    <w:rsid w:val="00A97305"/>
    <w:rsid w:val="00A9754C"/>
    <w:rsid w:val="00A978C4"/>
    <w:rsid w:val="00A9799F"/>
    <w:rsid w:val="00AA0CFA"/>
    <w:rsid w:val="00AA0DDA"/>
    <w:rsid w:val="00AA1424"/>
    <w:rsid w:val="00AA17B9"/>
    <w:rsid w:val="00AA3185"/>
    <w:rsid w:val="00AA42DC"/>
    <w:rsid w:val="00AA4EE0"/>
    <w:rsid w:val="00AA4FEC"/>
    <w:rsid w:val="00AA5AF4"/>
    <w:rsid w:val="00AA5C69"/>
    <w:rsid w:val="00AA672E"/>
    <w:rsid w:val="00AA6FB7"/>
    <w:rsid w:val="00AA7A44"/>
    <w:rsid w:val="00AB0455"/>
    <w:rsid w:val="00AB0EB4"/>
    <w:rsid w:val="00AB1D35"/>
    <w:rsid w:val="00AB1E26"/>
    <w:rsid w:val="00AB1F87"/>
    <w:rsid w:val="00AB2166"/>
    <w:rsid w:val="00AB2482"/>
    <w:rsid w:val="00AB2986"/>
    <w:rsid w:val="00AB2BCC"/>
    <w:rsid w:val="00AB326D"/>
    <w:rsid w:val="00AB32D6"/>
    <w:rsid w:val="00AB48BC"/>
    <w:rsid w:val="00AB5441"/>
    <w:rsid w:val="00AB573E"/>
    <w:rsid w:val="00AB5755"/>
    <w:rsid w:val="00AB5BAB"/>
    <w:rsid w:val="00AB5D54"/>
    <w:rsid w:val="00AB6471"/>
    <w:rsid w:val="00AB6860"/>
    <w:rsid w:val="00AB72BF"/>
    <w:rsid w:val="00AC00D8"/>
    <w:rsid w:val="00AC1D8B"/>
    <w:rsid w:val="00AC28F1"/>
    <w:rsid w:val="00AC2E5A"/>
    <w:rsid w:val="00AC31E8"/>
    <w:rsid w:val="00AC364C"/>
    <w:rsid w:val="00AC5085"/>
    <w:rsid w:val="00AC5BEC"/>
    <w:rsid w:val="00AC5EED"/>
    <w:rsid w:val="00AC5EF0"/>
    <w:rsid w:val="00AC5FD8"/>
    <w:rsid w:val="00AC6147"/>
    <w:rsid w:val="00AC680B"/>
    <w:rsid w:val="00AC68C3"/>
    <w:rsid w:val="00AC6CE4"/>
    <w:rsid w:val="00AC6F3D"/>
    <w:rsid w:val="00AC6F8E"/>
    <w:rsid w:val="00AC709C"/>
    <w:rsid w:val="00AC72A2"/>
    <w:rsid w:val="00AC7555"/>
    <w:rsid w:val="00AD0A8D"/>
    <w:rsid w:val="00AD11F0"/>
    <w:rsid w:val="00AD1D51"/>
    <w:rsid w:val="00AD2A25"/>
    <w:rsid w:val="00AD2BB2"/>
    <w:rsid w:val="00AD35EE"/>
    <w:rsid w:val="00AD36C8"/>
    <w:rsid w:val="00AD436B"/>
    <w:rsid w:val="00AD585E"/>
    <w:rsid w:val="00AD5B7D"/>
    <w:rsid w:val="00AD5D23"/>
    <w:rsid w:val="00AE09E7"/>
    <w:rsid w:val="00AE0A9E"/>
    <w:rsid w:val="00AE0B64"/>
    <w:rsid w:val="00AE1041"/>
    <w:rsid w:val="00AE14C5"/>
    <w:rsid w:val="00AE17A3"/>
    <w:rsid w:val="00AE1BBF"/>
    <w:rsid w:val="00AE26A1"/>
    <w:rsid w:val="00AE2F9A"/>
    <w:rsid w:val="00AE34EE"/>
    <w:rsid w:val="00AE364A"/>
    <w:rsid w:val="00AE37B3"/>
    <w:rsid w:val="00AE4507"/>
    <w:rsid w:val="00AE4C96"/>
    <w:rsid w:val="00AE6014"/>
    <w:rsid w:val="00AE76FB"/>
    <w:rsid w:val="00AE79AC"/>
    <w:rsid w:val="00AF1C65"/>
    <w:rsid w:val="00AF20B6"/>
    <w:rsid w:val="00AF2577"/>
    <w:rsid w:val="00AF3591"/>
    <w:rsid w:val="00AF3FC3"/>
    <w:rsid w:val="00AF4B8A"/>
    <w:rsid w:val="00AF5560"/>
    <w:rsid w:val="00AF7738"/>
    <w:rsid w:val="00AF7814"/>
    <w:rsid w:val="00AF79FA"/>
    <w:rsid w:val="00B00500"/>
    <w:rsid w:val="00B00D3E"/>
    <w:rsid w:val="00B00DD1"/>
    <w:rsid w:val="00B0205D"/>
    <w:rsid w:val="00B03307"/>
    <w:rsid w:val="00B03A9E"/>
    <w:rsid w:val="00B03BA4"/>
    <w:rsid w:val="00B03BDD"/>
    <w:rsid w:val="00B04B77"/>
    <w:rsid w:val="00B051FC"/>
    <w:rsid w:val="00B05F0C"/>
    <w:rsid w:val="00B063AE"/>
    <w:rsid w:val="00B06746"/>
    <w:rsid w:val="00B06F4A"/>
    <w:rsid w:val="00B07A3D"/>
    <w:rsid w:val="00B07B7C"/>
    <w:rsid w:val="00B10788"/>
    <w:rsid w:val="00B10D8F"/>
    <w:rsid w:val="00B11135"/>
    <w:rsid w:val="00B11CBC"/>
    <w:rsid w:val="00B12111"/>
    <w:rsid w:val="00B127BA"/>
    <w:rsid w:val="00B12C4D"/>
    <w:rsid w:val="00B1312D"/>
    <w:rsid w:val="00B13428"/>
    <w:rsid w:val="00B14881"/>
    <w:rsid w:val="00B14D22"/>
    <w:rsid w:val="00B151F4"/>
    <w:rsid w:val="00B1599C"/>
    <w:rsid w:val="00B159E6"/>
    <w:rsid w:val="00B159ED"/>
    <w:rsid w:val="00B15C62"/>
    <w:rsid w:val="00B16059"/>
    <w:rsid w:val="00B16705"/>
    <w:rsid w:val="00B17D38"/>
    <w:rsid w:val="00B20D1D"/>
    <w:rsid w:val="00B216A4"/>
    <w:rsid w:val="00B22549"/>
    <w:rsid w:val="00B238BC"/>
    <w:rsid w:val="00B240C0"/>
    <w:rsid w:val="00B24641"/>
    <w:rsid w:val="00B24A38"/>
    <w:rsid w:val="00B257D1"/>
    <w:rsid w:val="00B26947"/>
    <w:rsid w:val="00B307B6"/>
    <w:rsid w:val="00B30FAD"/>
    <w:rsid w:val="00B313DD"/>
    <w:rsid w:val="00B314F5"/>
    <w:rsid w:val="00B31673"/>
    <w:rsid w:val="00B32024"/>
    <w:rsid w:val="00B33A4C"/>
    <w:rsid w:val="00B346CD"/>
    <w:rsid w:val="00B347D7"/>
    <w:rsid w:val="00B356B6"/>
    <w:rsid w:val="00B35841"/>
    <w:rsid w:val="00B35929"/>
    <w:rsid w:val="00B360C7"/>
    <w:rsid w:val="00B3648F"/>
    <w:rsid w:val="00B365A6"/>
    <w:rsid w:val="00B375AD"/>
    <w:rsid w:val="00B37868"/>
    <w:rsid w:val="00B40065"/>
    <w:rsid w:val="00B404D0"/>
    <w:rsid w:val="00B41448"/>
    <w:rsid w:val="00B41C04"/>
    <w:rsid w:val="00B41D01"/>
    <w:rsid w:val="00B42D58"/>
    <w:rsid w:val="00B42DF1"/>
    <w:rsid w:val="00B434CC"/>
    <w:rsid w:val="00B43636"/>
    <w:rsid w:val="00B43C27"/>
    <w:rsid w:val="00B43E62"/>
    <w:rsid w:val="00B45309"/>
    <w:rsid w:val="00B454DB"/>
    <w:rsid w:val="00B45B20"/>
    <w:rsid w:val="00B464A6"/>
    <w:rsid w:val="00B46826"/>
    <w:rsid w:val="00B4723C"/>
    <w:rsid w:val="00B47EE7"/>
    <w:rsid w:val="00B504F7"/>
    <w:rsid w:val="00B51655"/>
    <w:rsid w:val="00B534F7"/>
    <w:rsid w:val="00B54675"/>
    <w:rsid w:val="00B551BB"/>
    <w:rsid w:val="00B55241"/>
    <w:rsid w:val="00B5555E"/>
    <w:rsid w:val="00B5581D"/>
    <w:rsid w:val="00B5619B"/>
    <w:rsid w:val="00B60183"/>
    <w:rsid w:val="00B608D0"/>
    <w:rsid w:val="00B60DF7"/>
    <w:rsid w:val="00B627A6"/>
    <w:rsid w:val="00B62A2F"/>
    <w:rsid w:val="00B630B8"/>
    <w:rsid w:val="00B63278"/>
    <w:rsid w:val="00B633FE"/>
    <w:rsid w:val="00B63E92"/>
    <w:rsid w:val="00B63F5B"/>
    <w:rsid w:val="00B64333"/>
    <w:rsid w:val="00B6524B"/>
    <w:rsid w:val="00B661D4"/>
    <w:rsid w:val="00B6644B"/>
    <w:rsid w:val="00B672D1"/>
    <w:rsid w:val="00B67CA1"/>
    <w:rsid w:val="00B70C67"/>
    <w:rsid w:val="00B7140B"/>
    <w:rsid w:val="00B71799"/>
    <w:rsid w:val="00B72A5D"/>
    <w:rsid w:val="00B72CCC"/>
    <w:rsid w:val="00B72CFB"/>
    <w:rsid w:val="00B7374F"/>
    <w:rsid w:val="00B73915"/>
    <w:rsid w:val="00B73C2B"/>
    <w:rsid w:val="00B73F17"/>
    <w:rsid w:val="00B749FA"/>
    <w:rsid w:val="00B755EE"/>
    <w:rsid w:val="00B75651"/>
    <w:rsid w:val="00B75DF7"/>
    <w:rsid w:val="00B75E92"/>
    <w:rsid w:val="00B75FE0"/>
    <w:rsid w:val="00B76246"/>
    <w:rsid w:val="00B8019A"/>
    <w:rsid w:val="00B803CB"/>
    <w:rsid w:val="00B82020"/>
    <w:rsid w:val="00B82BE6"/>
    <w:rsid w:val="00B83153"/>
    <w:rsid w:val="00B83EF0"/>
    <w:rsid w:val="00B84034"/>
    <w:rsid w:val="00B846A1"/>
    <w:rsid w:val="00B85509"/>
    <w:rsid w:val="00B85636"/>
    <w:rsid w:val="00B85CB6"/>
    <w:rsid w:val="00B86320"/>
    <w:rsid w:val="00B870D3"/>
    <w:rsid w:val="00B8733A"/>
    <w:rsid w:val="00B87D0C"/>
    <w:rsid w:val="00B87FD0"/>
    <w:rsid w:val="00B90BF6"/>
    <w:rsid w:val="00B9132F"/>
    <w:rsid w:val="00B91748"/>
    <w:rsid w:val="00B91AC1"/>
    <w:rsid w:val="00B91B71"/>
    <w:rsid w:val="00B925E8"/>
    <w:rsid w:val="00B92FF6"/>
    <w:rsid w:val="00B936CB"/>
    <w:rsid w:val="00B94A91"/>
    <w:rsid w:val="00B94D8F"/>
    <w:rsid w:val="00B95236"/>
    <w:rsid w:val="00B957B4"/>
    <w:rsid w:val="00B96455"/>
    <w:rsid w:val="00B967C7"/>
    <w:rsid w:val="00B96B57"/>
    <w:rsid w:val="00B97097"/>
    <w:rsid w:val="00B97334"/>
    <w:rsid w:val="00BA01E5"/>
    <w:rsid w:val="00BA0558"/>
    <w:rsid w:val="00BA1132"/>
    <w:rsid w:val="00BA1669"/>
    <w:rsid w:val="00BA370F"/>
    <w:rsid w:val="00BA3EE7"/>
    <w:rsid w:val="00BA41EC"/>
    <w:rsid w:val="00BA45A8"/>
    <w:rsid w:val="00BA5009"/>
    <w:rsid w:val="00BA52D4"/>
    <w:rsid w:val="00BA52EC"/>
    <w:rsid w:val="00BA5500"/>
    <w:rsid w:val="00BA61CB"/>
    <w:rsid w:val="00BA7159"/>
    <w:rsid w:val="00BA779F"/>
    <w:rsid w:val="00BB08A4"/>
    <w:rsid w:val="00BB0A16"/>
    <w:rsid w:val="00BB25EA"/>
    <w:rsid w:val="00BB2C4C"/>
    <w:rsid w:val="00BB2C82"/>
    <w:rsid w:val="00BB36D8"/>
    <w:rsid w:val="00BB3BFA"/>
    <w:rsid w:val="00BB3E3D"/>
    <w:rsid w:val="00BB44A7"/>
    <w:rsid w:val="00BB4BD1"/>
    <w:rsid w:val="00BB552A"/>
    <w:rsid w:val="00BB5F13"/>
    <w:rsid w:val="00BB5FB3"/>
    <w:rsid w:val="00BB5FE9"/>
    <w:rsid w:val="00BB60CA"/>
    <w:rsid w:val="00BB64B1"/>
    <w:rsid w:val="00BB65BA"/>
    <w:rsid w:val="00BB6621"/>
    <w:rsid w:val="00BB6C40"/>
    <w:rsid w:val="00BB72A9"/>
    <w:rsid w:val="00BB72C9"/>
    <w:rsid w:val="00BB7607"/>
    <w:rsid w:val="00BB7B6E"/>
    <w:rsid w:val="00BB7EBE"/>
    <w:rsid w:val="00BC10A8"/>
    <w:rsid w:val="00BC225E"/>
    <w:rsid w:val="00BC26E5"/>
    <w:rsid w:val="00BC2752"/>
    <w:rsid w:val="00BC27AB"/>
    <w:rsid w:val="00BC27EC"/>
    <w:rsid w:val="00BC2E29"/>
    <w:rsid w:val="00BC3B79"/>
    <w:rsid w:val="00BC4171"/>
    <w:rsid w:val="00BC48ED"/>
    <w:rsid w:val="00BC4CBB"/>
    <w:rsid w:val="00BC51D3"/>
    <w:rsid w:val="00BC56E3"/>
    <w:rsid w:val="00BC5B6C"/>
    <w:rsid w:val="00BC62BA"/>
    <w:rsid w:val="00BC663C"/>
    <w:rsid w:val="00BC7222"/>
    <w:rsid w:val="00BC741C"/>
    <w:rsid w:val="00BC781B"/>
    <w:rsid w:val="00BC792A"/>
    <w:rsid w:val="00BD07BB"/>
    <w:rsid w:val="00BD0927"/>
    <w:rsid w:val="00BD18CE"/>
    <w:rsid w:val="00BD1F54"/>
    <w:rsid w:val="00BD228A"/>
    <w:rsid w:val="00BD2A16"/>
    <w:rsid w:val="00BD2AFF"/>
    <w:rsid w:val="00BD2C46"/>
    <w:rsid w:val="00BD456B"/>
    <w:rsid w:val="00BD5620"/>
    <w:rsid w:val="00BD653D"/>
    <w:rsid w:val="00BD686A"/>
    <w:rsid w:val="00BD6C83"/>
    <w:rsid w:val="00BD715C"/>
    <w:rsid w:val="00BD76F7"/>
    <w:rsid w:val="00BD7724"/>
    <w:rsid w:val="00BD77D7"/>
    <w:rsid w:val="00BD78A6"/>
    <w:rsid w:val="00BD79F6"/>
    <w:rsid w:val="00BE02E4"/>
    <w:rsid w:val="00BE060A"/>
    <w:rsid w:val="00BE067D"/>
    <w:rsid w:val="00BE1855"/>
    <w:rsid w:val="00BE216A"/>
    <w:rsid w:val="00BE2D3B"/>
    <w:rsid w:val="00BE3116"/>
    <w:rsid w:val="00BE396A"/>
    <w:rsid w:val="00BE40C3"/>
    <w:rsid w:val="00BE419C"/>
    <w:rsid w:val="00BE43D1"/>
    <w:rsid w:val="00BE55D8"/>
    <w:rsid w:val="00BE5D3E"/>
    <w:rsid w:val="00BE7449"/>
    <w:rsid w:val="00BE7480"/>
    <w:rsid w:val="00BF027A"/>
    <w:rsid w:val="00BF0993"/>
    <w:rsid w:val="00BF0BF0"/>
    <w:rsid w:val="00BF1726"/>
    <w:rsid w:val="00BF21A5"/>
    <w:rsid w:val="00BF21DB"/>
    <w:rsid w:val="00BF3700"/>
    <w:rsid w:val="00BF3F38"/>
    <w:rsid w:val="00BF42AB"/>
    <w:rsid w:val="00BF4527"/>
    <w:rsid w:val="00BF4B1F"/>
    <w:rsid w:val="00BF51EE"/>
    <w:rsid w:val="00BF52BE"/>
    <w:rsid w:val="00BF6E9B"/>
    <w:rsid w:val="00C00183"/>
    <w:rsid w:val="00C008F4"/>
    <w:rsid w:val="00C00DE4"/>
    <w:rsid w:val="00C00EA4"/>
    <w:rsid w:val="00C01FCC"/>
    <w:rsid w:val="00C021D0"/>
    <w:rsid w:val="00C02C5F"/>
    <w:rsid w:val="00C02E89"/>
    <w:rsid w:val="00C03036"/>
    <w:rsid w:val="00C0307C"/>
    <w:rsid w:val="00C03139"/>
    <w:rsid w:val="00C031A6"/>
    <w:rsid w:val="00C04D57"/>
    <w:rsid w:val="00C04E5A"/>
    <w:rsid w:val="00C054CD"/>
    <w:rsid w:val="00C0560A"/>
    <w:rsid w:val="00C05953"/>
    <w:rsid w:val="00C05C3A"/>
    <w:rsid w:val="00C05D03"/>
    <w:rsid w:val="00C0615C"/>
    <w:rsid w:val="00C06418"/>
    <w:rsid w:val="00C067C0"/>
    <w:rsid w:val="00C0713D"/>
    <w:rsid w:val="00C071B0"/>
    <w:rsid w:val="00C0777A"/>
    <w:rsid w:val="00C07BFB"/>
    <w:rsid w:val="00C10D3C"/>
    <w:rsid w:val="00C11BD4"/>
    <w:rsid w:val="00C1294F"/>
    <w:rsid w:val="00C130AB"/>
    <w:rsid w:val="00C13EFD"/>
    <w:rsid w:val="00C1505D"/>
    <w:rsid w:val="00C15C9B"/>
    <w:rsid w:val="00C1705B"/>
    <w:rsid w:val="00C17744"/>
    <w:rsid w:val="00C17AF1"/>
    <w:rsid w:val="00C21B86"/>
    <w:rsid w:val="00C21CB9"/>
    <w:rsid w:val="00C22328"/>
    <w:rsid w:val="00C224E2"/>
    <w:rsid w:val="00C23A5D"/>
    <w:rsid w:val="00C23ACC"/>
    <w:rsid w:val="00C23C7E"/>
    <w:rsid w:val="00C24D1D"/>
    <w:rsid w:val="00C257C3"/>
    <w:rsid w:val="00C25EC8"/>
    <w:rsid w:val="00C25F71"/>
    <w:rsid w:val="00C26F1F"/>
    <w:rsid w:val="00C3018C"/>
    <w:rsid w:val="00C3131D"/>
    <w:rsid w:val="00C31DC3"/>
    <w:rsid w:val="00C3264D"/>
    <w:rsid w:val="00C32658"/>
    <w:rsid w:val="00C32D1D"/>
    <w:rsid w:val="00C332D5"/>
    <w:rsid w:val="00C34F63"/>
    <w:rsid w:val="00C35608"/>
    <w:rsid w:val="00C35A5E"/>
    <w:rsid w:val="00C3612D"/>
    <w:rsid w:val="00C36C35"/>
    <w:rsid w:val="00C36FA8"/>
    <w:rsid w:val="00C37AB4"/>
    <w:rsid w:val="00C37C4D"/>
    <w:rsid w:val="00C37F65"/>
    <w:rsid w:val="00C40334"/>
    <w:rsid w:val="00C40A1D"/>
    <w:rsid w:val="00C4133E"/>
    <w:rsid w:val="00C41BF8"/>
    <w:rsid w:val="00C41E8F"/>
    <w:rsid w:val="00C42823"/>
    <w:rsid w:val="00C4285A"/>
    <w:rsid w:val="00C42E90"/>
    <w:rsid w:val="00C43812"/>
    <w:rsid w:val="00C45116"/>
    <w:rsid w:val="00C458F7"/>
    <w:rsid w:val="00C4626B"/>
    <w:rsid w:val="00C47053"/>
    <w:rsid w:val="00C472C4"/>
    <w:rsid w:val="00C47C18"/>
    <w:rsid w:val="00C5017A"/>
    <w:rsid w:val="00C50FD3"/>
    <w:rsid w:val="00C510A9"/>
    <w:rsid w:val="00C51C86"/>
    <w:rsid w:val="00C51EDA"/>
    <w:rsid w:val="00C51FD7"/>
    <w:rsid w:val="00C5210C"/>
    <w:rsid w:val="00C52792"/>
    <w:rsid w:val="00C52FC5"/>
    <w:rsid w:val="00C54351"/>
    <w:rsid w:val="00C54442"/>
    <w:rsid w:val="00C55710"/>
    <w:rsid w:val="00C5678A"/>
    <w:rsid w:val="00C56BA9"/>
    <w:rsid w:val="00C60444"/>
    <w:rsid w:val="00C604FC"/>
    <w:rsid w:val="00C60912"/>
    <w:rsid w:val="00C60AF0"/>
    <w:rsid w:val="00C60FBA"/>
    <w:rsid w:val="00C60FD7"/>
    <w:rsid w:val="00C61143"/>
    <w:rsid w:val="00C61857"/>
    <w:rsid w:val="00C61CC2"/>
    <w:rsid w:val="00C63DC1"/>
    <w:rsid w:val="00C64331"/>
    <w:rsid w:val="00C650A0"/>
    <w:rsid w:val="00C651DA"/>
    <w:rsid w:val="00C65680"/>
    <w:rsid w:val="00C65EEF"/>
    <w:rsid w:val="00C666B5"/>
    <w:rsid w:val="00C66D27"/>
    <w:rsid w:val="00C6701C"/>
    <w:rsid w:val="00C674AB"/>
    <w:rsid w:val="00C70315"/>
    <w:rsid w:val="00C70AAD"/>
    <w:rsid w:val="00C710DF"/>
    <w:rsid w:val="00C7164D"/>
    <w:rsid w:val="00C71919"/>
    <w:rsid w:val="00C71A17"/>
    <w:rsid w:val="00C71AB0"/>
    <w:rsid w:val="00C71CE0"/>
    <w:rsid w:val="00C71D25"/>
    <w:rsid w:val="00C72038"/>
    <w:rsid w:val="00C7236E"/>
    <w:rsid w:val="00C7319C"/>
    <w:rsid w:val="00C732DA"/>
    <w:rsid w:val="00C7358A"/>
    <w:rsid w:val="00C73622"/>
    <w:rsid w:val="00C7375E"/>
    <w:rsid w:val="00C738D4"/>
    <w:rsid w:val="00C73CBD"/>
    <w:rsid w:val="00C742E6"/>
    <w:rsid w:val="00C74CF7"/>
    <w:rsid w:val="00C74E52"/>
    <w:rsid w:val="00C75261"/>
    <w:rsid w:val="00C76492"/>
    <w:rsid w:val="00C801E2"/>
    <w:rsid w:val="00C80858"/>
    <w:rsid w:val="00C80CB4"/>
    <w:rsid w:val="00C8230A"/>
    <w:rsid w:val="00C823B0"/>
    <w:rsid w:val="00C8257D"/>
    <w:rsid w:val="00C82918"/>
    <w:rsid w:val="00C82BAC"/>
    <w:rsid w:val="00C82D7F"/>
    <w:rsid w:val="00C83363"/>
    <w:rsid w:val="00C8419E"/>
    <w:rsid w:val="00C846A2"/>
    <w:rsid w:val="00C854DF"/>
    <w:rsid w:val="00C86A9D"/>
    <w:rsid w:val="00C87138"/>
    <w:rsid w:val="00C87AFE"/>
    <w:rsid w:val="00C87C54"/>
    <w:rsid w:val="00C9022A"/>
    <w:rsid w:val="00C90A2F"/>
    <w:rsid w:val="00C91125"/>
    <w:rsid w:val="00C91960"/>
    <w:rsid w:val="00C91B44"/>
    <w:rsid w:val="00C929F1"/>
    <w:rsid w:val="00C92B7B"/>
    <w:rsid w:val="00C92F33"/>
    <w:rsid w:val="00C9390B"/>
    <w:rsid w:val="00C93A78"/>
    <w:rsid w:val="00C94206"/>
    <w:rsid w:val="00C94358"/>
    <w:rsid w:val="00C951B1"/>
    <w:rsid w:val="00C95B93"/>
    <w:rsid w:val="00C96031"/>
    <w:rsid w:val="00C96C77"/>
    <w:rsid w:val="00C972DF"/>
    <w:rsid w:val="00C97631"/>
    <w:rsid w:val="00CA0FA1"/>
    <w:rsid w:val="00CA0FC1"/>
    <w:rsid w:val="00CA0FD5"/>
    <w:rsid w:val="00CA18DE"/>
    <w:rsid w:val="00CA1A53"/>
    <w:rsid w:val="00CA1BAA"/>
    <w:rsid w:val="00CA20A0"/>
    <w:rsid w:val="00CA401F"/>
    <w:rsid w:val="00CA4054"/>
    <w:rsid w:val="00CA448E"/>
    <w:rsid w:val="00CA5674"/>
    <w:rsid w:val="00CA582A"/>
    <w:rsid w:val="00CA5BAE"/>
    <w:rsid w:val="00CB012B"/>
    <w:rsid w:val="00CB0713"/>
    <w:rsid w:val="00CB0819"/>
    <w:rsid w:val="00CB1017"/>
    <w:rsid w:val="00CB108C"/>
    <w:rsid w:val="00CB130B"/>
    <w:rsid w:val="00CB138E"/>
    <w:rsid w:val="00CB1FBD"/>
    <w:rsid w:val="00CB208D"/>
    <w:rsid w:val="00CB216B"/>
    <w:rsid w:val="00CB21BD"/>
    <w:rsid w:val="00CB2524"/>
    <w:rsid w:val="00CB2644"/>
    <w:rsid w:val="00CB2B49"/>
    <w:rsid w:val="00CB2B9F"/>
    <w:rsid w:val="00CB3C7D"/>
    <w:rsid w:val="00CB3E57"/>
    <w:rsid w:val="00CB3FC9"/>
    <w:rsid w:val="00CB4183"/>
    <w:rsid w:val="00CB432F"/>
    <w:rsid w:val="00CB4961"/>
    <w:rsid w:val="00CB4C0A"/>
    <w:rsid w:val="00CB4C3C"/>
    <w:rsid w:val="00CB54E0"/>
    <w:rsid w:val="00CB64A2"/>
    <w:rsid w:val="00CC0294"/>
    <w:rsid w:val="00CC0569"/>
    <w:rsid w:val="00CC07D4"/>
    <w:rsid w:val="00CC0E3C"/>
    <w:rsid w:val="00CC11D9"/>
    <w:rsid w:val="00CC3155"/>
    <w:rsid w:val="00CC3177"/>
    <w:rsid w:val="00CC353A"/>
    <w:rsid w:val="00CC3E4B"/>
    <w:rsid w:val="00CC45EB"/>
    <w:rsid w:val="00CC4CD3"/>
    <w:rsid w:val="00CC56F6"/>
    <w:rsid w:val="00CC5AF1"/>
    <w:rsid w:val="00CC63F4"/>
    <w:rsid w:val="00CC6872"/>
    <w:rsid w:val="00CC6AA6"/>
    <w:rsid w:val="00CC6B73"/>
    <w:rsid w:val="00CC7262"/>
    <w:rsid w:val="00CC7378"/>
    <w:rsid w:val="00CC7774"/>
    <w:rsid w:val="00CC7C9A"/>
    <w:rsid w:val="00CD0AEA"/>
    <w:rsid w:val="00CD0C5E"/>
    <w:rsid w:val="00CD162E"/>
    <w:rsid w:val="00CD17ED"/>
    <w:rsid w:val="00CD1BDC"/>
    <w:rsid w:val="00CD230D"/>
    <w:rsid w:val="00CD244D"/>
    <w:rsid w:val="00CD2623"/>
    <w:rsid w:val="00CD2C48"/>
    <w:rsid w:val="00CD2C59"/>
    <w:rsid w:val="00CD2EAA"/>
    <w:rsid w:val="00CD301E"/>
    <w:rsid w:val="00CD3780"/>
    <w:rsid w:val="00CD3CA7"/>
    <w:rsid w:val="00CD3D3D"/>
    <w:rsid w:val="00CD4010"/>
    <w:rsid w:val="00CD49FD"/>
    <w:rsid w:val="00CD4D15"/>
    <w:rsid w:val="00CD56EF"/>
    <w:rsid w:val="00CD653D"/>
    <w:rsid w:val="00CD6957"/>
    <w:rsid w:val="00CD6B25"/>
    <w:rsid w:val="00CD7AF1"/>
    <w:rsid w:val="00CE0346"/>
    <w:rsid w:val="00CE0589"/>
    <w:rsid w:val="00CE0AAD"/>
    <w:rsid w:val="00CE0DA4"/>
    <w:rsid w:val="00CE12DE"/>
    <w:rsid w:val="00CE1E6B"/>
    <w:rsid w:val="00CE2CB2"/>
    <w:rsid w:val="00CE2E8C"/>
    <w:rsid w:val="00CE32B7"/>
    <w:rsid w:val="00CE3310"/>
    <w:rsid w:val="00CE3326"/>
    <w:rsid w:val="00CE3859"/>
    <w:rsid w:val="00CE3ABE"/>
    <w:rsid w:val="00CE40BB"/>
    <w:rsid w:val="00CE418A"/>
    <w:rsid w:val="00CE4366"/>
    <w:rsid w:val="00CE4A9C"/>
    <w:rsid w:val="00CE5E89"/>
    <w:rsid w:val="00CE60FF"/>
    <w:rsid w:val="00CE6788"/>
    <w:rsid w:val="00CE75D9"/>
    <w:rsid w:val="00CE7B6E"/>
    <w:rsid w:val="00CF0350"/>
    <w:rsid w:val="00CF10BB"/>
    <w:rsid w:val="00CF1111"/>
    <w:rsid w:val="00CF18BC"/>
    <w:rsid w:val="00CF1A81"/>
    <w:rsid w:val="00CF1EFD"/>
    <w:rsid w:val="00CF1FCE"/>
    <w:rsid w:val="00CF2152"/>
    <w:rsid w:val="00CF2D05"/>
    <w:rsid w:val="00CF3D07"/>
    <w:rsid w:val="00CF3E77"/>
    <w:rsid w:val="00CF4024"/>
    <w:rsid w:val="00CF4034"/>
    <w:rsid w:val="00CF49CB"/>
    <w:rsid w:val="00CF5AA7"/>
    <w:rsid w:val="00CF604E"/>
    <w:rsid w:val="00CF6B3E"/>
    <w:rsid w:val="00CF758B"/>
    <w:rsid w:val="00D00597"/>
    <w:rsid w:val="00D0127B"/>
    <w:rsid w:val="00D01F3C"/>
    <w:rsid w:val="00D02492"/>
    <w:rsid w:val="00D024DF"/>
    <w:rsid w:val="00D02A8F"/>
    <w:rsid w:val="00D02D68"/>
    <w:rsid w:val="00D05098"/>
    <w:rsid w:val="00D05286"/>
    <w:rsid w:val="00D054AF"/>
    <w:rsid w:val="00D05F1B"/>
    <w:rsid w:val="00D06E8B"/>
    <w:rsid w:val="00D075B7"/>
    <w:rsid w:val="00D07C10"/>
    <w:rsid w:val="00D110A8"/>
    <w:rsid w:val="00D12EE4"/>
    <w:rsid w:val="00D13C5E"/>
    <w:rsid w:val="00D1441B"/>
    <w:rsid w:val="00D1503B"/>
    <w:rsid w:val="00D153A7"/>
    <w:rsid w:val="00D17238"/>
    <w:rsid w:val="00D172D6"/>
    <w:rsid w:val="00D205C9"/>
    <w:rsid w:val="00D20987"/>
    <w:rsid w:val="00D20B00"/>
    <w:rsid w:val="00D216A9"/>
    <w:rsid w:val="00D22966"/>
    <w:rsid w:val="00D22B1E"/>
    <w:rsid w:val="00D22F49"/>
    <w:rsid w:val="00D23365"/>
    <w:rsid w:val="00D244DC"/>
    <w:rsid w:val="00D24571"/>
    <w:rsid w:val="00D247C2"/>
    <w:rsid w:val="00D248D6"/>
    <w:rsid w:val="00D24CF6"/>
    <w:rsid w:val="00D250FD"/>
    <w:rsid w:val="00D26D56"/>
    <w:rsid w:val="00D27BF8"/>
    <w:rsid w:val="00D3147B"/>
    <w:rsid w:val="00D31646"/>
    <w:rsid w:val="00D31CF5"/>
    <w:rsid w:val="00D32209"/>
    <w:rsid w:val="00D324D7"/>
    <w:rsid w:val="00D33304"/>
    <w:rsid w:val="00D33C30"/>
    <w:rsid w:val="00D344AE"/>
    <w:rsid w:val="00D346FD"/>
    <w:rsid w:val="00D35407"/>
    <w:rsid w:val="00D369AF"/>
    <w:rsid w:val="00D418DD"/>
    <w:rsid w:val="00D4194E"/>
    <w:rsid w:val="00D424A1"/>
    <w:rsid w:val="00D433E3"/>
    <w:rsid w:val="00D43E38"/>
    <w:rsid w:val="00D44625"/>
    <w:rsid w:val="00D44F8B"/>
    <w:rsid w:val="00D45076"/>
    <w:rsid w:val="00D45255"/>
    <w:rsid w:val="00D46DDC"/>
    <w:rsid w:val="00D475EB"/>
    <w:rsid w:val="00D47814"/>
    <w:rsid w:val="00D501C7"/>
    <w:rsid w:val="00D502DD"/>
    <w:rsid w:val="00D51C62"/>
    <w:rsid w:val="00D520ED"/>
    <w:rsid w:val="00D52275"/>
    <w:rsid w:val="00D5341B"/>
    <w:rsid w:val="00D542C0"/>
    <w:rsid w:val="00D5473C"/>
    <w:rsid w:val="00D54D04"/>
    <w:rsid w:val="00D569B8"/>
    <w:rsid w:val="00D5735E"/>
    <w:rsid w:val="00D57465"/>
    <w:rsid w:val="00D57868"/>
    <w:rsid w:val="00D61EE6"/>
    <w:rsid w:val="00D61F7F"/>
    <w:rsid w:val="00D62E92"/>
    <w:rsid w:val="00D64090"/>
    <w:rsid w:val="00D64108"/>
    <w:rsid w:val="00D642BE"/>
    <w:rsid w:val="00D64C4B"/>
    <w:rsid w:val="00D64CBE"/>
    <w:rsid w:val="00D64FB0"/>
    <w:rsid w:val="00D65086"/>
    <w:rsid w:val="00D65DD0"/>
    <w:rsid w:val="00D663EB"/>
    <w:rsid w:val="00D66490"/>
    <w:rsid w:val="00D66E27"/>
    <w:rsid w:val="00D70525"/>
    <w:rsid w:val="00D70D1C"/>
    <w:rsid w:val="00D70DAE"/>
    <w:rsid w:val="00D71FC7"/>
    <w:rsid w:val="00D72120"/>
    <w:rsid w:val="00D72196"/>
    <w:rsid w:val="00D72BC2"/>
    <w:rsid w:val="00D72DF8"/>
    <w:rsid w:val="00D72F7F"/>
    <w:rsid w:val="00D731AB"/>
    <w:rsid w:val="00D7495E"/>
    <w:rsid w:val="00D74D76"/>
    <w:rsid w:val="00D75837"/>
    <w:rsid w:val="00D75D8E"/>
    <w:rsid w:val="00D76398"/>
    <w:rsid w:val="00D7649F"/>
    <w:rsid w:val="00D765A2"/>
    <w:rsid w:val="00D767FF"/>
    <w:rsid w:val="00D77037"/>
    <w:rsid w:val="00D774F5"/>
    <w:rsid w:val="00D77E53"/>
    <w:rsid w:val="00D8087F"/>
    <w:rsid w:val="00D80D4D"/>
    <w:rsid w:val="00D8155D"/>
    <w:rsid w:val="00D819EB"/>
    <w:rsid w:val="00D825A5"/>
    <w:rsid w:val="00D82976"/>
    <w:rsid w:val="00D83E1B"/>
    <w:rsid w:val="00D8472C"/>
    <w:rsid w:val="00D857FE"/>
    <w:rsid w:val="00D85A02"/>
    <w:rsid w:val="00D85B90"/>
    <w:rsid w:val="00D8654B"/>
    <w:rsid w:val="00D86709"/>
    <w:rsid w:val="00D873B9"/>
    <w:rsid w:val="00D900F7"/>
    <w:rsid w:val="00D904FA"/>
    <w:rsid w:val="00D90CD1"/>
    <w:rsid w:val="00D91641"/>
    <w:rsid w:val="00D91EEC"/>
    <w:rsid w:val="00D92E53"/>
    <w:rsid w:val="00D93758"/>
    <w:rsid w:val="00D938D2"/>
    <w:rsid w:val="00D93B71"/>
    <w:rsid w:val="00D94320"/>
    <w:rsid w:val="00D94872"/>
    <w:rsid w:val="00D96323"/>
    <w:rsid w:val="00D96A32"/>
    <w:rsid w:val="00D96E31"/>
    <w:rsid w:val="00D971C7"/>
    <w:rsid w:val="00D97324"/>
    <w:rsid w:val="00D97C40"/>
    <w:rsid w:val="00DA03EC"/>
    <w:rsid w:val="00DA0492"/>
    <w:rsid w:val="00DA0AAB"/>
    <w:rsid w:val="00DA0C3B"/>
    <w:rsid w:val="00DA1278"/>
    <w:rsid w:val="00DA18E0"/>
    <w:rsid w:val="00DA30EE"/>
    <w:rsid w:val="00DA3805"/>
    <w:rsid w:val="00DA3AFD"/>
    <w:rsid w:val="00DA3DE4"/>
    <w:rsid w:val="00DA4764"/>
    <w:rsid w:val="00DA483B"/>
    <w:rsid w:val="00DA60EC"/>
    <w:rsid w:val="00DA78D9"/>
    <w:rsid w:val="00DA7905"/>
    <w:rsid w:val="00DA793C"/>
    <w:rsid w:val="00DA7AF2"/>
    <w:rsid w:val="00DA7CF8"/>
    <w:rsid w:val="00DB0CBC"/>
    <w:rsid w:val="00DB3073"/>
    <w:rsid w:val="00DB3839"/>
    <w:rsid w:val="00DB51E7"/>
    <w:rsid w:val="00DB54BE"/>
    <w:rsid w:val="00DB5600"/>
    <w:rsid w:val="00DB565C"/>
    <w:rsid w:val="00DB70B3"/>
    <w:rsid w:val="00DB70F7"/>
    <w:rsid w:val="00DB7CBB"/>
    <w:rsid w:val="00DC08AB"/>
    <w:rsid w:val="00DC1B0A"/>
    <w:rsid w:val="00DC1CB7"/>
    <w:rsid w:val="00DC2766"/>
    <w:rsid w:val="00DC2DF7"/>
    <w:rsid w:val="00DC2F2E"/>
    <w:rsid w:val="00DC3F96"/>
    <w:rsid w:val="00DC5944"/>
    <w:rsid w:val="00DC65AF"/>
    <w:rsid w:val="00DC6802"/>
    <w:rsid w:val="00DC6967"/>
    <w:rsid w:val="00DC69AB"/>
    <w:rsid w:val="00DC6F8B"/>
    <w:rsid w:val="00DD01B6"/>
    <w:rsid w:val="00DD053C"/>
    <w:rsid w:val="00DD0835"/>
    <w:rsid w:val="00DD0FB2"/>
    <w:rsid w:val="00DD176C"/>
    <w:rsid w:val="00DD1ABA"/>
    <w:rsid w:val="00DD2713"/>
    <w:rsid w:val="00DD2E37"/>
    <w:rsid w:val="00DD3560"/>
    <w:rsid w:val="00DD4371"/>
    <w:rsid w:val="00DD441A"/>
    <w:rsid w:val="00DD4971"/>
    <w:rsid w:val="00DD4D89"/>
    <w:rsid w:val="00DD658E"/>
    <w:rsid w:val="00DD7142"/>
    <w:rsid w:val="00DE009C"/>
    <w:rsid w:val="00DE0355"/>
    <w:rsid w:val="00DE0964"/>
    <w:rsid w:val="00DE18F4"/>
    <w:rsid w:val="00DE1C9C"/>
    <w:rsid w:val="00DE1E77"/>
    <w:rsid w:val="00DE3CFD"/>
    <w:rsid w:val="00DE4018"/>
    <w:rsid w:val="00DE47BE"/>
    <w:rsid w:val="00DE4A72"/>
    <w:rsid w:val="00DE4D9C"/>
    <w:rsid w:val="00DE5170"/>
    <w:rsid w:val="00DE575B"/>
    <w:rsid w:val="00DE5F6B"/>
    <w:rsid w:val="00DE614D"/>
    <w:rsid w:val="00DE73E9"/>
    <w:rsid w:val="00DE79DF"/>
    <w:rsid w:val="00DE7B43"/>
    <w:rsid w:val="00DE7C5A"/>
    <w:rsid w:val="00DF002A"/>
    <w:rsid w:val="00DF008E"/>
    <w:rsid w:val="00DF03E1"/>
    <w:rsid w:val="00DF0805"/>
    <w:rsid w:val="00DF0AAD"/>
    <w:rsid w:val="00DF1390"/>
    <w:rsid w:val="00DF18BA"/>
    <w:rsid w:val="00DF255E"/>
    <w:rsid w:val="00DF2923"/>
    <w:rsid w:val="00DF34C4"/>
    <w:rsid w:val="00DF3B66"/>
    <w:rsid w:val="00DF3D94"/>
    <w:rsid w:val="00DF3F07"/>
    <w:rsid w:val="00DF4D42"/>
    <w:rsid w:val="00DF57D6"/>
    <w:rsid w:val="00DF671B"/>
    <w:rsid w:val="00DF67AF"/>
    <w:rsid w:val="00DF6850"/>
    <w:rsid w:val="00DF7B6A"/>
    <w:rsid w:val="00DF7CB9"/>
    <w:rsid w:val="00E006CA"/>
    <w:rsid w:val="00E00A80"/>
    <w:rsid w:val="00E00D5C"/>
    <w:rsid w:val="00E0172F"/>
    <w:rsid w:val="00E01A87"/>
    <w:rsid w:val="00E01AB7"/>
    <w:rsid w:val="00E01E92"/>
    <w:rsid w:val="00E02546"/>
    <w:rsid w:val="00E027FA"/>
    <w:rsid w:val="00E02BE3"/>
    <w:rsid w:val="00E02FBF"/>
    <w:rsid w:val="00E038A9"/>
    <w:rsid w:val="00E03A9A"/>
    <w:rsid w:val="00E03EC9"/>
    <w:rsid w:val="00E043CC"/>
    <w:rsid w:val="00E04449"/>
    <w:rsid w:val="00E04FBA"/>
    <w:rsid w:val="00E05EA5"/>
    <w:rsid w:val="00E07538"/>
    <w:rsid w:val="00E07611"/>
    <w:rsid w:val="00E07652"/>
    <w:rsid w:val="00E0793D"/>
    <w:rsid w:val="00E07EA8"/>
    <w:rsid w:val="00E07F90"/>
    <w:rsid w:val="00E104C8"/>
    <w:rsid w:val="00E1173A"/>
    <w:rsid w:val="00E11AAB"/>
    <w:rsid w:val="00E11C76"/>
    <w:rsid w:val="00E11CF1"/>
    <w:rsid w:val="00E11DD1"/>
    <w:rsid w:val="00E12A45"/>
    <w:rsid w:val="00E13FEC"/>
    <w:rsid w:val="00E14B69"/>
    <w:rsid w:val="00E14DEB"/>
    <w:rsid w:val="00E157C0"/>
    <w:rsid w:val="00E164B7"/>
    <w:rsid w:val="00E168C3"/>
    <w:rsid w:val="00E16FE7"/>
    <w:rsid w:val="00E17603"/>
    <w:rsid w:val="00E17953"/>
    <w:rsid w:val="00E179B3"/>
    <w:rsid w:val="00E202C9"/>
    <w:rsid w:val="00E203A5"/>
    <w:rsid w:val="00E20B8C"/>
    <w:rsid w:val="00E21523"/>
    <w:rsid w:val="00E215B2"/>
    <w:rsid w:val="00E22462"/>
    <w:rsid w:val="00E227F1"/>
    <w:rsid w:val="00E2346F"/>
    <w:rsid w:val="00E242AC"/>
    <w:rsid w:val="00E24544"/>
    <w:rsid w:val="00E246E3"/>
    <w:rsid w:val="00E254CF"/>
    <w:rsid w:val="00E25AFA"/>
    <w:rsid w:val="00E25F0E"/>
    <w:rsid w:val="00E27693"/>
    <w:rsid w:val="00E30CA3"/>
    <w:rsid w:val="00E313A7"/>
    <w:rsid w:val="00E31A08"/>
    <w:rsid w:val="00E32319"/>
    <w:rsid w:val="00E3274D"/>
    <w:rsid w:val="00E337D0"/>
    <w:rsid w:val="00E34319"/>
    <w:rsid w:val="00E3433F"/>
    <w:rsid w:val="00E347BA"/>
    <w:rsid w:val="00E34ACB"/>
    <w:rsid w:val="00E35419"/>
    <w:rsid w:val="00E35EEC"/>
    <w:rsid w:val="00E3741D"/>
    <w:rsid w:val="00E37533"/>
    <w:rsid w:val="00E37893"/>
    <w:rsid w:val="00E37DE0"/>
    <w:rsid w:val="00E37EEF"/>
    <w:rsid w:val="00E40246"/>
    <w:rsid w:val="00E411FA"/>
    <w:rsid w:val="00E41F5B"/>
    <w:rsid w:val="00E4224E"/>
    <w:rsid w:val="00E4282B"/>
    <w:rsid w:val="00E43565"/>
    <w:rsid w:val="00E43E0B"/>
    <w:rsid w:val="00E43FD8"/>
    <w:rsid w:val="00E43FF6"/>
    <w:rsid w:val="00E441BE"/>
    <w:rsid w:val="00E44650"/>
    <w:rsid w:val="00E44B16"/>
    <w:rsid w:val="00E4563E"/>
    <w:rsid w:val="00E45750"/>
    <w:rsid w:val="00E4616C"/>
    <w:rsid w:val="00E462C1"/>
    <w:rsid w:val="00E4630E"/>
    <w:rsid w:val="00E46A7D"/>
    <w:rsid w:val="00E47C27"/>
    <w:rsid w:val="00E51C3D"/>
    <w:rsid w:val="00E51D3C"/>
    <w:rsid w:val="00E51E66"/>
    <w:rsid w:val="00E51EC2"/>
    <w:rsid w:val="00E5223A"/>
    <w:rsid w:val="00E52512"/>
    <w:rsid w:val="00E52DB5"/>
    <w:rsid w:val="00E530F9"/>
    <w:rsid w:val="00E5330C"/>
    <w:rsid w:val="00E53B7B"/>
    <w:rsid w:val="00E5404C"/>
    <w:rsid w:val="00E54EDB"/>
    <w:rsid w:val="00E5526D"/>
    <w:rsid w:val="00E557C0"/>
    <w:rsid w:val="00E55B0E"/>
    <w:rsid w:val="00E55EBA"/>
    <w:rsid w:val="00E5632B"/>
    <w:rsid w:val="00E56439"/>
    <w:rsid w:val="00E56D40"/>
    <w:rsid w:val="00E57408"/>
    <w:rsid w:val="00E575C3"/>
    <w:rsid w:val="00E57819"/>
    <w:rsid w:val="00E57A35"/>
    <w:rsid w:val="00E57C82"/>
    <w:rsid w:val="00E57EBD"/>
    <w:rsid w:val="00E60096"/>
    <w:rsid w:val="00E617EC"/>
    <w:rsid w:val="00E618FC"/>
    <w:rsid w:val="00E61A2D"/>
    <w:rsid w:val="00E6247E"/>
    <w:rsid w:val="00E628E2"/>
    <w:rsid w:val="00E62E32"/>
    <w:rsid w:val="00E63037"/>
    <w:rsid w:val="00E6325F"/>
    <w:rsid w:val="00E63CCE"/>
    <w:rsid w:val="00E6420D"/>
    <w:rsid w:val="00E64398"/>
    <w:rsid w:val="00E64D9E"/>
    <w:rsid w:val="00E65F08"/>
    <w:rsid w:val="00E66D2D"/>
    <w:rsid w:val="00E672ED"/>
    <w:rsid w:val="00E6740E"/>
    <w:rsid w:val="00E67E16"/>
    <w:rsid w:val="00E70A43"/>
    <w:rsid w:val="00E7153F"/>
    <w:rsid w:val="00E720DA"/>
    <w:rsid w:val="00E720F6"/>
    <w:rsid w:val="00E7225B"/>
    <w:rsid w:val="00E7295C"/>
    <w:rsid w:val="00E72C7E"/>
    <w:rsid w:val="00E74211"/>
    <w:rsid w:val="00E74AF1"/>
    <w:rsid w:val="00E750A1"/>
    <w:rsid w:val="00E755EA"/>
    <w:rsid w:val="00E76BC4"/>
    <w:rsid w:val="00E76C34"/>
    <w:rsid w:val="00E77B1F"/>
    <w:rsid w:val="00E77EA8"/>
    <w:rsid w:val="00E80A7B"/>
    <w:rsid w:val="00E81747"/>
    <w:rsid w:val="00E82263"/>
    <w:rsid w:val="00E8315E"/>
    <w:rsid w:val="00E836C2"/>
    <w:rsid w:val="00E83AD4"/>
    <w:rsid w:val="00E8410D"/>
    <w:rsid w:val="00E846E9"/>
    <w:rsid w:val="00E847E1"/>
    <w:rsid w:val="00E84C44"/>
    <w:rsid w:val="00E85001"/>
    <w:rsid w:val="00E8505D"/>
    <w:rsid w:val="00E85235"/>
    <w:rsid w:val="00E872AA"/>
    <w:rsid w:val="00E872BD"/>
    <w:rsid w:val="00E874FF"/>
    <w:rsid w:val="00E875F9"/>
    <w:rsid w:val="00E879F2"/>
    <w:rsid w:val="00E908DB"/>
    <w:rsid w:val="00E90BF7"/>
    <w:rsid w:val="00E91200"/>
    <w:rsid w:val="00E91A6F"/>
    <w:rsid w:val="00E91E5E"/>
    <w:rsid w:val="00E925F9"/>
    <w:rsid w:val="00E93649"/>
    <w:rsid w:val="00E93673"/>
    <w:rsid w:val="00E9511B"/>
    <w:rsid w:val="00E95C1B"/>
    <w:rsid w:val="00E95E7C"/>
    <w:rsid w:val="00E9651A"/>
    <w:rsid w:val="00E972DC"/>
    <w:rsid w:val="00E9791C"/>
    <w:rsid w:val="00E97D9F"/>
    <w:rsid w:val="00EA11D3"/>
    <w:rsid w:val="00EA178A"/>
    <w:rsid w:val="00EA17C0"/>
    <w:rsid w:val="00EA187C"/>
    <w:rsid w:val="00EA24BA"/>
    <w:rsid w:val="00EA2545"/>
    <w:rsid w:val="00EA2D22"/>
    <w:rsid w:val="00EA32FB"/>
    <w:rsid w:val="00EA33EA"/>
    <w:rsid w:val="00EA3C4E"/>
    <w:rsid w:val="00EA3CC1"/>
    <w:rsid w:val="00EA4487"/>
    <w:rsid w:val="00EA558C"/>
    <w:rsid w:val="00EA6091"/>
    <w:rsid w:val="00EA622A"/>
    <w:rsid w:val="00EA79B6"/>
    <w:rsid w:val="00EA79CF"/>
    <w:rsid w:val="00EB0023"/>
    <w:rsid w:val="00EB072F"/>
    <w:rsid w:val="00EB1126"/>
    <w:rsid w:val="00EB1532"/>
    <w:rsid w:val="00EB2B08"/>
    <w:rsid w:val="00EB2C0C"/>
    <w:rsid w:val="00EB3665"/>
    <w:rsid w:val="00EB4BA5"/>
    <w:rsid w:val="00EB4CDC"/>
    <w:rsid w:val="00EB52AE"/>
    <w:rsid w:val="00EB5A77"/>
    <w:rsid w:val="00EB681A"/>
    <w:rsid w:val="00EB6A2A"/>
    <w:rsid w:val="00EB6C81"/>
    <w:rsid w:val="00EC0D77"/>
    <w:rsid w:val="00EC19E4"/>
    <w:rsid w:val="00EC3270"/>
    <w:rsid w:val="00EC3527"/>
    <w:rsid w:val="00EC3B2E"/>
    <w:rsid w:val="00EC4437"/>
    <w:rsid w:val="00EC4888"/>
    <w:rsid w:val="00EC4A5A"/>
    <w:rsid w:val="00EC507D"/>
    <w:rsid w:val="00EC57EC"/>
    <w:rsid w:val="00EC57FC"/>
    <w:rsid w:val="00EC609C"/>
    <w:rsid w:val="00EC664B"/>
    <w:rsid w:val="00EC6F72"/>
    <w:rsid w:val="00EC7A48"/>
    <w:rsid w:val="00ED00DE"/>
    <w:rsid w:val="00ED154B"/>
    <w:rsid w:val="00ED2C09"/>
    <w:rsid w:val="00ED2C16"/>
    <w:rsid w:val="00ED2E52"/>
    <w:rsid w:val="00ED331A"/>
    <w:rsid w:val="00ED344F"/>
    <w:rsid w:val="00ED3468"/>
    <w:rsid w:val="00ED4C35"/>
    <w:rsid w:val="00ED4E22"/>
    <w:rsid w:val="00ED52CA"/>
    <w:rsid w:val="00ED65D4"/>
    <w:rsid w:val="00ED6E3B"/>
    <w:rsid w:val="00ED6FF1"/>
    <w:rsid w:val="00ED7257"/>
    <w:rsid w:val="00EE0083"/>
    <w:rsid w:val="00EE1D6B"/>
    <w:rsid w:val="00EE21C4"/>
    <w:rsid w:val="00EE26E3"/>
    <w:rsid w:val="00EE2880"/>
    <w:rsid w:val="00EE35A1"/>
    <w:rsid w:val="00EE3ABB"/>
    <w:rsid w:val="00EE3C95"/>
    <w:rsid w:val="00EE3CB2"/>
    <w:rsid w:val="00EE432F"/>
    <w:rsid w:val="00EE4C46"/>
    <w:rsid w:val="00EE66CA"/>
    <w:rsid w:val="00EE71D7"/>
    <w:rsid w:val="00EE7744"/>
    <w:rsid w:val="00EE7C19"/>
    <w:rsid w:val="00EE7D44"/>
    <w:rsid w:val="00EE7FDA"/>
    <w:rsid w:val="00EF0159"/>
    <w:rsid w:val="00EF1044"/>
    <w:rsid w:val="00EF11DC"/>
    <w:rsid w:val="00EF14C2"/>
    <w:rsid w:val="00EF1747"/>
    <w:rsid w:val="00EF1A08"/>
    <w:rsid w:val="00EF29F6"/>
    <w:rsid w:val="00EF2AC4"/>
    <w:rsid w:val="00EF37B0"/>
    <w:rsid w:val="00EF3865"/>
    <w:rsid w:val="00EF3976"/>
    <w:rsid w:val="00EF3B97"/>
    <w:rsid w:val="00EF4B83"/>
    <w:rsid w:val="00EF57DE"/>
    <w:rsid w:val="00EF64F0"/>
    <w:rsid w:val="00EF7517"/>
    <w:rsid w:val="00EF7539"/>
    <w:rsid w:val="00EF76EC"/>
    <w:rsid w:val="00EF7916"/>
    <w:rsid w:val="00EF7E59"/>
    <w:rsid w:val="00F004AB"/>
    <w:rsid w:val="00F007EA"/>
    <w:rsid w:val="00F008D9"/>
    <w:rsid w:val="00F01737"/>
    <w:rsid w:val="00F018EF"/>
    <w:rsid w:val="00F01E3A"/>
    <w:rsid w:val="00F021B7"/>
    <w:rsid w:val="00F0221E"/>
    <w:rsid w:val="00F046D1"/>
    <w:rsid w:val="00F0479B"/>
    <w:rsid w:val="00F047B4"/>
    <w:rsid w:val="00F04A50"/>
    <w:rsid w:val="00F06024"/>
    <w:rsid w:val="00F06578"/>
    <w:rsid w:val="00F06AD7"/>
    <w:rsid w:val="00F0701C"/>
    <w:rsid w:val="00F071B0"/>
    <w:rsid w:val="00F07615"/>
    <w:rsid w:val="00F07BCF"/>
    <w:rsid w:val="00F109C8"/>
    <w:rsid w:val="00F10C3F"/>
    <w:rsid w:val="00F11345"/>
    <w:rsid w:val="00F11579"/>
    <w:rsid w:val="00F115C8"/>
    <w:rsid w:val="00F1193C"/>
    <w:rsid w:val="00F11BDB"/>
    <w:rsid w:val="00F124F1"/>
    <w:rsid w:val="00F1284E"/>
    <w:rsid w:val="00F131C5"/>
    <w:rsid w:val="00F13BBF"/>
    <w:rsid w:val="00F15580"/>
    <w:rsid w:val="00F15B98"/>
    <w:rsid w:val="00F15CB5"/>
    <w:rsid w:val="00F1619D"/>
    <w:rsid w:val="00F16494"/>
    <w:rsid w:val="00F165E6"/>
    <w:rsid w:val="00F20474"/>
    <w:rsid w:val="00F20763"/>
    <w:rsid w:val="00F20B8A"/>
    <w:rsid w:val="00F22236"/>
    <w:rsid w:val="00F22483"/>
    <w:rsid w:val="00F228A7"/>
    <w:rsid w:val="00F2319F"/>
    <w:rsid w:val="00F23676"/>
    <w:rsid w:val="00F239E8"/>
    <w:rsid w:val="00F245BC"/>
    <w:rsid w:val="00F24BA1"/>
    <w:rsid w:val="00F24C6F"/>
    <w:rsid w:val="00F251B1"/>
    <w:rsid w:val="00F2525F"/>
    <w:rsid w:val="00F26028"/>
    <w:rsid w:val="00F26121"/>
    <w:rsid w:val="00F26789"/>
    <w:rsid w:val="00F2762A"/>
    <w:rsid w:val="00F27676"/>
    <w:rsid w:val="00F30039"/>
    <w:rsid w:val="00F31084"/>
    <w:rsid w:val="00F31089"/>
    <w:rsid w:val="00F31140"/>
    <w:rsid w:val="00F31D7D"/>
    <w:rsid w:val="00F32C14"/>
    <w:rsid w:val="00F33086"/>
    <w:rsid w:val="00F337D1"/>
    <w:rsid w:val="00F34213"/>
    <w:rsid w:val="00F34262"/>
    <w:rsid w:val="00F342EF"/>
    <w:rsid w:val="00F346AF"/>
    <w:rsid w:val="00F34838"/>
    <w:rsid w:val="00F34C8F"/>
    <w:rsid w:val="00F34DE5"/>
    <w:rsid w:val="00F34F00"/>
    <w:rsid w:val="00F35A7F"/>
    <w:rsid w:val="00F35E85"/>
    <w:rsid w:val="00F36186"/>
    <w:rsid w:val="00F361FE"/>
    <w:rsid w:val="00F36DBB"/>
    <w:rsid w:val="00F36F03"/>
    <w:rsid w:val="00F37B71"/>
    <w:rsid w:val="00F4020A"/>
    <w:rsid w:val="00F405A5"/>
    <w:rsid w:val="00F40B52"/>
    <w:rsid w:val="00F40C39"/>
    <w:rsid w:val="00F40E34"/>
    <w:rsid w:val="00F41181"/>
    <w:rsid w:val="00F41D52"/>
    <w:rsid w:val="00F41E0D"/>
    <w:rsid w:val="00F42585"/>
    <w:rsid w:val="00F42602"/>
    <w:rsid w:val="00F44604"/>
    <w:rsid w:val="00F448DD"/>
    <w:rsid w:val="00F45C51"/>
    <w:rsid w:val="00F45CA1"/>
    <w:rsid w:val="00F45D9C"/>
    <w:rsid w:val="00F46047"/>
    <w:rsid w:val="00F46BB8"/>
    <w:rsid w:val="00F475E5"/>
    <w:rsid w:val="00F47D7A"/>
    <w:rsid w:val="00F50519"/>
    <w:rsid w:val="00F508A2"/>
    <w:rsid w:val="00F50CC0"/>
    <w:rsid w:val="00F51A7E"/>
    <w:rsid w:val="00F533F9"/>
    <w:rsid w:val="00F538A8"/>
    <w:rsid w:val="00F53FDD"/>
    <w:rsid w:val="00F54490"/>
    <w:rsid w:val="00F56DA3"/>
    <w:rsid w:val="00F56EA6"/>
    <w:rsid w:val="00F57638"/>
    <w:rsid w:val="00F57C0C"/>
    <w:rsid w:val="00F608FA"/>
    <w:rsid w:val="00F6139A"/>
    <w:rsid w:val="00F61552"/>
    <w:rsid w:val="00F62548"/>
    <w:rsid w:val="00F62A82"/>
    <w:rsid w:val="00F63FDA"/>
    <w:rsid w:val="00F640C2"/>
    <w:rsid w:val="00F6529E"/>
    <w:rsid w:val="00F65848"/>
    <w:rsid w:val="00F6596D"/>
    <w:rsid w:val="00F65AA3"/>
    <w:rsid w:val="00F65B29"/>
    <w:rsid w:val="00F663FE"/>
    <w:rsid w:val="00F66C1A"/>
    <w:rsid w:val="00F677CF"/>
    <w:rsid w:val="00F67BA2"/>
    <w:rsid w:val="00F67BEB"/>
    <w:rsid w:val="00F67C04"/>
    <w:rsid w:val="00F7064A"/>
    <w:rsid w:val="00F70CD6"/>
    <w:rsid w:val="00F70E66"/>
    <w:rsid w:val="00F71062"/>
    <w:rsid w:val="00F72275"/>
    <w:rsid w:val="00F7300F"/>
    <w:rsid w:val="00F731E5"/>
    <w:rsid w:val="00F74C37"/>
    <w:rsid w:val="00F75F6A"/>
    <w:rsid w:val="00F763A0"/>
    <w:rsid w:val="00F76658"/>
    <w:rsid w:val="00F76BD0"/>
    <w:rsid w:val="00F76CAC"/>
    <w:rsid w:val="00F77710"/>
    <w:rsid w:val="00F77DEF"/>
    <w:rsid w:val="00F77F9D"/>
    <w:rsid w:val="00F8035C"/>
    <w:rsid w:val="00F806B4"/>
    <w:rsid w:val="00F8070C"/>
    <w:rsid w:val="00F814EC"/>
    <w:rsid w:val="00F819A5"/>
    <w:rsid w:val="00F82117"/>
    <w:rsid w:val="00F82CE6"/>
    <w:rsid w:val="00F83269"/>
    <w:rsid w:val="00F83411"/>
    <w:rsid w:val="00F83C4F"/>
    <w:rsid w:val="00F83C70"/>
    <w:rsid w:val="00F83D56"/>
    <w:rsid w:val="00F83DCB"/>
    <w:rsid w:val="00F841A9"/>
    <w:rsid w:val="00F8428A"/>
    <w:rsid w:val="00F84B13"/>
    <w:rsid w:val="00F8518F"/>
    <w:rsid w:val="00F85256"/>
    <w:rsid w:val="00F85BA8"/>
    <w:rsid w:val="00F864B3"/>
    <w:rsid w:val="00F8683E"/>
    <w:rsid w:val="00F86FF5"/>
    <w:rsid w:val="00F870CD"/>
    <w:rsid w:val="00F876C8"/>
    <w:rsid w:val="00F87A6B"/>
    <w:rsid w:val="00F87D4E"/>
    <w:rsid w:val="00F90748"/>
    <w:rsid w:val="00F90C78"/>
    <w:rsid w:val="00F91721"/>
    <w:rsid w:val="00F917BD"/>
    <w:rsid w:val="00F91A86"/>
    <w:rsid w:val="00F91E3A"/>
    <w:rsid w:val="00F91FAD"/>
    <w:rsid w:val="00F9212A"/>
    <w:rsid w:val="00F92271"/>
    <w:rsid w:val="00F92289"/>
    <w:rsid w:val="00F92AA4"/>
    <w:rsid w:val="00F93C59"/>
    <w:rsid w:val="00F95971"/>
    <w:rsid w:val="00F965E8"/>
    <w:rsid w:val="00FA0104"/>
    <w:rsid w:val="00FA1D2D"/>
    <w:rsid w:val="00FA1EC7"/>
    <w:rsid w:val="00FA2A42"/>
    <w:rsid w:val="00FA3BB3"/>
    <w:rsid w:val="00FA45D7"/>
    <w:rsid w:val="00FA4B5C"/>
    <w:rsid w:val="00FA5388"/>
    <w:rsid w:val="00FA630A"/>
    <w:rsid w:val="00FA7145"/>
    <w:rsid w:val="00FA77B1"/>
    <w:rsid w:val="00FB0469"/>
    <w:rsid w:val="00FB0894"/>
    <w:rsid w:val="00FB093E"/>
    <w:rsid w:val="00FB0E73"/>
    <w:rsid w:val="00FB127F"/>
    <w:rsid w:val="00FB195B"/>
    <w:rsid w:val="00FB1C00"/>
    <w:rsid w:val="00FB2704"/>
    <w:rsid w:val="00FB4FD0"/>
    <w:rsid w:val="00FB6345"/>
    <w:rsid w:val="00FB68FC"/>
    <w:rsid w:val="00FB738B"/>
    <w:rsid w:val="00FB7B4E"/>
    <w:rsid w:val="00FC0021"/>
    <w:rsid w:val="00FC01CB"/>
    <w:rsid w:val="00FC03F9"/>
    <w:rsid w:val="00FC1C17"/>
    <w:rsid w:val="00FC227B"/>
    <w:rsid w:val="00FC2AC8"/>
    <w:rsid w:val="00FC3690"/>
    <w:rsid w:val="00FC3856"/>
    <w:rsid w:val="00FC4675"/>
    <w:rsid w:val="00FC4A58"/>
    <w:rsid w:val="00FC5538"/>
    <w:rsid w:val="00FC5FBF"/>
    <w:rsid w:val="00FC6166"/>
    <w:rsid w:val="00FC7DE1"/>
    <w:rsid w:val="00FD091D"/>
    <w:rsid w:val="00FD0C8A"/>
    <w:rsid w:val="00FD2677"/>
    <w:rsid w:val="00FD2924"/>
    <w:rsid w:val="00FD2C9D"/>
    <w:rsid w:val="00FD2D1B"/>
    <w:rsid w:val="00FD3144"/>
    <w:rsid w:val="00FD33EC"/>
    <w:rsid w:val="00FD34D9"/>
    <w:rsid w:val="00FD360F"/>
    <w:rsid w:val="00FD38DC"/>
    <w:rsid w:val="00FD48D6"/>
    <w:rsid w:val="00FD4A43"/>
    <w:rsid w:val="00FD59FC"/>
    <w:rsid w:val="00FD5F7C"/>
    <w:rsid w:val="00FD6062"/>
    <w:rsid w:val="00FD62F4"/>
    <w:rsid w:val="00FD65D0"/>
    <w:rsid w:val="00FD6F67"/>
    <w:rsid w:val="00FD72AE"/>
    <w:rsid w:val="00FE0159"/>
    <w:rsid w:val="00FE062F"/>
    <w:rsid w:val="00FE07BB"/>
    <w:rsid w:val="00FE0BA6"/>
    <w:rsid w:val="00FE27EB"/>
    <w:rsid w:val="00FE2C86"/>
    <w:rsid w:val="00FE2DC2"/>
    <w:rsid w:val="00FE31E4"/>
    <w:rsid w:val="00FE3B35"/>
    <w:rsid w:val="00FE4BCC"/>
    <w:rsid w:val="00FE4C20"/>
    <w:rsid w:val="00FE512E"/>
    <w:rsid w:val="00FE5656"/>
    <w:rsid w:val="00FE56EB"/>
    <w:rsid w:val="00FE5746"/>
    <w:rsid w:val="00FE61DE"/>
    <w:rsid w:val="00FE6400"/>
    <w:rsid w:val="00FE6658"/>
    <w:rsid w:val="00FE7593"/>
    <w:rsid w:val="00FE7CD6"/>
    <w:rsid w:val="00FF00A4"/>
    <w:rsid w:val="00FF08EA"/>
    <w:rsid w:val="00FF2494"/>
    <w:rsid w:val="00FF34B6"/>
    <w:rsid w:val="00FF46CF"/>
    <w:rsid w:val="00FF4A6A"/>
    <w:rsid w:val="00FF5393"/>
    <w:rsid w:val="00FF57E9"/>
    <w:rsid w:val="00FF59C3"/>
    <w:rsid w:val="00FF5CA7"/>
    <w:rsid w:val="00FF6742"/>
    <w:rsid w:val="00FF6A0B"/>
    <w:rsid w:val="00FF7A12"/>
    <w:rsid w:val="00FF7AF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AD2BB2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unhideWhenUsed/>
    <w:rsid w:val="00E6439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E64398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Bekezdsalapbettpusa"/>
    <w:rsid w:val="00F65AA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551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0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4561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255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003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810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29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53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0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926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7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9402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33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72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306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0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gi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2B4F46-54C6-44B8-9ECA-D2893B66BF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name</dc:creator>
  <cp:lastModifiedBy>noname</cp:lastModifiedBy>
  <cp:revision>5</cp:revision>
  <dcterms:created xsi:type="dcterms:W3CDTF">2015-11-05T09:20:00Z</dcterms:created>
  <dcterms:modified xsi:type="dcterms:W3CDTF">2015-12-10T18:59:00Z</dcterms:modified>
</cp:coreProperties>
</file>